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5BA9F" w14:textId="77777777" w:rsidR="00D2559D" w:rsidRPr="002C3EBF" w:rsidRDefault="00996FAF"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9264" behindDoc="1" locked="0" layoutInCell="1" allowOverlap="1" wp14:anchorId="7CFCE329" wp14:editId="33BBC98E">
            <wp:simplePos x="0" y="0"/>
            <wp:positionH relativeFrom="page">
              <wp:posOffset>0</wp:posOffset>
            </wp:positionH>
            <wp:positionV relativeFrom="page">
              <wp:posOffset>1104595</wp:posOffset>
            </wp:positionV>
            <wp:extent cx="7574305" cy="5702935"/>
            <wp:effectExtent l="0" t="0" r="7620" b="0"/>
            <wp:wrapNone/>
            <wp:docPr id="4" name="Picture 4" descr="Smiling elderly man in a wheelchair and with a smiling young woman crouched beside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559D" w:rsidRPr="002C3EBF">
        <w:rPr>
          <w:rFonts w:ascii="Arial Black" w:hAnsi="Arial Black"/>
          <w:color w:val="FFFFFF" w:themeColor="background1"/>
          <w:sz w:val="66"/>
          <w:szCs w:val="66"/>
        </w:rPr>
        <w:t>Performance</w:t>
      </w:r>
    </w:p>
    <w:p w14:paraId="2CA50D7A" w14:textId="77777777" w:rsidR="00D2559D" w:rsidRDefault="00D2559D"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5302BF23" w14:textId="77777777" w:rsidR="00D2559D" w:rsidRDefault="00D2559D"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2B6B75F0" w14:textId="77777777" w:rsidR="00D2559D" w:rsidRPr="002C3EBF" w:rsidRDefault="00D2559D"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D2559D" w:rsidRPr="00996FAF" w14:paraId="2E7C162B" w14:textId="77777777" w:rsidTr="00F045F4">
        <w:tc>
          <w:tcPr>
            <w:cnfStyle w:val="001000000000" w:firstRow="0" w:lastRow="0" w:firstColumn="1" w:lastColumn="0" w:oddVBand="0" w:evenVBand="0" w:oddHBand="0" w:evenHBand="0" w:firstRowFirstColumn="0" w:firstRowLastColumn="0" w:lastRowFirstColumn="0" w:lastRowLastColumn="0"/>
            <w:tcW w:w="3227" w:type="dxa"/>
          </w:tcPr>
          <w:p w14:paraId="549831F5" w14:textId="77777777" w:rsidR="00D2559D" w:rsidRPr="00996FAF" w:rsidRDefault="00D2559D"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6DC15F90" w14:textId="3432FF41" w:rsidR="00D2559D" w:rsidRPr="00996FAF" w:rsidRDefault="006C2D2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uto"/>
              </w:rPr>
              <w:t>BlueCross Cresthaven</w:t>
            </w:r>
          </w:p>
        </w:tc>
      </w:tr>
      <w:tr w:rsidR="00CA37CB" w:rsidRPr="00996FAF" w14:paraId="75AD976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96B3707" w14:textId="77777777" w:rsidR="00CA37CB" w:rsidRPr="00996FAF" w:rsidRDefault="00F045F4"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512AE55A" w14:textId="748881C4" w:rsidR="00CA37CB" w:rsidRPr="00996FAF" w:rsidRDefault="006C2D2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rPr>
              <w:t>1A The Avenue</w:t>
            </w:r>
            <w:r w:rsidR="00F045F4" w:rsidRPr="00602258">
              <w:rPr>
                <w:rFonts w:ascii="Arial" w:hAnsi="Arial" w:cs="Arial"/>
                <w:color w:val="auto"/>
              </w:rPr>
              <w:t xml:space="preserve"> </w:t>
            </w:r>
            <w:r>
              <w:rPr>
                <w:rFonts w:ascii="Arial" w:hAnsi="Arial" w:cs="Arial"/>
                <w:color w:val="auto"/>
              </w:rPr>
              <w:t>MALVERN EAST</w:t>
            </w:r>
            <w:r w:rsidR="00CA37CB" w:rsidRPr="00602258">
              <w:rPr>
                <w:rFonts w:ascii="Arial" w:hAnsi="Arial" w:cs="Arial"/>
                <w:color w:val="auto"/>
              </w:rPr>
              <w:t xml:space="preserve"> </w:t>
            </w:r>
            <w:r>
              <w:rPr>
                <w:rFonts w:ascii="Arial" w:hAnsi="Arial" w:cs="Arial"/>
                <w:color w:val="auto"/>
              </w:rPr>
              <w:t>VIC</w:t>
            </w:r>
            <w:r w:rsidR="00CA37CB" w:rsidRPr="00602258">
              <w:rPr>
                <w:rFonts w:ascii="Arial" w:hAnsi="Arial" w:cs="Arial"/>
                <w:color w:val="auto"/>
              </w:rPr>
              <w:t xml:space="preserve"> </w:t>
            </w:r>
            <w:r>
              <w:rPr>
                <w:rFonts w:ascii="Arial" w:hAnsi="Arial" w:cs="Arial"/>
                <w:color w:val="auto"/>
              </w:rPr>
              <w:t>3145</w:t>
            </w:r>
          </w:p>
        </w:tc>
      </w:tr>
      <w:tr w:rsidR="00CA37CB" w:rsidRPr="00996FAF" w14:paraId="11971402"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F96C907" w14:textId="77777777" w:rsidR="00CA37CB" w:rsidRPr="00996FAF" w:rsidRDefault="00CA37CB"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76AACD68" w14:textId="0C6F7502" w:rsidR="00CA37CB" w:rsidRPr="00996FAF" w:rsidRDefault="006C2D2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3372</w:t>
            </w:r>
          </w:p>
        </w:tc>
      </w:tr>
      <w:tr w:rsidR="00D2559D" w:rsidRPr="00996FAF" w14:paraId="150F380B"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E742B4"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21F6D327" w14:textId="4852FB8C" w:rsidR="00D2559D" w:rsidRPr="00996FAF" w:rsidRDefault="006C2D2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Blue Cross Community Care Services Group Pty Ltd</w:t>
            </w:r>
          </w:p>
        </w:tc>
      </w:tr>
      <w:tr w:rsidR="00D2559D" w:rsidRPr="00996FAF" w14:paraId="067FAF6D" w14:textId="77777777" w:rsidTr="00F045F4">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3E5AC4E"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1D0FE98E" w14:textId="3EDAEBF3" w:rsidR="00D2559D" w:rsidRPr="00996FAF" w:rsidRDefault="006C2D27"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Site Audit</w:t>
            </w:r>
          </w:p>
        </w:tc>
      </w:tr>
      <w:tr w:rsidR="00D2559D" w:rsidRPr="00996FAF" w14:paraId="7D0415A0" w14:textId="77777777" w:rsidTr="00F04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B799CF8"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3387D506" w14:textId="141452D5" w:rsidR="00D2559D" w:rsidRPr="00996FAF" w:rsidRDefault="006C2D27"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Pr>
                <w:rFonts w:ascii="Arial" w:hAnsi="Arial" w:cs="Arial"/>
                <w:color w:val="auto"/>
              </w:rPr>
              <w:t>17 January 2023 to 19 January 2023</w:t>
            </w:r>
          </w:p>
        </w:tc>
      </w:tr>
      <w:tr w:rsidR="00D2559D" w:rsidRPr="00996FAF" w14:paraId="7EE2E99D" w14:textId="77777777" w:rsidTr="00E2364A">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20BEA226" w14:textId="77777777" w:rsidR="00D2559D" w:rsidRPr="00996FAF" w:rsidRDefault="00D2559D"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4C5F4B91" w14:textId="7C7ADE72" w:rsidR="00D2559D" w:rsidRPr="00996FAF" w:rsidRDefault="00C062E0"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C062E0">
              <w:rPr>
                <w:rFonts w:ascii="Arial" w:hAnsi="Arial" w:cs="Arial"/>
                <w:color w:val="auto"/>
              </w:rPr>
              <w:t>22 February 2023</w:t>
            </w:r>
          </w:p>
        </w:tc>
      </w:tr>
    </w:tbl>
    <w:bookmarkEnd w:id="0"/>
    <w:p w14:paraId="62293A79" w14:textId="77777777" w:rsidR="00FA0A5B" w:rsidRPr="00996FAF" w:rsidRDefault="00D2559D" w:rsidP="00511423">
      <w:pPr>
        <w:spacing w:before="240" w:after="0"/>
        <w:rPr>
          <w:rFonts w:ascii="Arial" w:hAnsi="Arial" w:cs="Arial"/>
        </w:rPr>
      </w:pPr>
      <w:r w:rsidRPr="00996FAF">
        <w:rPr>
          <w:rFonts w:ascii="Arial" w:hAnsi="Arial" w:cs="Arial"/>
        </w:rPr>
        <w:t xml:space="preserve">This </w:t>
      </w:r>
      <w:r w:rsidR="00511423">
        <w:rPr>
          <w:rFonts w:ascii="Arial" w:hAnsi="Arial" w:cs="Arial"/>
        </w:rPr>
        <w:t>p</w:t>
      </w:r>
      <w:r w:rsidRPr="00996FAF">
        <w:rPr>
          <w:rFonts w:ascii="Arial" w:hAnsi="Arial" w:cs="Arial"/>
        </w:rPr>
        <w:t xml:space="preserve">erformance </w:t>
      </w:r>
      <w:r w:rsidR="00511423">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 2018.</w:t>
      </w:r>
      <w:r w:rsidR="00FA0A5B" w:rsidRPr="00996FAF">
        <w:rPr>
          <w:rFonts w:ascii="Arial" w:hAnsi="Arial" w:cs="Arial"/>
        </w:rPr>
        <w:br w:type="page"/>
      </w:r>
    </w:p>
    <w:p w14:paraId="62B51955" w14:textId="77777777" w:rsidR="000078F8" w:rsidRPr="00996FAF" w:rsidRDefault="000078F8"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5899C8DD" w14:textId="00F33531" w:rsidR="000078F8" w:rsidRPr="00C062E0" w:rsidRDefault="000078F8" w:rsidP="0036130C">
      <w:pPr>
        <w:pStyle w:val="NormalArial"/>
        <w:rPr>
          <w:color w:val="auto"/>
        </w:rPr>
      </w:pPr>
      <w:r w:rsidRPr="00996FAF">
        <w:t xml:space="preserve">This performance report for </w:t>
      </w:r>
      <w:r w:rsidR="006C2D27">
        <w:rPr>
          <w:color w:val="auto"/>
        </w:rPr>
        <w:t>BlueCross Cresthaven</w:t>
      </w:r>
      <w:r w:rsidRPr="00996FAF">
        <w:rPr>
          <w:color w:val="auto"/>
        </w:rPr>
        <w:t xml:space="preserve"> (</w:t>
      </w:r>
      <w:r w:rsidRPr="00996FAF">
        <w:rPr>
          <w:b/>
          <w:color w:val="auto"/>
        </w:rPr>
        <w:t>the service</w:t>
      </w:r>
      <w:r w:rsidRPr="00996FAF">
        <w:rPr>
          <w:color w:val="auto"/>
        </w:rPr>
        <w:t>) has been prepared by</w:t>
      </w:r>
      <w:r w:rsidRPr="00996FAF">
        <w:rPr>
          <w:color w:val="0000FF"/>
        </w:rPr>
        <w:t xml:space="preserve"> </w:t>
      </w:r>
      <w:r w:rsidR="00C062E0" w:rsidRPr="00C062E0">
        <w:rPr>
          <w:color w:val="auto"/>
        </w:rPr>
        <w:t>Denise McDonald</w:t>
      </w:r>
      <w:r w:rsidRPr="00C062E0">
        <w:rPr>
          <w:color w:val="auto"/>
        </w:rPr>
        <w:t>, delegate of the Aged Care Quality and Safety Commissioner (Commissioner)</w:t>
      </w:r>
      <w:r w:rsidRPr="00C062E0">
        <w:rPr>
          <w:rStyle w:val="FootnoteReference"/>
          <w:color w:val="auto"/>
        </w:rPr>
        <w:footnoteReference w:id="1"/>
      </w:r>
      <w:r w:rsidRPr="00C062E0">
        <w:rPr>
          <w:color w:val="auto"/>
        </w:rPr>
        <w:t xml:space="preserve">. </w:t>
      </w:r>
    </w:p>
    <w:p w14:paraId="4AF33512" w14:textId="77777777" w:rsidR="000078F8" w:rsidRPr="00996FAF" w:rsidRDefault="000078F8"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6F47CA74" w14:textId="77777777" w:rsidR="000078F8" w:rsidRPr="00996FAF" w:rsidRDefault="000078F8" w:rsidP="0036130C">
      <w:pPr>
        <w:pStyle w:val="NormalArial"/>
      </w:pPr>
      <w:r w:rsidRPr="00996FAF">
        <w:t>The report also specifies any areas in which improvements must be made to ensure the Quality Standards are complied with.</w:t>
      </w:r>
    </w:p>
    <w:p w14:paraId="302EB8F5" w14:textId="77777777" w:rsidR="00DF37F2" w:rsidRPr="00996FAF" w:rsidRDefault="00DF37F2" w:rsidP="00712752">
      <w:pPr>
        <w:pStyle w:val="Heading1"/>
        <w:spacing w:before="240" w:after="240" w:line="22" w:lineRule="atLeast"/>
        <w:rPr>
          <w:rFonts w:ascii="Arial" w:hAnsi="Arial" w:cs="Arial"/>
        </w:rPr>
      </w:pPr>
      <w:r w:rsidRPr="00996FAF">
        <w:rPr>
          <w:rFonts w:ascii="Arial" w:hAnsi="Arial" w:cs="Arial"/>
        </w:rPr>
        <w:t>Material relied on</w:t>
      </w:r>
    </w:p>
    <w:p w14:paraId="0B7A4960" w14:textId="77777777" w:rsidR="00DF37F2" w:rsidRPr="00996FAF" w:rsidRDefault="00DF37F2" w:rsidP="0036130C">
      <w:pPr>
        <w:pStyle w:val="NormalArial"/>
      </w:pPr>
      <w:r w:rsidRPr="00996FAF">
        <w:t>The following information has been considered in preparing the performance report:</w:t>
      </w:r>
    </w:p>
    <w:p w14:paraId="6D5DAE74" w14:textId="294DE2A9" w:rsidR="00DF37F2" w:rsidRPr="000653CC" w:rsidRDefault="00DF37F2" w:rsidP="00712752">
      <w:pPr>
        <w:pStyle w:val="ListParagraph"/>
        <w:numPr>
          <w:ilvl w:val="0"/>
          <w:numId w:val="2"/>
        </w:numPr>
        <w:spacing w:line="240" w:lineRule="atLeast"/>
        <w:ind w:left="714" w:hanging="357"/>
        <w:contextualSpacing w:val="0"/>
        <w:rPr>
          <w:rFonts w:ascii="Arial" w:hAnsi="Arial" w:cs="Arial"/>
          <w:color w:val="auto"/>
        </w:rPr>
      </w:pPr>
      <w:r w:rsidRPr="00996FAF">
        <w:rPr>
          <w:rFonts w:ascii="Arial" w:hAnsi="Arial" w:cs="Arial"/>
        </w:rPr>
        <w:t xml:space="preserve">the assessment team’s report for </w:t>
      </w:r>
      <w:r w:rsidRPr="00996FAF">
        <w:rPr>
          <w:rFonts w:ascii="Arial" w:hAnsi="Arial" w:cs="Arial"/>
          <w:color w:val="auto"/>
        </w:rPr>
        <w:t xml:space="preserve">the </w:t>
      </w:r>
      <w:r w:rsidR="006C2D27">
        <w:rPr>
          <w:rFonts w:ascii="Arial" w:hAnsi="Arial" w:cs="Arial"/>
          <w:color w:val="auto"/>
        </w:rPr>
        <w:t>Site Audit</w:t>
      </w:r>
      <w:r w:rsidRPr="00996FAF">
        <w:rPr>
          <w:rFonts w:ascii="Arial" w:hAnsi="Arial" w:cs="Arial"/>
          <w:color w:val="auto"/>
        </w:rPr>
        <w:t xml:space="preserve">; the </w:t>
      </w:r>
      <w:r w:rsidR="006C2D27">
        <w:rPr>
          <w:rFonts w:ascii="Arial" w:hAnsi="Arial" w:cs="Arial"/>
          <w:color w:val="auto"/>
        </w:rPr>
        <w:t>Site Audit</w:t>
      </w:r>
      <w:r w:rsidRPr="00996FAF">
        <w:rPr>
          <w:rFonts w:ascii="Arial" w:hAnsi="Arial" w:cs="Arial"/>
          <w:color w:val="auto"/>
        </w:rPr>
        <w:t xml:space="preserve"> report was informed by </w:t>
      </w:r>
      <w:r w:rsidRPr="000653CC">
        <w:rPr>
          <w:rFonts w:ascii="Arial" w:hAnsi="Arial" w:cs="Arial"/>
          <w:color w:val="auto"/>
        </w:rPr>
        <w:t>a site assessment, observations at the service, review of documents and interviews with staff, consumers/representatives and others</w:t>
      </w:r>
    </w:p>
    <w:p w14:paraId="23FE4A29" w14:textId="5F28FEFC" w:rsidR="003B1763" w:rsidRPr="00712752" w:rsidRDefault="003B1763"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6D6FD4AB" w14:textId="77777777" w:rsidR="00FC045E" w:rsidRPr="00996FAF" w:rsidRDefault="00FC045E"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996FAF" w:rsidRPr="00996FAF" w14:paraId="58E7EE92" w14:textId="77777777" w:rsidTr="00334B7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vAlign w:val="top"/>
          </w:tcPr>
          <w:p w14:paraId="763E92CA" w14:textId="77777777" w:rsidR="00FC045E" w:rsidRPr="00996FAF" w:rsidRDefault="00FC045E" w:rsidP="009767BC">
            <w:pPr>
              <w:keepNext/>
              <w:spacing w:before="0" w:line="22" w:lineRule="atLeast"/>
              <w:ind w:right="-109"/>
              <w:rPr>
                <w:rFonts w:ascii="Arial" w:hAnsi="Arial" w:cs="Arial"/>
                <w:b w:val="0"/>
              </w:rPr>
            </w:pPr>
            <w:r w:rsidRPr="00996FAF">
              <w:rPr>
                <w:rFonts w:ascii="Arial" w:hAnsi="Arial" w:cs="Arial"/>
              </w:rPr>
              <w:t>Standard 1</w:t>
            </w:r>
            <w:r w:rsidRPr="00996FAF">
              <w:rPr>
                <w:rFonts w:ascii="Arial" w:hAnsi="Arial" w:cs="Arial"/>
                <w:b w:val="0"/>
              </w:rPr>
              <w:t xml:space="preserve"> Consumer dignity and choice</w:t>
            </w:r>
          </w:p>
        </w:tc>
        <w:tc>
          <w:tcPr>
            <w:tcW w:w="1583" w:type="pct"/>
            <w:shd w:val="clear" w:color="auto" w:fill="auto"/>
          </w:tcPr>
          <w:p w14:paraId="59923429" w14:textId="62F19B67" w:rsidR="00FC045E" w:rsidRPr="00996FAF" w:rsidRDefault="002B5E82"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25833991"/>
                <w:placeholder>
                  <w:docPart w:val="1805C672E64441C5BC1543D934A8726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Pr>
                    <w:rFonts w:ascii="Arial" w:hAnsi="Arial" w:cs="Arial"/>
                  </w:rPr>
                  <w:t>Compliant</w:t>
                </w:r>
              </w:sdtContent>
            </w:sdt>
          </w:p>
        </w:tc>
      </w:tr>
      <w:tr w:rsidR="008D1F1F" w:rsidRPr="00996FAF" w14:paraId="75E5094E" w14:textId="77777777" w:rsidTr="00A82EC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54B84389" w14:textId="77777777" w:rsidR="008D1F1F" w:rsidRPr="00996FAF" w:rsidRDefault="008D1F1F" w:rsidP="008D1F1F">
            <w:pPr>
              <w:keepNext/>
              <w:spacing w:before="0" w:line="22" w:lineRule="atLeast"/>
              <w:ind w:right="-109"/>
              <w:rPr>
                <w:rFonts w:ascii="Arial" w:hAnsi="Arial" w:cs="Arial"/>
              </w:rPr>
            </w:pPr>
            <w:r w:rsidRPr="00996FAF">
              <w:rPr>
                <w:rFonts w:ascii="Arial" w:hAnsi="Arial" w:cs="Arial"/>
                <w:b/>
              </w:rPr>
              <w:t>Standard 2</w:t>
            </w:r>
            <w:r w:rsidRPr="00996FAF">
              <w:rPr>
                <w:rFonts w:ascii="Arial" w:hAnsi="Arial" w:cs="Arial"/>
              </w:rPr>
              <w:t xml:space="preserve"> Ongoing assessment and planning with consumers</w:t>
            </w:r>
          </w:p>
        </w:tc>
        <w:tc>
          <w:tcPr>
            <w:tcW w:w="1583" w:type="pct"/>
            <w:shd w:val="clear" w:color="auto" w:fill="auto"/>
            <w:vAlign w:val="top"/>
          </w:tcPr>
          <w:p w14:paraId="3C03B935" w14:textId="7F3E1A35" w:rsidR="008D1F1F" w:rsidRPr="008D1F1F" w:rsidRDefault="002B5E82" w:rsidP="008D1F1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492463593"/>
                <w:placeholder>
                  <w:docPart w:val="00C1D0C40C47491FADD1EFDB694F3CE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8D1F1F">
                  <w:rPr>
                    <w:rFonts w:ascii="Arial" w:hAnsi="Arial" w:cs="Arial"/>
                    <w:b/>
                    <w:bCs/>
                  </w:rPr>
                  <w:t>Compliant</w:t>
                </w:r>
              </w:sdtContent>
            </w:sdt>
          </w:p>
        </w:tc>
      </w:tr>
      <w:tr w:rsidR="008D1F1F" w:rsidRPr="00996FAF" w14:paraId="552E64F4" w14:textId="77777777" w:rsidTr="00A82EC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EA2FA7B" w14:textId="77777777" w:rsidR="008D1F1F" w:rsidRPr="00996FAF" w:rsidRDefault="008D1F1F" w:rsidP="008D1F1F">
            <w:pPr>
              <w:keepNext/>
              <w:spacing w:before="0" w:line="22" w:lineRule="atLeast"/>
              <w:rPr>
                <w:rFonts w:ascii="Arial" w:hAnsi="Arial" w:cs="Arial"/>
              </w:rPr>
            </w:pPr>
            <w:r w:rsidRPr="00996FAF">
              <w:rPr>
                <w:rFonts w:ascii="Arial" w:hAnsi="Arial" w:cs="Arial"/>
                <w:b/>
              </w:rPr>
              <w:t>Standard 3</w:t>
            </w:r>
            <w:r w:rsidRPr="00996FAF">
              <w:rPr>
                <w:rFonts w:ascii="Arial" w:hAnsi="Arial" w:cs="Arial"/>
              </w:rPr>
              <w:t xml:space="preserve"> Personal care and clinical care</w:t>
            </w:r>
          </w:p>
        </w:tc>
        <w:tc>
          <w:tcPr>
            <w:tcW w:w="1583" w:type="pct"/>
            <w:shd w:val="clear" w:color="auto" w:fill="auto"/>
            <w:vAlign w:val="top"/>
          </w:tcPr>
          <w:p w14:paraId="7D703857" w14:textId="3E69972C" w:rsidR="008D1F1F" w:rsidRPr="008D1F1F" w:rsidRDefault="002B5E82" w:rsidP="008D1F1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583136128"/>
                <w:placeholder>
                  <w:docPart w:val="5E67C894560940F9AA1532726EFB8CD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8D1F1F">
                  <w:rPr>
                    <w:rFonts w:ascii="Arial" w:hAnsi="Arial" w:cs="Arial"/>
                    <w:b/>
                    <w:bCs/>
                  </w:rPr>
                  <w:t>Compliant</w:t>
                </w:r>
              </w:sdtContent>
            </w:sdt>
          </w:p>
        </w:tc>
      </w:tr>
      <w:tr w:rsidR="008D1F1F" w:rsidRPr="00996FAF" w14:paraId="06E76F0E" w14:textId="77777777" w:rsidTr="00A82EC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6FE3CE83" w14:textId="77777777" w:rsidR="008D1F1F" w:rsidRPr="00996FAF" w:rsidRDefault="008D1F1F" w:rsidP="008D1F1F">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vAlign w:val="top"/>
          </w:tcPr>
          <w:p w14:paraId="11766AAF" w14:textId="28F0BD4B" w:rsidR="008D1F1F" w:rsidRPr="008D1F1F" w:rsidRDefault="002B5E82" w:rsidP="008D1F1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609750361"/>
                <w:placeholder>
                  <w:docPart w:val="189620D8B7A54243AE726016BCB4807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8D1F1F">
                  <w:rPr>
                    <w:rFonts w:ascii="Arial" w:hAnsi="Arial" w:cs="Arial"/>
                    <w:b/>
                    <w:bCs/>
                  </w:rPr>
                  <w:t>Compliant</w:t>
                </w:r>
              </w:sdtContent>
            </w:sdt>
          </w:p>
        </w:tc>
      </w:tr>
      <w:tr w:rsidR="008D1F1F" w:rsidRPr="00996FAF" w14:paraId="6B2B8EED" w14:textId="77777777" w:rsidTr="00A82EC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79C1764" w14:textId="77777777" w:rsidR="008D1F1F" w:rsidRPr="00996FAF" w:rsidRDefault="008D1F1F" w:rsidP="008D1F1F">
            <w:pPr>
              <w:keepNext/>
              <w:spacing w:before="0" w:line="22" w:lineRule="atLeast"/>
              <w:rPr>
                <w:rFonts w:ascii="Arial" w:hAnsi="Arial" w:cs="Arial"/>
              </w:rPr>
            </w:pPr>
            <w:r w:rsidRPr="00996FAF">
              <w:rPr>
                <w:rFonts w:ascii="Arial" w:hAnsi="Arial" w:cs="Arial"/>
                <w:b/>
              </w:rPr>
              <w:t>Standard 5</w:t>
            </w:r>
            <w:r w:rsidRPr="00996FAF">
              <w:rPr>
                <w:rFonts w:ascii="Arial" w:hAnsi="Arial" w:cs="Arial"/>
              </w:rPr>
              <w:t xml:space="preserve"> Organisation’s service environment</w:t>
            </w:r>
          </w:p>
        </w:tc>
        <w:tc>
          <w:tcPr>
            <w:tcW w:w="1583" w:type="pct"/>
            <w:shd w:val="clear" w:color="auto" w:fill="auto"/>
            <w:vAlign w:val="top"/>
          </w:tcPr>
          <w:p w14:paraId="3A3A5715" w14:textId="366A7A26" w:rsidR="008D1F1F" w:rsidRPr="008D1F1F" w:rsidRDefault="002B5E82" w:rsidP="008D1F1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168441117"/>
                <w:placeholder>
                  <w:docPart w:val="20CBE9ED58454ED1AC91E84D9C8E316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8D1F1F">
                  <w:rPr>
                    <w:rFonts w:ascii="Arial" w:hAnsi="Arial" w:cs="Arial"/>
                    <w:b/>
                    <w:bCs/>
                  </w:rPr>
                  <w:t>Compliant</w:t>
                </w:r>
              </w:sdtContent>
            </w:sdt>
          </w:p>
        </w:tc>
      </w:tr>
      <w:tr w:rsidR="008D1F1F" w:rsidRPr="00996FAF" w14:paraId="73B4C0B7" w14:textId="77777777" w:rsidTr="00A82EC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1171330" w14:textId="77777777" w:rsidR="008D1F1F" w:rsidRPr="00996FAF" w:rsidRDefault="008D1F1F" w:rsidP="008D1F1F">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vAlign w:val="top"/>
          </w:tcPr>
          <w:p w14:paraId="6D47B9EE" w14:textId="479E382F" w:rsidR="008D1F1F" w:rsidRPr="008D1F1F" w:rsidRDefault="002B5E82" w:rsidP="008D1F1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296843112"/>
                <w:placeholder>
                  <w:docPart w:val="0BAE07BE5A7447AAADB0CEB346B3FA8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8D1F1F">
                  <w:rPr>
                    <w:rFonts w:ascii="Arial" w:hAnsi="Arial" w:cs="Arial"/>
                    <w:b/>
                    <w:bCs/>
                  </w:rPr>
                  <w:t>Compliant</w:t>
                </w:r>
              </w:sdtContent>
            </w:sdt>
          </w:p>
        </w:tc>
      </w:tr>
      <w:tr w:rsidR="008D1F1F" w:rsidRPr="00996FAF" w14:paraId="3CD19949" w14:textId="77777777" w:rsidTr="00A82EC9">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78522F61" w14:textId="77777777" w:rsidR="008D1F1F" w:rsidRPr="00996FAF" w:rsidRDefault="008D1F1F" w:rsidP="008D1F1F">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vAlign w:val="top"/>
          </w:tcPr>
          <w:p w14:paraId="03F082AB" w14:textId="2A628FF5" w:rsidR="008D1F1F" w:rsidRPr="008D1F1F" w:rsidRDefault="002B5E82" w:rsidP="008D1F1F">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176557321"/>
                <w:placeholder>
                  <w:docPart w:val="3A6412DBBD9346D18284A6DD871967B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8D1F1F">
                  <w:rPr>
                    <w:rFonts w:ascii="Arial" w:hAnsi="Arial" w:cs="Arial"/>
                    <w:b/>
                    <w:bCs/>
                  </w:rPr>
                  <w:t>Compliant</w:t>
                </w:r>
              </w:sdtContent>
            </w:sdt>
          </w:p>
        </w:tc>
      </w:tr>
      <w:tr w:rsidR="008D1F1F" w:rsidRPr="00996FAF" w14:paraId="20806739" w14:textId="77777777" w:rsidTr="00A82EC9">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4FF26414" w14:textId="77777777" w:rsidR="008D1F1F" w:rsidRPr="00996FAF" w:rsidRDefault="008D1F1F" w:rsidP="008D1F1F">
            <w:pPr>
              <w:keepNext/>
              <w:spacing w:before="0" w:line="22" w:lineRule="atLeast"/>
              <w:rPr>
                <w:rFonts w:ascii="Arial" w:hAnsi="Arial" w:cs="Arial"/>
              </w:rPr>
            </w:pPr>
            <w:r w:rsidRPr="00996FAF">
              <w:rPr>
                <w:rFonts w:ascii="Arial" w:hAnsi="Arial" w:cs="Arial"/>
                <w:b/>
              </w:rPr>
              <w:t>Standard 8</w:t>
            </w:r>
            <w:r w:rsidRPr="00996FAF">
              <w:rPr>
                <w:rFonts w:ascii="Arial" w:hAnsi="Arial" w:cs="Arial"/>
              </w:rPr>
              <w:t xml:space="preserve"> Organisational governance</w:t>
            </w:r>
          </w:p>
        </w:tc>
        <w:tc>
          <w:tcPr>
            <w:tcW w:w="1583" w:type="pct"/>
            <w:shd w:val="clear" w:color="auto" w:fill="auto"/>
            <w:vAlign w:val="top"/>
          </w:tcPr>
          <w:p w14:paraId="20F635F3" w14:textId="2101EFB5" w:rsidR="008D1F1F" w:rsidRPr="008D1F1F" w:rsidRDefault="002B5E82" w:rsidP="008D1F1F">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bCs/>
              </w:rPr>
            </w:pPr>
            <w:sdt>
              <w:sdtPr>
                <w:rPr>
                  <w:rFonts w:ascii="Arial" w:hAnsi="Arial" w:cs="Arial"/>
                  <w:b/>
                  <w:bCs/>
                </w:rPr>
                <w:alias w:val="Compliance Rating"/>
                <w:tag w:val="Compliance Rating"/>
                <w:id w:val="-506050635"/>
                <w:placeholder>
                  <w:docPart w:val="78F020B70AFE4ADFB22F2E7F09CE3D5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8D1F1F">
                  <w:rPr>
                    <w:rFonts w:ascii="Arial" w:hAnsi="Arial" w:cs="Arial"/>
                    <w:b/>
                    <w:bCs/>
                  </w:rPr>
                  <w:t>Compliant</w:t>
                </w:r>
              </w:sdtContent>
            </w:sdt>
          </w:p>
        </w:tc>
      </w:tr>
    </w:tbl>
    <w:p w14:paraId="7904B52B" w14:textId="77777777" w:rsidR="00FC045E" w:rsidRPr="00996FAF" w:rsidRDefault="00FC045E"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44A72D0E" w14:textId="77777777" w:rsidR="00FC045E" w:rsidRPr="00996FAF" w:rsidRDefault="00FC045E" w:rsidP="00712752">
      <w:pPr>
        <w:pStyle w:val="Heading1"/>
        <w:spacing w:before="0" w:after="240" w:line="22" w:lineRule="atLeast"/>
        <w:rPr>
          <w:rFonts w:ascii="Arial" w:hAnsi="Arial" w:cs="Arial"/>
        </w:rPr>
      </w:pPr>
      <w:r w:rsidRPr="00996FAF">
        <w:rPr>
          <w:rFonts w:ascii="Arial" w:hAnsi="Arial" w:cs="Arial"/>
        </w:rPr>
        <w:t>Areas for improvement</w:t>
      </w:r>
    </w:p>
    <w:p w14:paraId="0CE621B5" w14:textId="2B0D587B" w:rsidR="00FC045E" w:rsidRPr="00996FAF" w:rsidRDefault="00FC045E" w:rsidP="0036130C">
      <w:pPr>
        <w:pStyle w:val="NormalArial"/>
      </w:pPr>
      <w:r w:rsidRPr="00996FAF">
        <w:t>There are no specific areas identified in which improvements must be made to ensure compliance with the Quality Standards. The provider is required to actively pursue continuous improvement in order to remain compliant with the Quality Standards.</w:t>
      </w:r>
    </w:p>
    <w:p w14:paraId="2B48F2F2" w14:textId="70C94894" w:rsidR="00FC045E" w:rsidRPr="00996FAF" w:rsidRDefault="00FC045E" w:rsidP="0036130C">
      <w:pPr>
        <w:pStyle w:val="NormalArial"/>
      </w:pPr>
      <w:r w:rsidRPr="00996FAF">
        <w:br w:type="page"/>
      </w:r>
    </w:p>
    <w:p w14:paraId="289CFE8A"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0"/>
        <w:gridCol w:w="6290"/>
        <w:gridCol w:w="2124"/>
      </w:tblGrid>
      <w:tr w:rsidR="00FC045E" w:rsidRPr="00996FAF" w14:paraId="29B5A16E" w14:textId="77777777" w:rsidTr="008D1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bottom w:val="single" w:sz="4" w:space="0" w:color="BFBFBF" w:themeColor="background1" w:themeShade="BF"/>
              <w:right w:val="none" w:sz="0" w:space="0" w:color="auto"/>
            </w:tcBorders>
          </w:tcPr>
          <w:p w14:paraId="29DDB8B2" w14:textId="77777777" w:rsidR="00FC045E" w:rsidRPr="00550022" w:rsidRDefault="00FC045E" w:rsidP="009767BC">
            <w:pPr>
              <w:spacing w:before="0" w:line="22" w:lineRule="atLeast"/>
              <w:rPr>
                <w:rFonts w:ascii="Arial" w:hAnsi="Arial" w:cs="Arial"/>
                <w:color w:val="FFFFFF" w:themeColor="background1"/>
              </w:rPr>
            </w:pPr>
            <w:r w:rsidRPr="00550022">
              <w:rPr>
                <w:rFonts w:ascii="Arial" w:hAnsi="Arial" w:cs="Arial"/>
                <w:color w:val="FFFFFF" w:themeColor="background1"/>
              </w:rPr>
              <w:t>Consumer dignity and choice</w:t>
            </w:r>
          </w:p>
        </w:tc>
        <w:tc>
          <w:tcPr>
            <w:tcW w:w="2124" w:type="dxa"/>
            <w:tcBorders>
              <w:bottom w:val="single" w:sz="4" w:space="0" w:color="BFBFBF" w:themeColor="background1" w:themeShade="BF"/>
            </w:tcBorders>
          </w:tcPr>
          <w:p w14:paraId="3A033FD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FC045E" w:rsidRPr="00996FAF" w14:paraId="5D2E49B2"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7FECFE1" w14:textId="77777777" w:rsidR="00FC045E" w:rsidRPr="00996FAF" w:rsidRDefault="00FC045E" w:rsidP="00C272D4">
            <w:pPr>
              <w:spacing w:before="0" w:line="22" w:lineRule="atLeast"/>
              <w:rPr>
                <w:rFonts w:ascii="Arial" w:hAnsi="Arial" w:cs="Arial"/>
                <w:color w:val="auto"/>
              </w:rPr>
            </w:pPr>
            <w:r w:rsidRPr="00996FAF">
              <w:rPr>
                <w:rFonts w:ascii="Arial" w:hAnsi="Arial" w:cs="Arial"/>
                <w:color w:val="auto"/>
              </w:rPr>
              <w:t>Requirement 1(3)(a)</w:t>
            </w:r>
          </w:p>
        </w:tc>
        <w:tc>
          <w:tcPr>
            <w:tcW w:w="6290" w:type="dxa"/>
            <w:shd w:val="clear" w:color="auto" w:fill="auto"/>
            <w:vAlign w:val="top"/>
          </w:tcPr>
          <w:p w14:paraId="4579B930" w14:textId="77777777" w:rsidR="00FC045E" w:rsidRPr="00996FAF" w:rsidRDefault="00FC045E"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is treated with dignity and respect, with their identity, culture and diversity valued.</w:t>
            </w:r>
          </w:p>
        </w:tc>
        <w:tc>
          <w:tcPr>
            <w:tcW w:w="2124" w:type="dxa"/>
            <w:shd w:val="clear" w:color="auto" w:fill="auto"/>
            <w:vAlign w:val="top"/>
          </w:tcPr>
          <w:p w14:paraId="69C24718" w14:textId="1A178928" w:rsidR="00FC045E" w:rsidRPr="00996FAF" w:rsidRDefault="002B5E82" w:rsidP="00C272D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822740995"/>
                <w:placeholder>
                  <w:docPart w:val="CB816ECE02F54F73806BE3C3BB463508"/>
                </w:placeholder>
                <w:dropDownList>
                  <w:listItem w:displayText="choose a rating" w:value="choose a rating"/>
                  <w:listItem w:displayText="Compliant" w:value="Compliant"/>
                  <w:listItem w:displayText="Non-compliant" w:value="Non-compliant"/>
                </w:dropDownList>
              </w:sdtPr>
              <w:sdtEndPr/>
              <w:sdtContent>
                <w:r w:rsidR="008D1F1F">
                  <w:rPr>
                    <w:rFonts w:ascii="Arial" w:hAnsi="Arial" w:cs="Arial"/>
                    <w:color w:val="auto"/>
                  </w:rPr>
                  <w:t>Compliant</w:t>
                </w:r>
              </w:sdtContent>
            </w:sdt>
          </w:p>
        </w:tc>
      </w:tr>
      <w:tr w:rsidR="008D1F1F" w:rsidRPr="00996FAF" w14:paraId="61016338"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3CE13AB"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1(3)(b)</w:t>
            </w:r>
          </w:p>
        </w:tc>
        <w:tc>
          <w:tcPr>
            <w:tcW w:w="6290" w:type="dxa"/>
            <w:shd w:val="clear" w:color="auto" w:fill="auto"/>
            <w:vAlign w:val="top"/>
          </w:tcPr>
          <w:p w14:paraId="23D57771"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are and services are culturally safe</w:t>
            </w:r>
          </w:p>
        </w:tc>
        <w:tc>
          <w:tcPr>
            <w:tcW w:w="2124" w:type="dxa"/>
            <w:shd w:val="clear" w:color="auto" w:fill="auto"/>
            <w:vAlign w:val="top"/>
          </w:tcPr>
          <w:p w14:paraId="4F53E83E" w14:textId="0C3508DE" w:rsidR="008D1F1F" w:rsidRPr="00996FAF" w:rsidRDefault="002B5E82"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9083491"/>
                <w:placeholder>
                  <w:docPart w:val="ABFD3677D5D9492DB76D227EC4FB3D1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B17AB2">
                  <w:rPr>
                    <w:rFonts w:ascii="Arial" w:hAnsi="Arial" w:cs="Arial"/>
                  </w:rPr>
                  <w:t>Compliant</w:t>
                </w:r>
              </w:sdtContent>
            </w:sdt>
          </w:p>
        </w:tc>
      </w:tr>
      <w:tr w:rsidR="008D1F1F" w:rsidRPr="00996FAF" w14:paraId="79BA2FC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D484D3D"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1(3)(c)</w:t>
            </w:r>
          </w:p>
        </w:tc>
        <w:tc>
          <w:tcPr>
            <w:tcW w:w="6290" w:type="dxa"/>
            <w:shd w:val="clear" w:color="auto" w:fill="auto"/>
            <w:vAlign w:val="top"/>
          </w:tcPr>
          <w:p w14:paraId="29C7D43C" w14:textId="77777777" w:rsidR="008D1F1F" w:rsidRPr="00996FAF" w:rsidRDefault="008D1F1F"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Each consumer is supported to exercise choice and independence, including to: </w:t>
            </w:r>
          </w:p>
          <w:p w14:paraId="7225C8AD" w14:textId="77777777" w:rsidR="008D1F1F" w:rsidRPr="00996FAF" w:rsidRDefault="008D1F1F" w:rsidP="008D1F1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their own care and the way care and services are delivered; and</w:t>
            </w:r>
          </w:p>
          <w:p w14:paraId="2E908E9C" w14:textId="77777777" w:rsidR="008D1F1F" w:rsidRPr="00996FAF" w:rsidRDefault="008D1F1F" w:rsidP="008D1F1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decisions about when family, friends, carers or others should be involved in their care; and</w:t>
            </w:r>
          </w:p>
          <w:p w14:paraId="7ABBB097" w14:textId="77777777" w:rsidR="008D1F1F" w:rsidRPr="00996FAF" w:rsidRDefault="008D1F1F" w:rsidP="008D1F1F">
            <w:pPr>
              <w:pStyle w:val="ListParagraph"/>
              <w:numPr>
                <w:ilvl w:val="0"/>
                <w:numId w:val="3"/>
              </w:numPr>
              <w:tabs>
                <w:tab w:val="clear" w:pos="357"/>
              </w:tabs>
              <w:spacing w:before="60" w:after="60" w:line="0" w:lineRule="atLeast"/>
              <w:ind w:left="691" w:hanging="691"/>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 xml:space="preserve">communicate their decisions; and </w:t>
            </w:r>
          </w:p>
          <w:p w14:paraId="0D727A5C" w14:textId="77777777" w:rsidR="008D1F1F" w:rsidRPr="00996FAF" w:rsidRDefault="008D1F1F" w:rsidP="008D1F1F">
            <w:pPr>
              <w:pStyle w:val="ListParagraph"/>
              <w:numPr>
                <w:ilvl w:val="0"/>
                <w:numId w:val="3"/>
              </w:numPr>
              <w:tabs>
                <w:tab w:val="clear" w:pos="357"/>
              </w:tabs>
              <w:spacing w:before="60" w:after="60" w:line="0" w:lineRule="atLeast"/>
              <w:ind w:left="692" w:hanging="69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ake connections with others and maintain relationships of choice, including intimate relationships.</w:t>
            </w:r>
          </w:p>
        </w:tc>
        <w:tc>
          <w:tcPr>
            <w:tcW w:w="2124" w:type="dxa"/>
            <w:shd w:val="clear" w:color="auto" w:fill="auto"/>
            <w:vAlign w:val="top"/>
          </w:tcPr>
          <w:p w14:paraId="7BCCC54E" w14:textId="1B1CF788"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080472677"/>
                <w:placeholder>
                  <w:docPart w:val="D9BD049EFF4C4381967C27A41659F69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B17AB2">
                  <w:rPr>
                    <w:rFonts w:ascii="Arial" w:hAnsi="Arial" w:cs="Arial"/>
                  </w:rPr>
                  <w:t>Compliant</w:t>
                </w:r>
              </w:sdtContent>
            </w:sdt>
          </w:p>
        </w:tc>
      </w:tr>
      <w:tr w:rsidR="008D1F1F" w:rsidRPr="00996FAF" w14:paraId="29FCDE27"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7DB9A"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1(3)(d)</w:t>
            </w:r>
          </w:p>
        </w:tc>
        <w:tc>
          <w:tcPr>
            <w:tcW w:w="6290" w:type="dxa"/>
            <w:shd w:val="clear" w:color="auto" w:fill="auto"/>
            <w:vAlign w:val="top"/>
          </w:tcPr>
          <w:p w14:paraId="6C409BF4"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 is supported to take risks to enable them to live the best life they can.</w:t>
            </w:r>
          </w:p>
        </w:tc>
        <w:tc>
          <w:tcPr>
            <w:tcW w:w="2124" w:type="dxa"/>
            <w:shd w:val="clear" w:color="auto" w:fill="auto"/>
            <w:vAlign w:val="top"/>
          </w:tcPr>
          <w:p w14:paraId="05ABC6F8" w14:textId="1D47B58B" w:rsidR="008D1F1F" w:rsidRPr="00996FAF" w:rsidRDefault="002B5E82" w:rsidP="008D1F1F">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688263035"/>
                <w:placeholder>
                  <w:docPart w:val="1A61E9C5F23147118FD37F521F8E475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B17AB2">
                  <w:rPr>
                    <w:rFonts w:ascii="Arial" w:hAnsi="Arial" w:cs="Arial"/>
                  </w:rPr>
                  <w:t>Compliant</w:t>
                </w:r>
              </w:sdtContent>
            </w:sdt>
          </w:p>
        </w:tc>
      </w:tr>
      <w:tr w:rsidR="008D1F1F" w:rsidRPr="00996FAF" w14:paraId="74AEE267" w14:textId="77777777" w:rsidTr="00C272D4">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4E351A3"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1(3)(e)</w:t>
            </w:r>
          </w:p>
        </w:tc>
        <w:tc>
          <w:tcPr>
            <w:tcW w:w="6290" w:type="dxa"/>
            <w:shd w:val="clear" w:color="auto" w:fill="auto"/>
            <w:vAlign w:val="top"/>
          </w:tcPr>
          <w:p w14:paraId="7FBFC163" w14:textId="77777777" w:rsidR="008D1F1F" w:rsidRPr="00996FAF" w:rsidRDefault="008D1F1F" w:rsidP="008D1F1F">
            <w:pPr>
              <w:pStyle w:val="NormalArial"/>
              <w:cnfStyle w:val="000000000000" w:firstRow="0" w:lastRow="0" w:firstColumn="0" w:lastColumn="0" w:oddVBand="0" w:evenVBand="0" w:oddHBand="0" w:evenHBand="0" w:firstRowFirstColumn="0" w:firstRowLastColumn="0" w:lastRowFirstColumn="0" w:lastRowLastColumn="0"/>
            </w:pPr>
            <w:r w:rsidRPr="00996FAF">
              <w:t>Information provided to each consumer is current, accurate and timely, and communicated in a way that is clear, easy to understand and enables them to exercise choice.</w:t>
            </w:r>
          </w:p>
        </w:tc>
        <w:tc>
          <w:tcPr>
            <w:tcW w:w="2124" w:type="dxa"/>
            <w:shd w:val="clear" w:color="auto" w:fill="auto"/>
            <w:vAlign w:val="top"/>
          </w:tcPr>
          <w:p w14:paraId="7A6AF7BC" w14:textId="3079285D"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898629572"/>
                <w:placeholder>
                  <w:docPart w:val="5042FB27737E4A8EA81F9197548E170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B17AB2">
                  <w:rPr>
                    <w:rFonts w:ascii="Arial" w:hAnsi="Arial" w:cs="Arial"/>
                  </w:rPr>
                  <w:t>Compliant</w:t>
                </w:r>
              </w:sdtContent>
            </w:sdt>
          </w:p>
        </w:tc>
      </w:tr>
      <w:tr w:rsidR="008D1F1F" w:rsidRPr="00996FAF" w14:paraId="21203313" w14:textId="77777777" w:rsidTr="00C27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430740A"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1(3)(f)</w:t>
            </w:r>
          </w:p>
        </w:tc>
        <w:tc>
          <w:tcPr>
            <w:tcW w:w="6290" w:type="dxa"/>
            <w:shd w:val="clear" w:color="auto" w:fill="auto"/>
            <w:vAlign w:val="top"/>
          </w:tcPr>
          <w:p w14:paraId="01E08FC2"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ach consumer’s privacy is respected and personal information is kept confidential.</w:t>
            </w:r>
          </w:p>
        </w:tc>
        <w:tc>
          <w:tcPr>
            <w:tcW w:w="2124" w:type="dxa"/>
            <w:shd w:val="clear" w:color="auto" w:fill="auto"/>
            <w:vAlign w:val="top"/>
          </w:tcPr>
          <w:p w14:paraId="1EF7BD27" w14:textId="583B042C" w:rsidR="008D1F1F" w:rsidRPr="00996FAF" w:rsidRDefault="002B5E82"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33516563"/>
                <w:placeholder>
                  <w:docPart w:val="739D6987C1A14257A1174EBDC7EC67E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B17AB2">
                  <w:rPr>
                    <w:rFonts w:ascii="Arial" w:hAnsi="Arial" w:cs="Arial"/>
                  </w:rPr>
                  <w:t>Compliant</w:t>
                </w:r>
              </w:sdtContent>
            </w:sdt>
          </w:p>
        </w:tc>
      </w:tr>
    </w:tbl>
    <w:p w14:paraId="6B542954" w14:textId="77777777" w:rsidR="001A5684" w:rsidRDefault="001A5684" w:rsidP="001A5684">
      <w:pPr>
        <w:pStyle w:val="Heading20"/>
      </w:pPr>
      <w:r w:rsidRPr="00996FAF">
        <w:t>Findings</w:t>
      </w:r>
    </w:p>
    <w:p w14:paraId="15FF9091" w14:textId="4A93AEE0" w:rsidR="00120E26" w:rsidRPr="00CC359C" w:rsidRDefault="00120E26" w:rsidP="00CC359C">
      <w:pPr>
        <w:pStyle w:val="NormalArial"/>
      </w:pPr>
      <w:r w:rsidRPr="00CC359C">
        <w:t>C</w:t>
      </w:r>
      <w:r w:rsidR="00971AE6" w:rsidRPr="00CC359C">
        <w:t xml:space="preserve">onsumers and representatives </w:t>
      </w:r>
      <w:r w:rsidR="00CF75D5" w:rsidRPr="00CC359C">
        <w:t>said</w:t>
      </w:r>
      <w:r w:rsidR="00971AE6" w:rsidRPr="00CC359C">
        <w:t xml:space="preserve"> consumers </w:t>
      </w:r>
      <w:r w:rsidR="00AA105B" w:rsidRPr="00CC359C">
        <w:t>we</w:t>
      </w:r>
      <w:r w:rsidR="00971AE6" w:rsidRPr="00CC359C">
        <w:t xml:space="preserve">re treated with dignity, </w:t>
      </w:r>
      <w:r w:rsidR="00AD101B" w:rsidRPr="00CC359C">
        <w:t xml:space="preserve">and </w:t>
      </w:r>
      <w:r w:rsidR="00971AE6" w:rsidRPr="00CC359C">
        <w:t>respect</w:t>
      </w:r>
      <w:r w:rsidR="00E54436" w:rsidRPr="00CC359C">
        <w:t>,</w:t>
      </w:r>
      <w:r w:rsidR="00971AE6" w:rsidRPr="00CC359C">
        <w:t xml:space="preserve"> and their identities </w:t>
      </w:r>
      <w:r w:rsidR="00AA105B" w:rsidRPr="00CC359C">
        <w:t>we</w:t>
      </w:r>
      <w:r w:rsidR="00971AE6" w:rsidRPr="00CC359C">
        <w:t xml:space="preserve">re acknowledged. Staff </w:t>
      </w:r>
      <w:r w:rsidR="00AA105B" w:rsidRPr="00CC359C">
        <w:t>spoke</w:t>
      </w:r>
      <w:r w:rsidR="00971AE6" w:rsidRPr="00CC359C">
        <w:t xml:space="preserve"> about individual consu</w:t>
      </w:r>
      <w:r w:rsidR="000246F7" w:rsidRPr="00CC359C">
        <w:t>mers</w:t>
      </w:r>
      <w:r w:rsidR="00E54436" w:rsidRPr="00CC359C">
        <w:t>'</w:t>
      </w:r>
      <w:r w:rsidR="000246F7" w:rsidRPr="00CC359C">
        <w:t xml:space="preserve"> </w:t>
      </w:r>
      <w:r w:rsidRPr="00CC359C">
        <w:t>needs and things of importance to them</w:t>
      </w:r>
      <w:r w:rsidR="00A46E3B" w:rsidRPr="00CC359C">
        <w:t>,</w:t>
      </w:r>
      <w:r w:rsidRPr="00CC359C">
        <w:t xml:space="preserve"> and were observed being respectful during interactions. Care planning documentation </w:t>
      </w:r>
      <w:r w:rsidR="00A46E3B" w:rsidRPr="00CC359C">
        <w:t>aligned with</w:t>
      </w:r>
      <w:r w:rsidRPr="00CC359C">
        <w:t xml:space="preserve"> </w:t>
      </w:r>
      <w:r w:rsidR="00E54436" w:rsidRPr="00CC359C">
        <w:t xml:space="preserve">the </w:t>
      </w:r>
      <w:r w:rsidRPr="00CC359C">
        <w:t xml:space="preserve">information provided by consumers and staff </w:t>
      </w:r>
      <w:r w:rsidR="00E823D1" w:rsidRPr="00CC359C">
        <w:t>concerning</w:t>
      </w:r>
      <w:r w:rsidRPr="00CC359C">
        <w:t xml:space="preserve"> the</w:t>
      </w:r>
      <w:r w:rsidR="00FA5DF8" w:rsidRPr="00CC359C">
        <w:t xml:space="preserve"> individual consumers’</w:t>
      </w:r>
      <w:r w:rsidRPr="00CC359C">
        <w:t xml:space="preserve"> needs, preferences</w:t>
      </w:r>
      <w:r w:rsidR="007145E3" w:rsidRPr="00CC359C">
        <w:t>,</w:t>
      </w:r>
      <w:r w:rsidRPr="00CC359C">
        <w:t xml:space="preserve"> and what </w:t>
      </w:r>
      <w:r w:rsidR="00FA5DF8" w:rsidRPr="00CC359C">
        <w:t>was</w:t>
      </w:r>
      <w:r w:rsidRPr="00CC359C">
        <w:t xml:space="preserve"> important to them.</w:t>
      </w:r>
    </w:p>
    <w:p w14:paraId="14AB5DF0" w14:textId="64F9F57F" w:rsidR="003475C7" w:rsidRPr="00CC359C" w:rsidRDefault="003C6C3D" w:rsidP="00CC359C">
      <w:pPr>
        <w:pStyle w:val="NormalArial"/>
      </w:pPr>
      <w:r w:rsidRPr="00CC359C">
        <w:t xml:space="preserve">Consumers from culturally diverse backgrounds said </w:t>
      </w:r>
      <w:r w:rsidR="00AA47DE" w:rsidRPr="00CC359C">
        <w:t>described</w:t>
      </w:r>
      <w:r w:rsidRPr="00CC359C">
        <w:t xml:space="preserve"> how staff support</w:t>
      </w:r>
      <w:r w:rsidR="00FB47BA" w:rsidRPr="00CC359C">
        <w:t>ed</w:t>
      </w:r>
      <w:r w:rsidRPr="00CC359C">
        <w:t xml:space="preserve"> them to meet their cultural preferences. Staff </w:t>
      </w:r>
      <w:r w:rsidR="000152E5" w:rsidRPr="00CC359C">
        <w:t xml:space="preserve">explained </w:t>
      </w:r>
      <w:r w:rsidRPr="00CC359C">
        <w:t>how they ensure</w:t>
      </w:r>
      <w:r w:rsidR="00FB47BA" w:rsidRPr="00CC359C">
        <w:t>d</w:t>
      </w:r>
      <w:r w:rsidRPr="00CC359C">
        <w:t xml:space="preserve"> consumers</w:t>
      </w:r>
      <w:r w:rsidR="007145E3" w:rsidRPr="00CC359C">
        <w:t>'</w:t>
      </w:r>
      <w:r w:rsidRPr="00CC359C">
        <w:t xml:space="preserve"> cultural identit</w:t>
      </w:r>
      <w:r w:rsidR="000152E5" w:rsidRPr="00CC359C">
        <w:t>ies</w:t>
      </w:r>
      <w:r w:rsidRPr="00CC359C">
        <w:t xml:space="preserve"> and spiritual needs </w:t>
      </w:r>
      <w:r w:rsidR="00FB47BA" w:rsidRPr="00CC359C">
        <w:t>we</w:t>
      </w:r>
      <w:r w:rsidRPr="00CC359C">
        <w:t xml:space="preserve">re respected. </w:t>
      </w:r>
      <w:r w:rsidR="003475C7" w:rsidRPr="00CC359C">
        <w:t xml:space="preserve">Care documentation </w:t>
      </w:r>
      <w:r w:rsidR="00C062E0">
        <w:t>evidenced</w:t>
      </w:r>
      <w:r w:rsidR="003475C7" w:rsidRPr="00CC359C">
        <w:t xml:space="preserve"> personalised information </w:t>
      </w:r>
      <w:r w:rsidR="00886A89" w:rsidRPr="00CC359C">
        <w:t>relating</w:t>
      </w:r>
      <w:r w:rsidR="003475C7" w:rsidRPr="00CC359C">
        <w:t xml:space="preserve"> to consumers’ religious, spiritual, cultural needs</w:t>
      </w:r>
      <w:r w:rsidR="003F46B5" w:rsidRPr="00CC359C">
        <w:t>,</w:t>
      </w:r>
      <w:r w:rsidR="003475C7" w:rsidRPr="00CC359C">
        <w:t xml:space="preserve"> and personal preferences</w:t>
      </w:r>
      <w:r w:rsidR="00C062E0">
        <w:t xml:space="preserve"> was recorded</w:t>
      </w:r>
      <w:r w:rsidR="003475C7" w:rsidRPr="00CC359C">
        <w:t>.</w:t>
      </w:r>
    </w:p>
    <w:p w14:paraId="00C7EE23" w14:textId="745487E4" w:rsidR="001D0A7B" w:rsidRPr="00CC359C" w:rsidRDefault="001D0A7B" w:rsidP="00CC359C">
      <w:pPr>
        <w:pStyle w:val="NormalArial"/>
      </w:pPr>
      <w:r w:rsidRPr="00CC359C">
        <w:t xml:space="preserve">Consumers and representatives said consumers were supported to exercise choice and independence regarding how their care and services </w:t>
      </w:r>
      <w:r w:rsidR="0057020E" w:rsidRPr="00CC359C">
        <w:t>we</w:t>
      </w:r>
      <w:r w:rsidRPr="00CC359C">
        <w:t>re delivered and to maintain connections and relationships. Staff describe</w:t>
      </w:r>
      <w:r w:rsidR="0057020E" w:rsidRPr="00CC359C">
        <w:t>d</w:t>
      </w:r>
      <w:r w:rsidRPr="00CC359C">
        <w:t xml:space="preserve"> ways in which each consumer </w:t>
      </w:r>
      <w:r w:rsidR="0057020E" w:rsidRPr="00CC359C">
        <w:t>wa</w:t>
      </w:r>
      <w:r w:rsidRPr="00CC359C">
        <w:t xml:space="preserve">s supported to maintain relationships of choice. </w:t>
      </w:r>
      <w:r w:rsidR="00E819AA" w:rsidRPr="00CC359C">
        <w:t>C</w:t>
      </w:r>
      <w:r w:rsidRPr="00CC359C">
        <w:t>are planning document</w:t>
      </w:r>
      <w:r w:rsidR="00E819AA" w:rsidRPr="00CC359C">
        <w:t>ation</w:t>
      </w:r>
      <w:r w:rsidRPr="00CC359C">
        <w:t xml:space="preserve"> identified consumer choices for care and services and supports for maintaining independence.</w:t>
      </w:r>
    </w:p>
    <w:p w14:paraId="2CDCA8D7" w14:textId="1EA8B5AD" w:rsidR="00783236" w:rsidRPr="00CC359C" w:rsidRDefault="0054099E" w:rsidP="00CC359C">
      <w:pPr>
        <w:pStyle w:val="NormalArial"/>
      </w:pPr>
      <w:r w:rsidRPr="00CC359C">
        <w:t xml:space="preserve">Care planning documentation </w:t>
      </w:r>
      <w:r w:rsidR="003866BC">
        <w:t>identifie</w:t>
      </w:r>
      <w:r w:rsidR="0008167D" w:rsidRPr="00CC359C">
        <w:t>d</w:t>
      </w:r>
      <w:r w:rsidRPr="00CC359C">
        <w:t xml:space="preserve"> areas in which consumers </w:t>
      </w:r>
      <w:r w:rsidR="004E2DCA" w:rsidRPr="00CC359C">
        <w:t>we</w:t>
      </w:r>
      <w:r w:rsidRPr="00CC359C">
        <w:t>re supported to take risks to live the life they wish</w:t>
      </w:r>
      <w:r w:rsidR="000154AD">
        <w:t>ed</w:t>
      </w:r>
      <w:r w:rsidR="00C062E0">
        <w:t xml:space="preserve"> and contained risk assessment and waiver forms for consumers who </w:t>
      </w:r>
      <w:r w:rsidR="00C062E0">
        <w:lastRenderedPageBreak/>
        <w:t xml:space="preserve">chose to self-medicate of </w:t>
      </w:r>
      <w:r w:rsidR="00C062E0" w:rsidRPr="00CC359C">
        <w:t xml:space="preserve">exit the service </w:t>
      </w:r>
      <w:r w:rsidR="00C062E0">
        <w:t>independently</w:t>
      </w:r>
      <w:r w:rsidRPr="00CC359C">
        <w:t>.</w:t>
      </w:r>
      <w:r w:rsidR="00A630B5" w:rsidRPr="00CC359C">
        <w:t xml:space="preserve"> </w:t>
      </w:r>
      <w:r w:rsidR="0008167D" w:rsidRPr="00CC359C">
        <w:t>S</w:t>
      </w:r>
      <w:r w:rsidR="00A630B5" w:rsidRPr="00CC359C">
        <w:t>taff said assessment of risk-taking activity occur</w:t>
      </w:r>
      <w:r w:rsidR="00A248D6" w:rsidRPr="00CC359C">
        <w:t>red</w:t>
      </w:r>
      <w:r w:rsidR="00A630B5" w:rsidRPr="00CC359C">
        <w:t xml:space="preserve"> in consultation with the consumer, representative</w:t>
      </w:r>
      <w:r w:rsidR="003F46B5" w:rsidRPr="00CC359C">
        <w:t>,</w:t>
      </w:r>
      <w:r w:rsidR="00A630B5" w:rsidRPr="00CC359C">
        <w:t xml:space="preserve"> and health professionals</w:t>
      </w:r>
      <w:r w:rsidR="00ED4D20" w:rsidRPr="00CC359C">
        <w:t>.</w:t>
      </w:r>
    </w:p>
    <w:p w14:paraId="1650CD53" w14:textId="6137670C" w:rsidR="00783236" w:rsidRPr="00CC359C" w:rsidRDefault="002816AC" w:rsidP="00CC359C">
      <w:pPr>
        <w:pStyle w:val="NormalArial"/>
      </w:pPr>
      <w:r w:rsidRPr="00CC359C">
        <w:t>Consumers advised information was provided to assist them in making choices about their lifestyle and care, including activities of daily living. Staff describe</w:t>
      </w:r>
      <w:r w:rsidR="00042D15" w:rsidRPr="00CC359C">
        <w:t>d</w:t>
      </w:r>
      <w:r w:rsidRPr="00CC359C">
        <w:t xml:space="preserve"> ways information was delivered to consumers which enable</w:t>
      </w:r>
      <w:r w:rsidR="00042D15" w:rsidRPr="00CC359C">
        <w:t>d</w:t>
      </w:r>
      <w:r w:rsidRPr="00CC359C">
        <w:t xml:space="preserve"> them to </w:t>
      </w:r>
      <w:r w:rsidR="00464FED">
        <w:t>make</w:t>
      </w:r>
      <w:r w:rsidRPr="00CC359C">
        <w:t xml:space="preserve"> their own choices</w:t>
      </w:r>
      <w:r w:rsidR="007D48F1" w:rsidRPr="00CC359C">
        <w:t>.</w:t>
      </w:r>
      <w:r w:rsidRPr="00CC359C">
        <w:t xml:space="preserve"> </w:t>
      </w:r>
      <w:r w:rsidR="00783236" w:rsidRPr="00CC359C">
        <w:t>Lifestyle timetables, newsletters</w:t>
      </w:r>
      <w:r w:rsidR="00557C7E" w:rsidRPr="00CC359C">
        <w:t>,</w:t>
      </w:r>
      <w:r w:rsidR="00783236" w:rsidRPr="00CC359C">
        <w:t xml:space="preserve"> and menu order forms were observed in consumers</w:t>
      </w:r>
      <w:r w:rsidR="00557C7E" w:rsidRPr="00CC359C">
        <w:t>'</w:t>
      </w:r>
      <w:r w:rsidR="00783236" w:rsidRPr="00CC359C">
        <w:t xml:space="preserve"> bedrooms supporting consumers to make independent choices.</w:t>
      </w:r>
    </w:p>
    <w:p w14:paraId="53F70160" w14:textId="77B145FE" w:rsidR="00967083" w:rsidRPr="00CC359C" w:rsidRDefault="00967083" w:rsidP="00CC359C">
      <w:pPr>
        <w:pStyle w:val="NormalArial"/>
      </w:pPr>
      <w:r w:rsidRPr="00CC359C">
        <w:t xml:space="preserve">Consumers confirmed their privacy was respected. Staff </w:t>
      </w:r>
      <w:r w:rsidR="00231F37" w:rsidRPr="00CC359C">
        <w:t xml:space="preserve">identified the primary points of contact for consumers and were aware of their responsibility </w:t>
      </w:r>
      <w:r w:rsidR="00B935FD" w:rsidRPr="00CC359C">
        <w:t>concerning</w:t>
      </w:r>
      <w:r w:rsidR="00231F37" w:rsidRPr="00CC359C">
        <w:t xml:space="preserve"> disclosing personal information. </w:t>
      </w:r>
      <w:r w:rsidR="00C062E0">
        <w:t>P</w:t>
      </w:r>
      <w:r w:rsidRPr="00CC359C">
        <w:t>olicies and procedures regarding privacy and personal information guide</w:t>
      </w:r>
      <w:r w:rsidR="0073497C" w:rsidRPr="00CC359C">
        <w:t>d</w:t>
      </w:r>
      <w:r w:rsidRPr="00CC359C">
        <w:t xml:space="preserve"> staff practice </w:t>
      </w:r>
      <w:r w:rsidR="00C062E0">
        <w:t>in</w:t>
      </w:r>
      <w:r w:rsidRPr="00CC359C">
        <w:t xml:space="preserve"> maintaining consumer privacy</w:t>
      </w:r>
      <w:r w:rsidR="00C062E0">
        <w:t xml:space="preserve"> </w:t>
      </w:r>
      <w:r w:rsidRPr="00CC359C">
        <w:t>and use of information relating to consumers.</w:t>
      </w:r>
    </w:p>
    <w:p w14:paraId="16C27C05" w14:textId="09A12547" w:rsidR="001A5684" w:rsidRPr="00712752" w:rsidRDefault="001A5684" w:rsidP="0036130C">
      <w:pPr>
        <w:pStyle w:val="NormalArial"/>
      </w:pPr>
      <w:r w:rsidRPr="00996FAF">
        <w:br w:type="page"/>
      </w:r>
    </w:p>
    <w:p w14:paraId="3E1C9313"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FC045E" w:rsidRPr="00996FAF" w14:paraId="25B20599" w14:textId="77777777" w:rsidTr="008E7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69430FC6" w14:textId="77777777" w:rsidR="00FC045E" w:rsidRPr="0075021E" w:rsidRDefault="00FC045E"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4CC110E5"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D1F1F" w:rsidRPr="00996FAF" w14:paraId="4E391742"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98D8158"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4A7E0BE" w14:textId="77777777" w:rsidR="008D1F1F" w:rsidRPr="00996FAF" w:rsidRDefault="008D1F1F"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37658F59" w14:textId="5350DCBE"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50706469"/>
                <w:placeholder>
                  <w:docPart w:val="FB485EE620214C8586F5135BCC39B0C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D62FB5">
                  <w:rPr>
                    <w:rFonts w:ascii="Arial" w:hAnsi="Arial" w:cs="Arial"/>
                  </w:rPr>
                  <w:t>Compliant</w:t>
                </w:r>
              </w:sdtContent>
            </w:sdt>
          </w:p>
        </w:tc>
      </w:tr>
      <w:tr w:rsidR="008D1F1F" w:rsidRPr="00996FAF" w14:paraId="77C0B5B0"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7F3E1537"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2(3)(b)</w:t>
            </w:r>
          </w:p>
        </w:tc>
        <w:tc>
          <w:tcPr>
            <w:tcW w:w="3175" w:type="pct"/>
            <w:shd w:val="clear" w:color="auto" w:fill="auto"/>
            <w:vAlign w:val="top"/>
          </w:tcPr>
          <w:p w14:paraId="0BC0E1CF"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Assessment and planning identifies and addresses the consumer’s current needs, goals and preferences, including advance care planning and end of life planning if the consumer wishes.</w:t>
            </w:r>
          </w:p>
        </w:tc>
        <w:tc>
          <w:tcPr>
            <w:tcW w:w="1035" w:type="pct"/>
            <w:shd w:val="clear" w:color="auto" w:fill="auto"/>
            <w:vAlign w:val="top"/>
          </w:tcPr>
          <w:p w14:paraId="01A37B60" w14:textId="0F925C2A" w:rsidR="008D1F1F" w:rsidRPr="00996FAF" w:rsidRDefault="002B5E82"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337469342"/>
                <w:placeholder>
                  <w:docPart w:val="DD130A70AB284148BCCA4658860BEF5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D62FB5">
                  <w:rPr>
                    <w:rFonts w:ascii="Arial" w:hAnsi="Arial" w:cs="Arial"/>
                  </w:rPr>
                  <w:t>Compliant</w:t>
                </w:r>
              </w:sdtContent>
            </w:sdt>
          </w:p>
        </w:tc>
      </w:tr>
      <w:tr w:rsidR="008D1F1F" w:rsidRPr="00996FAF" w14:paraId="4535D3D1"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7071A66"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268C8B01" w14:textId="77777777" w:rsidR="008D1F1F" w:rsidRPr="00996FAF" w:rsidRDefault="008D1F1F"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78BD77EE" w14:textId="77777777" w:rsidR="008D1F1F" w:rsidRPr="00996FAF" w:rsidRDefault="008D1F1F" w:rsidP="008D1F1F">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17AEEC1C" w14:textId="77777777" w:rsidR="008D1F1F" w:rsidRPr="00996FAF" w:rsidRDefault="008D1F1F" w:rsidP="008D1F1F">
            <w:pPr>
              <w:pStyle w:val="ListParagraph"/>
              <w:numPr>
                <w:ilvl w:val="0"/>
                <w:numId w:val="4"/>
              </w:numPr>
              <w:tabs>
                <w:tab w:val="clear" w:pos="357"/>
              </w:tabs>
              <w:spacing w:before="60" w:after="60" w:line="0" w:lineRule="atLeast"/>
              <w:ind w:left="641" w:hanging="641"/>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2CA4B162" w14:textId="0380C5E2"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07736931"/>
                <w:placeholder>
                  <w:docPart w:val="B2C25963102C46339CEF7AF7608A8DA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D62FB5">
                  <w:rPr>
                    <w:rFonts w:ascii="Arial" w:hAnsi="Arial" w:cs="Arial"/>
                  </w:rPr>
                  <w:t>Compliant</w:t>
                </w:r>
              </w:sdtContent>
            </w:sdt>
          </w:p>
        </w:tc>
      </w:tr>
      <w:tr w:rsidR="008D1F1F" w:rsidRPr="00996FAF" w14:paraId="0132660B" w14:textId="77777777" w:rsidTr="008E77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3D0BE340"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2(3)(d)</w:t>
            </w:r>
          </w:p>
        </w:tc>
        <w:tc>
          <w:tcPr>
            <w:tcW w:w="3175" w:type="pct"/>
            <w:shd w:val="clear" w:color="auto" w:fill="auto"/>
            <w:vAlign w:val="top"/>
          </w:tcPr>
          <w:p w14:paraId="0C19DE6D"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utcomes of assessment and planning are effectively communicated to the consumer and documented in a care and services plan that is readily available to the consumer, and where care and services are provided.</w:t>
            </w:r>
          </w:p>
        </w:tc>
        <w:tc>
          <w:tcPr>
            <w:tcW w:w="1035" w:type="pct"/>
            <w:shd w:val="clear" w:color="auto" w:fill="auto"/>
            <w:vAlign w:val="top"/>
          </w:tcPr>
          <w:p w14:paraId="5776BCB6" w14:textId="76704DDB" w:rsidR="008D1F1F" w:rsidRPr="00996FAF" w:rsidRDefault="002B5E82" w:rsidP="008D1F1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924065342"/>
                <w:placeholder>
                  <w:docPart w:val="37239BFAC7204BAA9428DB960FCD9FA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D62FB5">
                  <w:rPr>
                    <w:rFonts w:ascii="Arial" w:hAnsi="Arial" w:cs="Arial"/>
                  </w:rPr>
                  <w:t>Compliant</w:t>
                </w:r>
              </w:sdtContent>
            </w:sdt>
          </w:p>
        </w:tc>
      </w:tr>
      <w:tr w:rsidR="008D1F1F" w:rsidRPr="00996FAF" w14:paraId="4B249CBF" w14:textId="77777777" w:rsidTr="008E777B">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58151E5"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2(3)(e)</w:t>
            </w:r>
          </w:p>
        </w:tc>
        <w:tc>
          <w:tcPr>
            <w:tcW w:w="3175" w:type="pct"/>
            <w:shd w:val="clear" w:color="auto" w:fill="auto"/>
            <w:vAlign w:val="top"/>
          </w:tcPr>
          <w:p w14:paraId="4D2F83E0" w14:textId="77777777" w:rsidR="008D1F1F" w:rsidRPr="00996FAF" w:rsidRDefault="008D1F1F"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are and services are reviewed regularly for effectiveness, and when circumstances change or when incidents impact on the needs, goals or preferences of the consumer.</w:t>
            </w:r>
          </w:p>
        </w:tc>
        <w:tc>
          <w:tcPr>
            <w:tcW w:w="1035" w:type="pct"/>
            <w:shd w:val="clear" w:color="auto" w:fill="auto"/>
            <w:vAlign w:val="top"/>
          </w:tcPr>
          <w:p w14:paraId="32E30ADD" w14:textId="32944C20"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94753746"/>
                <w:placeholder>
                  <w:docPart w:val="7D65FC07DE7D4B3F9013C86065F498B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D62FB5">
                  <w:rPr>
                    <w:rFonts w:ascii="Arial" w:hAnsi="Arial" w:cs="Arial"/>
                  </w:rPr>
                  <w:t>Compliant</w:t>
                </w:r>
              </w:sdtContent>
            </w:sdt>
          </w:p>
        </w:tc>
      </w:tr>
    </w:tbl>
    <w:p w14:paraId="569E2AC5" w14:textId="77777777" w:rsidR="00D87E7C" w:rsidRDefault="00D87E7C" w:rsidP="00D87E7C">
      <w:pPr>
        <w:pStyle w:val="Heading20"/>
      </w:pPr>
      <w:r w:rsidRPr="00996FAF">
        <w:t>Findings</w:t>
      </w:r>
    </w:p>
    <w:p w14:paraId="46ABD325" w14:textId="58833E7C" w:rsidR="006A25B7" w:rsidRPr="009D6BD8" w:rsidRDefault="006A25B7" w:rsidP="00CC359C">
      <w:pPr>
        <w:pStyle w:val="NormalArial"/>
      </w:pPr>
      <w:r w:rsidRPr="009D6BD8">
        <w:t xml:space="preserve">Care planning documentation </w:t>
      </w:r>
      <w:r w:rsidR="00470A37" w:rsidRPr="009D6BD8">
        <w:t>was</w:t>
      </w:r>
      <w:r w:rsidRPr="009D6BD8">
        <w:t xml:space="preserve"> individualised, and include</w:t>
      </w:r>
      <w:r w:rsidR="00470A37" w:rsidRPr="009D6BD8">
        <w:t>d</w:t>
      </w:r>
      <w:r w:rsidRPr="009D6BD8">
        <w:t xml:space="preserve"> identified risks to each consumer</w:t>
      </w:r>
      <w:r w:rsidR="00630A4F">
        <w:t>’s</w:t>
      </w:r>
      <w:r w:rsidRPr="009D6BD8">
        <w:t xml:space="preserve"> health and well-being. </w:t>
      </w:r>
      <w:r w:rsidR="00C062E0">
        <w:t>Care d</w:t>
      </w:r>
      <w:r w:rsidR="006F71F5">
        <w:t>ocumentation e</w:t>
      </w:r>
      <w:r w:rsidR="00AA6680">
        <w:t xml:space="preserve">videnced the assessment of each </w:t>
      </w:r>
      <w:r w:rsidRPr="009D6BD8">
        <w:t xml:space="preserve">consumer </w:t>
      </w:r>
      <w:r w:rsidR="009D6BD8" w:rsidRPr="009D6BD8">
        <w:t xml:space="preserve">using </w:t>
      </w:r>
      <w:r w:rsidRPr="009D6BD8">
        <w:t xml:space="preserve">a standard suite of assessments and additional assessments </w:t>
      </w:r>
      <w:r w:rsidR="0027196C" w:rsidRPr="009D6BD8">
        <w:t>wer</w:t>
      </w:r>
      <w:r w:rsidRPr="009D6BD8">
        <w:t>e added where individualise care</w:t>
      </w:r>
      <w:r w:rsidR="00C062E0">
        <w:t xml:space="preserve"> was needed. P</w:t>
      </w:r>
      <w:r w:rsidR="00831191" w:rsidRPr="009D6BD8">
        <w:t>olicies, procedures</w:t>
      </w:r>
      <w:r w:rsidR="00630A4F">
        <w:t>,</w:t>
      </w:r>
      <w:r w:rsidR="00831191" w:rsidRPr="009D6BD8">
        <w:t xml:space="preserve"> and guidelines </w:t>
      </w:r>
      <w:r w:rsidR="00C062E0">
        <w:t xml:space="preserve">were used by staff in undertaking </w:t>
      </w:r>
      <w:r w:rsidR="00831191" w:rsidRPr="009D6BD8">
        <w:t xml:space="preserve">assessment and </w:t>
      </w:r>
      <w:r w:rsidR="00C062E0">
        <w:t xml:space="preserve">care </w:t>
      </w:r>
      <w:r w:rsidR="00831191" w:rsidRPr="009D6BD8">
        <w:t xml:space="preserve">planning </w:t>
      </w:r>
      <w:r w:rsidR="00C062E0">
        <w:t>processes</w:t>
      </w:r>
      <w:r w:rsidR="004A7F37" w:rsidRPr="009D6BD8">
        <w:t>.</w:t>
      </w:r>
    </w:p>
    <w:p w14:paraId="103F7F2F" w14:textId="66194EA1" w:rsidR="006A25B7" w:rsidRDefault="00C57A87" w:rsidP="00CC359C">
      <w:pPr>
        <w:pStyle w:val="NormalArial"/>
      </w:pPr>
      <w:r>
        <w:t>S</w:t>
      </w:r>
      <w:r w:rsidRPr="5B84064D">
        <w:t xml:space="preserve">taff </w:t>
      </w:r>
      <w:r>
        <w:t>d</w:t>
      </w:r>
      <w:r w:rsidRPr="5B84064D">
        <w:t>etail</w:t>
      </w:r>
      <w:r>
        <w:t>ed</w:t>
      </w:r>
      <w:r w:rsidRPr="5B84064D">
        <w:t xml:space="preserve"> how specific information </w:t>
      </w:r>
      <w:r w:rsidR="00C062E0">
        <w:t xml:space="preserve">on the care needs </w:t>
      </w:r>
      <w:r w:rsidRPr="5B84064D">
        <w:t>for individual consumers</w:t>
      </w:r>
      <w:r w:rsidR="006A197D">
        <w:t xml:space="preserve"> </w:t>
      </w:r>
      <w:r w:rsidR="00C062E0">
        <w:t xml:space="preserve">was obtained </w:t>
      </w:r>
      <w:r w:rsidR="008A57F0">
        <w:t xml:space="preserve">and </w:t>
      </w:r>
      <w:r w:rsidR="00C062E0">
        <w:t>confirmed</w:t>
      </w:r>
      <w:r w:rsidR="008A57F0" w:rsidRPr="5B84064D">
        <w:t xml:space="preserve"> they </w:t>
      </w:r>
      <w:r w:rsidR="002E569C">
        <w:t xml:space="preserve">had </w:t>
      </w:r>
      <w:r w:rsidR="00B50402">
        <w:t xml:space="preserve">undertaken </w:t>
      </w:r>
      <w:r w:rsidR="008A57F0" w:rsidRPr="5B84064D">
        <w:t>discuss</w:t>
      </w:r>
      <w:r w:rsidR="00B50402">
        <w:t>ions with the consumer to understand their</w:t>
      </w:r>
      <w:r w:rsidR="008A57F0" w:rsidRPr="5B84064D">
        <w:t xml:space="preserve"> end-of-life wishes</w:t>
      </w:r>
      <w:r w:rsidRPr="5B84064D">
        <w:t>.</w:t>
      </w:r>
      <w:r w:rsidR="0004401B">
        <w:t xml:space="preserve"> Consumers and representatives </w:t>
      </w:r>
      <w:r w:rsidR="007420B8">
        <w:t xml:space="preserve">described </w:t>
      </w:r>
      <w:r w:rsidR="009117F0">
        <w:t>consumers’</w:t>
      </w:r>
      <w:r w:rsidR="007420B8">
        <w:t xml:space="preserve"> end</w:t>
      </w:r>
      <w:r w:rsidR="00630A4F">
        <w:t>-of-</w:t>
      </w:r>
      <w:r w:rsidR="007420B8">
        <w:t>life wishes</w:t>
      </w:r>
      <w:r w:rsidR="009E79A2">
        <w:t xml:space="preserve"> and </w:t>
      </w:r>
      <w:r w:rsidR="009B6A91">
        <w:t>advised these were discussed regularly with staff</w:t>
      </w:r>
      <w:r w:rsidR="00C16326">
        <w:t xml:space="preserve"> and the medical officer</w:t>
      </w:r>
      <w:r w:rsidR="00C5775F">
        <w:t>. C</w:t>
      </w:r>
      <w:r w:rsidR="00C5775F" w:rsidRPr="5B84064D">
        <w:t>are planning documentation</w:t>
      </w:r>
      <w:r w:rsidR="00B75195">
        <w:t xml:space="preserve"> </w:t>
      </w:r>
      <w:r w:rsidR="00C5775F" w:rsidRPr="5B84064D">
        <w:t>detail</w:t>
      </w:r>
      <w:r w:rsidR="00B75195">
        <w:t>ed</w:t>
      </w:r>
      <w:r w:rsidR="00C5775F" w:rsidRPr="5B84064D">
        <w:t xml:space="preserve"> consumers</w:t>
      </w:r>
      <w:r w:rsidR="00630A4F">
        <w:t>'</w:t>
      </w:r>
      <w:r w:rsidR="00C5775F" w:rsidRPr="5B84064D">
        <w:t xml:space="preserve"> current needs, goals, and preferences, including </w:t>
      </w:r>
      <w:r w:rsidR="00B50402">
        <w:t xml:space="preserve">for </w:t>
      </w:r>
      <w:r w:rsidR="00C5775F" w:rsidRPr="5B84064D">
        <w:t>advance care.</w:t>
      </w:r>
    </w:p>
    <w:p w14:paraId="4F0A11DB" w14:textId="2903CF8F" w:rsidR="00304ADF" w:rsidRDefault="00F16C7B" w:rsidP="00CC359C">
      <w:pPr>
        <w:pStyle w:val="NormalArial"/>
      </w:pPr>
      <w:r w:rsidRPr="009C69B8">
        <w:t xml:space="preserve">Consumers and representatives </w:t>
      </w:r>
      <w:r w:rsidR="00B50402">
        <w:t xml:space="preserve">confirmed their ongoing involvement in assessment and care planning. </w:t>
      </w:r>
      <w:r w:rsidR="00B7364C" w:rsidRPr="009C69B8">
        <w:t xml:space="preserve">Staff </w:t>
      </w:r>
      <w:r w:rsidR="00F47524" w:rsidRPr="009C69B8">
        <w:t xml:space="preserve">described </w:t>
      </w:r>
      <w:r w:rsidR="00B7364C" w:rsidRPr="009C69B8">
        <w:t>the process</w:t>
      </w:r>
      <w:r w:rsidR="00553F06" w:rsidRPr="009C69B8">
        <w:t xml:space="preserve"> </w:t>
      </w:r>
      <w:r w:rsidR="00417911" w:rsidRPr="009C69B8">
        <w:t xml:space="preserve">as a </w:t>
      </w:r>
      <w:r w:rsidR="00B7364C" w:rsidRPr="009C69B8">
        <w:t>partnership with the consumer and representatives</w:t>
      </w:r>
      <w:r w:rsidR="00357E23" w:rsidRPr="009C69B8">
        <w:t>,</w:t>
      </w:r>
      <w:r w:rsidR="00B7364C" w:rsidRPr="009C69B8">
        <w:t xml:space="preserve"> and information about the consumer’s life history, needs, goals</w:t>
      </w:r>
      <w:r w:rsidR="000E0183">
        <w:t>,</w:t>
      </w:r>
      <w:r w:rsidR="00B7364C" w:rsidRPr="009C69B8">
        <w:t xml:space="preserve"> and preferences. </w:t>
      </w:r>
      <w:r w:rsidR="00932766" w:rsidRPr="009C69B8">
        <w:t xml:space="preserve">Care documentation </w:t>
      </w:r>
      <w:r w:rsidR="00D52A92" w:rsidRPr="009C69B8">
        <w:t>evidence</w:t>
      </w:r>
      <w:r w:rsidR="00932766" w:rsidRPr="009C69B8">
        <w:t>d the</w:t>
      </w:r>
      <w:r w:rsidR="00D52A92" w:rsidRPr="009C69B8">
        <w:t xml:space="preserve"> involvement of other </w:t>
      </w:r>
      <w:r w:rsidR="00B50402">
        <w:t>health and medical professionals in assessing and planning the care of consumers</w:t>
      </w:r>
      <w:r w:rsidR="00D52A92" w:rsidRPr="009C69B8">
        <w:t>.</w:t>
      </w:r>
    </w:p>
    <w:p w14:paraId="1FEBDB52" w14:textId="3FAEA2AC" w:rsidR="00FA2084" w:rsidRPr="00C53A23" w:rsidRDefault="00AA031F" w:rsidP="00CC359C">
      <w:pPr>
        <w:pStyle w:val="NormalArial"/>
      </w:pPr>
      <w:r w:rsidRPr="00C53A23">
        <w:t>Consumers</w:t>
      </w:r>
      <w:r w:rsidR="00304ADF" w:rsidRPr="00C53A23">
        <w:t xml:space="preserve"> and </w:t>
      </w:r>
      <w:r w:rsidRPr="00C53A23">
        <w:t>representatives said staff explain</w:t>
      </w:r>
      <w:r w:rsidR="00304ADF" w:rsidRPr="00C53A23">
        <w:t>ed</w:t>
      </w:r>
      <w:r w:rsidRPr="00C53A23">
        <w:t xml:space="preserve"> their care and services to them, and they c</w:t>
      </w:r>
      <w:r w:rsidR="00304ADF" w:rsidRPr="00C53A23">
        <w:t>ould</w:t>
      </w:r>
      <w:r w:rsidRPr="00C53A23">
        <w:t xml:space="preserve"> access a copy of their care plan.</w:t>
      </w:r>
      <w:r w:rsidR="007408E3" w:rsidRPr="00C53A23">
        <w:t xml:space="preserve"> Staff explained a ‘Resident of the Day’ review </w:t>
      </w:r>
      <w:r w:rsidR="00B50402">
        <w:t xml:space="preserve">conducted </w:t>
      </w:r>
      <w:r w:rsidR="00B50402">
        <w:lastRenderedPageBreak/>
        <w:t xml:space="preserve">in consultation with </w:t>
      </w:r>
      <w:r w:rsidR="007408E3" w:rsidRPr="00C53A23">
        <w:t>the consumer</w:t>
      </w:r>
      <w:r w:rsidR="00C4294E" w:rsidRPr="00C53A23">
        <w:t xml:space="preserve"> and </w:t>
      </w:r>
      <w:r w:rsidR="007408E3" w:rsidRPr="00C53A23">
        <w:t>representative monitored</w:t>
      </w:r>
      <w:r w:rsidR="00B50402">
        <w:t xml:space="preserve"> care provided</w:t>
      </w:r>
      <w:r w:rsidR="007408E3" w:rsidRPr="00C53A23">
        <w:t xml:space="preserve">, and feedback </w:t>
      </w:r>
      <w:r w:rsidR="00C4294E" w:rsidRPr="00C53A23">
        <w:t>was</w:t>
      </w:r>
      <w:r w:rsidR="007408E3" w:rsidRPr="00C53A23">
        <w:t xml:space="preserve"> obtained.</w:t>
      </w:r>
      <w:r w:rsidR="00FA2084" w:rsidRPr="00C53A23">
        <w:t xml:space="preserve"> </w:t>
      </w:r>
      <w:r w:rsidR="00C53A23" w:rsidRPr="00C53A23">
        <w:t>Changes in consumers' needs, goals</w:t>
      </w:r>
      <w:r w:rsidR="000E0183">
        <w:t>,</w:t>
      </w:r>
      <w:r w:rsidR="00C53A23" w:rsidRPr="00C53A23">
        <w:t xml:space="preserve"> and preferences were observed to be well communicated between staff members and external health providers</w:t>
      </w:r>
      <w:r w:rsidR="00FA2084" w:rsidRPr="00C53A23">
        <w:t>.</w:t>
      </w:r>
    </w:p>
    <w:p w14:paraId="0CDBAA2D" w14:textId="618BFF84" w:rsidR="0087700C" w:rsidRPr="00183DA0" w:rsidRDefault="000A26EA" w:rsidP="0036130C">
      <w:pPr>
        <w:pStyle w:val="NormalArial"/>
        <w:rPr>
          <w:color w:val="auto"/>
        </w:rPr>
      </w:pPr>
      <w:r w:rsidRPr="00C40AD5">
        <w:rPr>
          <w:color w:val="auto"/>
        </w:rPr>
        <w:t>C</w:t>
      </w:r>
      <w:r w:rsidR="00BB3AD3" w:rsidRPr="00C40AD5">
        <w:rPr>
          <w:color w:val="auto"/>
        </w:rPr>
        <w:t xml:space="preserve">are </w:t>
      </w:r>
      <w:r w:rsidR="00FE3C10" w:rsidRPr="00C40AD5">
        <w:rPr>
          <w:color w:val="auto"/>
        </w:rPr>
        <w:t>do</w:t>
      </w:r>
      <w:r w:rsidRPr="00C40AD5">
        <w:rPr>
          <w:color w:val="auto"/>
        </w:rPr>
        <w:t>cumentation</w:t>
      </w:r>
      <w:r w:rsidR="00BB3AD3" w:rsidRPr="00C40AD5">
        <w:rPr>
          <w:color w:val="auto"/>
        </w:rPr>
        <w:t xml:space="preserve"> </w:t>
      </w:r>
      <w:r w:rsidR="00B50402">
        <w:rPr>
          <w:color w:val="auto"/>
        </w:rPr>
        <w:t>evidenced</w:t>
      </w:r>
      <w:r w:rsidR="00BB3AD3" w:rsidRPr="00C40AD5">
        <w:rPr>
          <w:color w:val="auto"/>
        </w:rPr>
        <w:t xml:space="preserve"> </w:t>
      </w:r>
      <w:r w:rsidR="00B50402">
        <w:rPr>
          <w:color w:val="auto"/>
        </w:rPr>
        <w:t xml:space="preserve">the </w:t>
      </w:r>
      <w:r w:rsidR="00BB3AD3" w:rsidRPr="00C40AD5">
        <w:rPr>
          <w:color w:val="auto"/>
        </w:rPr>
        <w:t>regular review</w:t>
      </w:r>
      <w:r w:rsidR="00B50402">
        <w:rPr>
          <w:color w:val="auto"/>
        </w:rPr>
        <w:t xml:space="preserve"> of care was undertaken using</w:t>
      </w:r>
      <w:r w:rsidR="00BB3AD3" w:rsidRPr="00C40AD5">
        <w:rPr>
          <w:color w:val="auto"/>
        </w:rPr>
        <w:t xml:space="preserve"> a planned schedule, and when circumstances change</w:t>
      </w:r>
      <w:r w:rsidR="00F47967">
        <w:rPr>
          <w:color w:val="auto"/>
        </w:rPr>
        <w:t>d</w:t>
      </w:r>
      <w:r w:rsidR="00516803">
        <w:rPr>
          <w:color w:val="auto"/>
        </w:rPr>
        <w:t>,</w:t>
      </w:r>
      <w:r w:rsidR="00BB3AD3" w:rsidRPr="00C40AD5">
        <w:rPr>
          <w:color w:val="auto"/>
        </w:rPr>
        <w:t xml:space="preserve"> such as an </w:t>
      </w:r>
      <w:r w:rsidR="006A7816">
        <w:rPr>
          <w:color w:val="auto"/>
        </w:rPr>
        <w:t>hospital</w:t>
      </w:r>
      <w:r w:rsidR="00BB3AD3" w:rsidRPr="00C40AD5">
        <w:rPr>
          <w:color w:val="auto"/>
        </w:rPr>
        <w:t xml:space="preserve"> admission or deterioration, </w:t>
      </w:r>
      <w:r w:rsidR="00B50402">
        <w:rPr>
          <w:color w:val="auto"/>
        </w:rPr>
        <w:t>subsequent reviews occurred</w:t>
      </w:r>
      <w:r w:rsidR="00516803">
        <w:rPr>
          <w:color w:val="auto"/>
        </w:rPr>
        <w:t>.</w:t>
      </w:r>
      <w:r w:rsidR="0023213B" w:rsidRPr="00C40AD5">
        <w:rPr>
          <w:color w:val="auto"/>
        </w:rPr>
        <w:t xml:space="preserve"> Staff said they </w:t>
      </w:r>
      <w:r w:rsidR="00977066" w:rsidRPr="00C40AD5">
        <w:rPr>
          <w:color w:val="auto"/>
        </w:rPr>
        <w:t>we</w:t>
      </w:r>
      <w:r w:rsidR="0023213B" w:rsidRPr="00C40AD5">
        <w:rPr>
          <w:color w:val="auto"/>
        </w:rPr>
        <w:t>re aware</w:t>
      </w:r>
      <w:r w:rsidR="00B50402">
        <w:rPr>
          <w:color w:val="auto"/>
        </w:rPr>
        <w:t xml:space="preserve"> </w:t>
      </w:r>
      <w:r w:rsidR="0023213B" w:rsidRPr="00C40AD5">
        <w:rPr>
          <w:color w:val="auto"/>
        </w:rPr>
        <w:t>incidents may trigger a reassessment or review.</w:t>
      </w:r>
      <w:r w:rsidR="00B50402">
        <w:rPr>
          <w:color w:val="auto"/>
        </w:rPr>
        <w:t xml:space="preserve"> </w:t>
      </w:r>
      <w:r w:rsidR="00F563B6">
        <w:rPr>
          <w:color w:val="auto"/>
        </w:rPr>
        <w:t>Clinical incident data was monitored to ensure care was effective.</w:t>
      </w:r>
      <w:r w:rsidR="00D87E7C" w:rsidRPr="00996FAF">
        <w:br w:type="page"/>
      </w:r>
    </w:p>
    <w:p w14:paraId="621C355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3</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0"/>
        <w:gridCol w:w="2123"/>
      </w:tblGrid>
      <w:tr w:rsidR="00FC045E" w:rsidRPr="00996FAF" w14:paraId="26165ADA" w14:textId="77777777" w:rsidTr="008D1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1" w:type="dxa"/>
            <w:gridSpan w:val="2"/>
            <w:tcBorders>
              <w:right w:val="none" w:sz="0" w:space="0" w:color="auto"/>
            </w:tcBorders>
          </w:tcPr>
          <w:p w14:paraId="6F3674BC"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Personal care and clinical care</w:t>
            </w:r>
          </w:p>
        </w:tc>
        <w:tc>
          <w:tcPr>
            <w:tcW w:w="2123" w:type="dxa"/>
          </w:tcPr>
          <w:p w14:paraId="17294A5C"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8D1F1F" w:rsidRPr="00996FAF" w14:paraId="54C0766D"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2A83636"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3(3)(a)</w:t>
            </w:r>
          </w:p>
        </w:tc>
        <w:tc>
          <w:tcPr>
            <w:tcW w:w="6350" w:type="dxa"/>
            <w:shd w:val="clear" w:color="auto" w:fill="auto"/>
            <w:vAlign w:val="top"/>
          </w:tcPr>
          <w:p w14:paraId="4A34875D" w14:textId="77777777" w:rsidR="008D1F1F" w:rsidRPr="00996FAF" w:rsidRDefault="008D1F1F"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personal care, clinical care, or both personal care and clinical care, that:</w:t>
            </w:r>
          </w:p>
          <w:p w14:paraId="5C39DB24" w14:textId="77777777" w:rsidR="008D1F1F" w:rsidRPr="00996FAF" w:rsidRDefault="008D1F1F" w:rsidP="008D1F1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best practice; and</w:t>
            </w:r>
          </w:p>
          <w:p w14:paraId="3298E48C" w14:textId="77777777" w:rsidR="008D1F1F" w:rsidRPr="00996FAF" w:rsidRDefault="008D1F1F" w:rsidP="008D1F1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s tailored to their needs; and</w:t>
            </w:r>
          </w:p>
          <w:p w14:paraId="2E849AFD" w14:textId="77777777" w:rsidR="008D1F1F" w:rsidRPr="00996FAF" w:rsidRDefault="008D1F1F" w:rsidP="008D1F1F">
            <w:pPr>
              <w:pStyle w:val="ListParagraph"/>
              <w:numPr>
                <w:ilvl w:val="0"/>
                <w:numId w:val="5"/>
              </w:numPr>
              <w:tabs>
                <w:tab w:val="clear" w:pos="357"/>
              </w:tabs>
              <w:spacing w:before="60" w:after="60" w:line="0" w:lineRule="atLeast"/>
              <w:ind w:left="607" w:hanging="60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timises their health and well-being.</w:t>
            </w:r>
          </w:p>
        </w:tc>
        <w:tc>
          <w:tcPr>
            <w:tcW w:w="2123" w:type="dxa"/>
            <w:shd w:val="clear" w:color="auto" w:fill="auto"/>
            <w:vAlign w:val="top"/>
          </w:tcPr>
          <w:p w14:paraId="303AA45E" w14:textId="266F0B36"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83828857"/>
                <w:placeholder>
                  <w:docPart w:val="B8E33087EEAE41579C45FA3897BFE4B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15229B">
                  <w:rPr>
                    <w:rFonts w:ascii="Arial" w:hAnsi="Arial" w:cs="Arial"/>
                  </w:rPr>
                  <w:t>Compliant</w:t>
                </w:r>
              </w:sdtContent>
            </w:sdt>
          </w:p>
        </w:tc>
      </w:tr>
      <w:tr w:rsidR="008D1F1F" w:rsidRPr="00996FAF" w14:paraId="4D029589"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8C09FD"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3(3)(b)</w:t>
            </w:r>
          </w:p>
        </w:tc>
        <w:tc>
          <w:tcPr>
            <w:tcW w:w="6350" w:type="dxa"/>
            <w:shd w:val="clear" w:color="auto" w:fill="auto"/>
            <w:vAlign w:val="top"/>
          </w:tcPr>
          <w:p w14:paraId="7568194E"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management of high impact or high prevalence risks associated with the care of each consumer.</w:t>
            </w:r>
          </w:p>
        </w:tc>
        <w:tc>
          <w:tcPr>
            <w:tcW w:w="2123" w:type="dxa"/>
            <w:shd w:val="clear" w:color="auto" w:fill="auto"/>
            <w:vAlign w:val="top"/>
          </w:tcPr>
          <w:p w14:paraId="359FC2D7" w14:textId="35EE7E92" w:rsidR="008D1F1F" w:rsidRPr="00996FAF" w:rsidRDefault="002B5E82"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922308795"/>
                <w:placeholder>
                  <w:docPart w:val="5ED4618BF9674A539F54A242EAC1FF9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15229B">
                  <w:rPr>
                    <w:rFonts w:ascii="Arial" w:hAnsi="Arial" w:cs="Arial"/>
                  </w:rPr>
                  <w:t>Compliant</w:t>
                </w:r>
              </w:sdtContent>
            </w:sdt>
          </w:p>
        </w:tc>
      </w:tr>
      <w:tr w:rsidR="008D1F1F" w:rsidRPr="00996FAF" w14:paraId="7D657C71"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72F8407" w14:textId="77777777" w:rsidR="008D1F1F" w:rsidRPr="00996FAF" w:rsidRDefault="008D1F1F" w:rsidP="008D1F1F">
            <w:pPr>
              <w:tabs>
                <w:tab w:val="right" w:pos="9026"/>
              </w:tabs>
              <w:spacing w:line="22" w:lineRule="atLeast"/>
              <w:outlineLvl w:val="4"/>
              <w:rPr>
                <w:rFonts w:ascii="Arial" w:hAnsi="Arial" w:cs="Arial"/>
                <w:color w:val="auto"/>
              </w:rPr>
            </w:pPr>
            <w:r w:rsidRPr="00996FAF">
              <w:rPr>
                <w:rFonts w:ascii="Arial" w:hAnsi="Arial" w:cs="Arial"/>
                <w:color w:val="auto"/>
              </w:rPr>
              <w:t>Requirement 3(3)(c)</w:t>
            </w:r>
          </w:p>
        </w:tc>
        <w:tc>
          <w:tcPr>
            <w:tcW w:w="6350" w:type="dxa"/>
            <w:shd w:val="clear" w:color="auto" w:fill="auto"/>
            <w:vAlign w:val="top"/>
          </w:tcPr>
          <w:p w14:paraId="74E909E2" w14:textId="77777777" w:rsidR="008D1F1F" w:rsidRPr="00996FAF" w:rsidRDefault="008D1F1F" w:rsidP="008D1F1F">
            <w:pPr>
              <w:tabs>
                <w:tab w:val="right" w:pos="9026"/>
              </w:tabs>
              <w:spacing w:before="0" w:line="22" w:lineRule="atLeast"/>
              <w:outlineLvl w:val="4"/>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needs, goals and preferences of consumers nearing the end of life are recognised and addressed, their comfort maximised and their dignity preserved.</w:t>
            </w:r>
          </w:p>
        </w:tc>
        <w:tc>
          <w:tcPr>
            <w:tcW w:w="2123" w:type="dxa"/>
            <w:shd w:val="clear" w:color="auto" w:fill="auto"/>
            <w:vAlign w:val="top"/>
          </w:tcPr>
          <w:p w14:paraId="2B2D215B" w14:textId="7BB9A729"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659201697"/>
                <w:placeholder>
                  <w:docPart w:val="13823946813E409EA15E1D0115EDF38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15229B">
                  <w:rPr>
                    <w:rFonts w:ascii="Arial" w:hAnsi="Arial" w:cs="Arial"/>
                  </w:rPr>
                  <w:t>Compliant</w:t>
                </w:r>
              </w:sdtContent>
            </w:sdt>
          </w:p>
        </w:tc>
      </w:tr>
      <w:tr w:rsidR="008D1F1F" w:rsidRPr="00996FAF" w14:paraId="7554F804"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963F9D5"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3(3)(d)</w:t>
            </w:r>
          </w:p>
        </w:tc>
        <w:tc>
          <w:tcPr>
            <w:tcW w:w="6350" w:type="dxa"/>
            <w:shd w:val="clear" w:color="auto" w:fill="auto"/>
            <w:vAlign w:val="top"/>
          </w:tcPr>
          <w:p w14:paraId="4B7420BE"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Deterioration or change of a consumer’s mental health, cognitive or physical function, capacity or condition is recognised and responded to in a timely manner.</w:t>
            </w:r>
          </w:p>
        </w:tc>
        <w:tc>
          <w:tcPr>
            <w:tcW w:w="2123" w:type="dxa"/>
            <w:shd w:val="clear" w:color="auto" w:fill="auto"/>
            <w:vAlign w:val="top"/>
          </w:tcPr>
          <w:p w14:paraId="4118F3FD" w14:textId="263F434D" w:rsidR="008D1F1F" w:rsidRPr="00996FAF" w:rsidRDefault="002B5E82" w:rsidP="008D1F1F">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581337302"/>
                <w:placeholder>
                  <w:docPart w:val="224D184319A6466292F765C720A491A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15229B">
                  <w:rPr>
                    <w:rFonts w:ascii="Arial" w:hAnsi="Arial" w:cs="Arial"/>
                  </w:rPr>
                  <w:t>Compliant</w:t>
                </w:r>
              </w:sdtContent>
            </w:sdt>
          </w:p>
        </w:tc>
      </w:tr>
      <w:tr w:rsidR="008D1F1F" w:rsidRPr="00996FAF" w14:paraId="6103033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7BB99C1"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3(3)(e)</w:t>
            </w:r>
          </w:p>
        </w:tc>
        <w:tc>
          <w:tcPr>
            <w:tcW w:w="6350" w:type="dxa"/>
            <w:shd w:val="clear" w:color="auto" w:fill="auto"/>
            <w:vAlign w:val="top"/>
          </w:tcPr>
          <w:p w14:paraId="530654F5" w14:textId="77777777" w:rsidR="008D1F1F" w:rsidRPr="00996FAF" w:rsidRDefault="008D1F1F"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documented and communicated within the organisation, and with others where responsibility for care is shared.</w:t>
            </w:r>
          </w:p>
        </w:tc>
        <w:tc>
          <w:tcPr>
            <w:tcW w:w="2123" w:type="dxa"/>
            <w:shd w:val="clear" w:color="auto" w:fill="auto"/>
            <w:vAlign w:val="top"/>
          </w:tcPr>
          <w:p w14:paraId="34F61EA9" w14:textId="57C0CA3D"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58229665"/>
                <w:placeholder>
                  <w:docPart w:val="66A02D9A383240429D4B4E47F6BB1E2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15229B">
                  <w:rPr>
                    <w:rFonts w:ascii="Arial" w:hAnsi="Arial" w:cs="Arial"/>
                  </w:rPr>
                  <w:t>Compliant</w:t>
                </w:r>
              </w:sdtContent>
            </w:sdt>
          </w:p>
        </w:tc>
      </w:tr>
      <w:tr w:rsidR="008D1F1F" w:rsidRPr="00996FAF" w14:paraId="2BA01DB8" w14:textId="77777777" w:rsidTr="00B31E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B9E9225"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3(3)(f)</w:t>
            </w:r>
          </w:p>
        </w:tc>
        <w:tc>
          <w:tcPr>
            <w:tcW w:w="6350" w:type="dxa"/>
            <w:shd w:val="clear" w:color="auto" w:fill="auto"/>
            <w:vAlign w:val="top"/>
          </w:tcPr>
          <w:p w14:paraId="1D596E62" w14:textId="77777777" w:rsidR="008D1F1F" w:rsidRPr="00996FAF" w:rsidRDefault="008D1F1F"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3" w:type="dxa"/>
            <w:shd w:val="clear" w:color="auto" w:fill="auto"/>
            <w:vAlign w:val="top"/>
          </w:tcPr>
          <w:p w14:paraId="0AEC7062" w14:textId="5A28E5CD" w:rsidR="008D1F1F" w:rsidRPr="00996FAF" w:rsidRDefault="002B5E82" w:rsidP="008D1F1F">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452974228"/>
                <w:placeholder>
                  <w:docPart w:val="D3A691AC709D4C1AA0DF11AF1A7910AD"/>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15229B">
                  <w:rPr>
                    <w:rFonts w:ascii="Arial" w:hAnsi="Arial" w:cs="Arial"/>
                  </w:rPr>
                  <w:t>Compliant</w:t>
                </w:r>
              </w:sdtContent>
            </w:sdt>
          </w:p>
        </w:tc>
      </w:tr>
      <w:tr w:rsidR="008D1F1F" w:rsidRPr="00996FAF" w14:paraId="1CDBBB22" w14:textId="77777777" w:rsidTr="00B31E03">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8A0E593" w14:textId="77777777" w:rsidR="008D1F1F" w:rsidRPr="00996FAF" w:rsidRDefault="008D1F1F" w:rsidP="008D1F1F">
            <w:pPr>
              <w:spacing w:line="22" w:lineRule="atLeast"/>
              <w:rPr>
                <w:rFonts w:ascii="Arial" w:hAnsi="Arial" w:cs="Arial"/>
                <w:color w:val="auto"/>
              </w:rPr>
            </w:pPr>
            <w:r w:rsidRPr="00996FAF">
              <w:rPr>
                <w:rFonts w:ascii="Arial" w:hAnsi="Arial" w:cs="Arial"/>
                <w:color w:val="auto"/>
              </w:rPr>
              <w:t>Requirement 3(3)(g)</w:t>
            </w:r>
          </w:p>
        </w:tc>
        <w:tc>
          <w:tcPr>
            <w:tcW w:w="6350" w:type="dxa"/>
            <w:shd w:val="clear" w:color="auto" w:fill="auto"/>
            <w:vAlign w:val="top"/>
          </w:tcPr>
          <w:p w14:paraId="0F94080E" w14:textId="77777777" w:rsidR="008D1F1F" w:rsidRPr="00996FAF" w:rsidRDefault="008D1F1F"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ation of infection related risks through implementing:</w:t>
            </w:r>
          </w:p>
          <w:p w14:paraId="3D05B7C9" w14:textId="77777777" w:rsidR="008D1F1F" w:rsidRPr="00996FAF" w:rsidRDefault="008D1F1F" w:rsidP="008D1F1F">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tandard and transmission based precautions to prevent and control infection; and</w:t>
            </w:r>
          </w:p>
          <w:p w14:paraId="1F68646D" w14:textId="77777777" w:rsidR="008D1F1F" w:rsidRPr="00996FAF" w:rsidRDefault="008D1F1F" w:rsidP="008D1F1F">
            <w:pPr>
              <w:pStyle w:val="ListParagraph"/>
              <w:numPr>
                <w:ilvl w:val="0"/>
                <w:numId w:val="6"/>
              </w:numPr>
              <w:tabs>
                <w:tab w:val="clear" w:pos="357"/>
              </w:tabs>
              <w:spacing w:before="60" w:after="60" w:line="0" w:lineRule="atLeast"/>
              <w:ind w:left="609" w:hanging="609"/>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ractices to promote appropriate antibiotic prescribing and use to support optimal care and reduce the risk of increasing resistance to antibiotics.</w:t>
            </w:r>
          </w:p>
        </w:tc>
        <w:tc>
          <w:tcPr>
            <w:tcW w:w="2123" w:type="dxa"/>
            <w:shd w:val="clear" w:color="auto" w:fill="auto"/>
            <w:vAlign w:val="top"/>
          </w:tcPr>
          <w:p w14:paraId="02E16B3D" w14:textId="0E37F1CC" w:rsidR="008D1F1F" w:rsidRPr="00996FAF" w:rsidRDefault="002B5E82" w:rsidP="008D1F1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056512308"/>
                <w:placeholder>
                  <w:docPart w:val="5DB697B3738D4DAE9D608DBAB08CFBC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8D1F1F" w:rsidRPr="0015229B">
                  <w:rPr>
                    <w:rFonts w:ascii="Arial" w:hAnsi="Arial" w:cs="Arial"/>
                  </w:rPr>
                  <w:t>Compliant</w:t>
                </w:r>
              </w:sdtContent>
            </w:sdt>
          </w:p>
        </w:tc>
      </w:tr>
    </w:tbl>
    <w:p w14:paraId="34A6D521" w14:textId="77777777" w:rsidR="00D87E7C" w:rsidRDefault="00D87E7C" w:rsidP="00D87E7C">
      <w:pPr>
        <w:pStyle w:val="Heading20"/>
      </w:pPr>
      <w:r w:rsidRPr="00996FAF">
        <w:t>Findings</w:t>
      </w:r>
    </w:p>
    <w:p w14:paraId="5629F833" w14:textId="499D5CDD" w:rsidR="00F11E2E" w:rsidRPr="00CC359C" w:rsidRDefault="00F11E2E" w:rsidP="00CC359C">
      <w:pPr>
        <w:pStyle w:val="NormalArial"/>
      </w:pPr>
      <w:r w:rsidRPr="00CC359C">
        <w:t>Care</w:t>
      </w:r>
      <w:r w:rsidR="00F563B6">
        <w:t xml:space="preserve"> </w:t>
      </w:r>
      <w:r w:rsidRPr="00CC359C">
        <w:t xml:space="preserve">documentation demonstrated consumers were receiving individualised care, which was tailored to their specific needs. Consumers and representatives stated </w:t>
      </w:r>
      <w:r w:rsidR="00CD1061" w:rsidRPr="00CC359C">
        <w:t>consumers</w:t>
      </w:r>
      <w:r w:rsidRPr="00CC359C">
        <w:t xml:space="preserve"> were receiving care</w:t>
      </w:r>
      <w:r w:rsidR="00F563B6">
        <w:t>,</w:t>
      </w:r>
      <w:r w:rsidRPr="00CC359C">
        <w:t xml:space="preserve"> which was safe</w:t>
      </w:r>
      <w:r w:rsidR="00F563B6">
        <w:t xml:space="preserve">, </w:t>
      </w:r>
      <w:r w:rsidRPr="00CC359C">
        <w:t xml:space="preserve">right for them and met their preferences. Staff described how the monitoring of weight, pain, pressure </w:t>
      </w:r>
      <w:r w:rsidR="00F563B6">
        <w:t xml:space="preserve">area </w:t>
      </w:r>
      <w:r w:rsidRPr="00CC359C">
        <w:t>care</w:t>
      </w:r>
      <w:r w:rsidR="00F563B6">
        <w:t xml:space="preserve"> and mobility needs ensured care was safe and effective</w:t>
      </w:r>
      <w:r w:rsidRPr="00CC359C">
        <w:t>.</w:t>
      </w:r>
    </w:p>
    <w:p w14:paraId="0A60C3C5" w14:textId="05A53CDA" w:rsidR="000639BF" w:rsidRPr="00CC359C" w:rsidRDefault="00161711" w:rsidP="00CC359C">
      <w:pPr>
        <w:pStyle w:val="NormalArial"/>
      </w:pPr>
      <w:r w:rsidRPr="00CC359C">
        <w:t xml:space="preserve">Consumer and representatives </w:t>
      </w:r>
      <w:r w:rsidR="009D3A74" w:rsidRPr="00CC359C">
        <w:t>believed</w:t>
      </w:r>
      <w:r w:rsidRPr="00CC359C">
        <w:t xml:space="preserve"> high impact or high prevalence risks were </w:t>
      </w:r>
      <w:r w:rsidR="000F718E" w:rsidRPr="00CC359C">
        <w:t>we</w:t>
      </w:r>
      <w:r w:rsidR="000722C4" w:rsidRPr="00CC359C">
        <w:t xml:space="preserve">ll </w:t>
      </w:r>
      <w:r w:rsidRPr="00CC359C">
        <w:t xml:space="preserve">managed. Care documentation </w:t>
      </w:r>
      <w:r w:rsidR="00F563B6">
        <w:t xml:space="preserve">evidenced </w:t>
      </w:r>
      <w:r w:rsidRPr="00CC359C">
        <w:t xml:space="preserve">strategies to </w:t>
      </w:r>
      <w:r w:rsidR="00F563B6">
        <w:t xml:space="preserve">effectively </w:t>
      </w:r>
      <w:r w:rsidRPr="00CC359C">
        <w:t xml:space="preserve">manage key risks were recorded </w:t>
      </w:r>
      <w:r w:rsidR="00F563B6">
        <w:t>and implemented</w:t>
      </w:r>
      <w:r w:rsidRPr="00CC359C">
        <w:t xml:space="preserve">. </w:t>
      </w:r>
      <w:r w:rsidR="006F1806" w:rsidRPr="00CC359C">
        <w:t xml:space="preserve">Staff </w:t>
      </w:r>
      <w:r w:rsidR="00F563B6">
        <w:t>demonstrated knowledge of the strategies to be used to manage the risks associated with individual consumers</w:t>
      </w:r>
      <w:r w:rsidR="002E133B" w:rsidRPr="00CC359C">
        <w:t>.</w:t>
      </w:r>
    </w:p>
    <w:p w14:paraId="48FCC0F3" w14:textId="69C13A00" w:rsidR="008569A7" w:rsidRPr="00CC359C" w:rsidRDefault="004264DF" w:rsidP="00CC359C">
      <w:pPr>
        <w:pStyle w:val="NormalArial"/>
      </w:pPr>
      <w:r w:rsidRPr="00CC359C">
        <w:t xml:space="preserve">Staff detailed how the dignity </w:t>
      </w:r>
      <w:r w:rsidR="00F563B6">
        <w:t xml:space="preserve">of consumers nearing the end of life was </w:t>
      </w:r>
      <w:r w:rsidRPr="00CC359C">
        <w:t xml:space="preserve">preserved </w:t>
      </w:r>
      <w:r w:rsidR="00F563B6">
        <w:t xml:space="preserve">by </w:t>
      </w:r>
      <w:r w:rsidR="00A25A9A" w:rsidRPr="00CC359C">
        <w:t>following</w:t>
      </w:r>
      <w:r w:rsidRPr="00CC359C">
        <w:t xml:space="preserve"> their palliative care plan.</w:t>
      </w:r>
      <w:r w:rsidR="00FC277C" w:rsidRPr="00CC359C">
        <w:t xml:space="preserve"> Care documentation include</w:t>
      </w:r>
      <w:r w:rsidR="00097050" w:rsidRPr="00CC359C">
        <w:t xml:space="preserve">d </w:t>
      </w:r>
      <w:r w:rsidR="00FC277C" w:rsidRPr="00CC359C">
        <w:t>advance care plan</w:t>
      </w:r>
      <w:r w:rsidR="00622822" w:rsidRPr="00CC359C">
        <w:t>s</w:t>
      </w:r>
      <w:r w:rsidR="00FC277C" w:rsidRPr="00CC359C">
        <w:t xml:space="preserve"> and </w:t>
      </w:r>
      <w:r w:rsidR="00622822" w:rsidRPr="00CC359C">
        <w:t xml:space="preserve">identified </w:t>
      </w:r>
      <w:r w:rsidR="00FC277C" w:rsidRPr="00CC359C">
        <w:t>the needs goals and preferences of consumers’ end-of-life care.</w:t>
      </w:r>
      <w:r w:rsidR="00577FD1" w:rsidRPr="00CC359C">
        <w:t xml:space="preserve"> </w:t>
      </w:r>
      <w:r w:rsidR="002C5AE2" w:rsidRPr="00CC359C">
        <w:t xml:space="preserve">Consumers and representatives </w:t>
      </w:r>
      <w:r w:rsidR="002C5AE2" w:rsidRPr="00CC359C">
        <w:lastRenderedPageBreak/>
        <w:t xml:space="preserve">confirmed </w:t>
      </w:r>
      <w:r w:rsidR="00581ED0" w:rsidRPr="00CC359C">
        <w:t>th</w:t>
      </w:r>
      <w:r w:rsidR="00522C1D" w:rsidRPr="00CC359C">
        <w:t>ey had discussed the consumers</w:t>
      </w:r>
      <w:r w:rsidR="000462B0" w:rsidRPr="00CC359C">
        <w:t>’</w:t>
      </w:r>
      <w:r w:rsidR="002C5AE2" w:rsidRPr="00CC359C">
        <w:t xml:space="preserve"> end-of-life plan and this had been documented accordingly.</w:t>
      </w:r>
    </w:p>
    <w:p w14:paraId="6DE110E1" w14:textId="5F777D58" w:rsidR="00942000" w:rsidRPr="00CC359C" w:rsidRDefault="00942000" w:rsidP="00CC359C">
      <w:pPr>
        <w:pStyle w:val="NormalArial"/>
      </w:pPr>
      <w:r w:rsidRPr="00CC359C">
        <w:t xml:space="preserve">Consumers and representatives provided </w:t>
      </w:r>
      <w:r w:rsidR="006A5341" w:rsidRPr="00CC359C">
        <w:t xml:space="preserve">positive feedback about </w:t>
      </w:r>
      <w:r w:rsidRPr="00CC359C">
        <w:t xml:space="preserve">the delivery of care, including the recognition of deterioration or changes in consumers’ conditions. Staff provided </w:t>
      </w:r>
      <w:r w:rsidR="00F563B6">
        <w:t xml:space="preserve">the early detection of coronavirus (COVID-19) as an example of how </w:t>
      </w:r>
      <w:r w:rsidRPr="00CC359C">
        <w:t>deterioration or change in a consumer’s condition was recognised and responded to</w:t>
      </w:r>
      <w:r w:rsidR="00F563B6">
        <w:t xml:space="preserve"> promptly.</w:t>
      </w:r>
      <w:r w:rsidRPr="00CC359C">
        <w:t xml:space="preserve"> </w:t>
      </w:r>
      <w:r w:rsidR="009F27D5" w:rsidRPr="00CC359C">
        <w:t>Care</w:t>
      </w:r>
      <w:r w:rsidR="00F563B6">
        <w:t xml:space="preserve"> </w:t>
      </w:r>
      <w:r w:rsidR="009F27D5" w:rsidRPr="00CC359C">
        <w:t>document</w:t>
      </w:r>
      <w:r w:rsidR="00F563B6">
        <w:t>ation</w:t>
      </w:r>
      <w:r w:rsidR="009F27D5" w:rsidRPr="00CC359C">
        <w:t xml:space="preserve"> reflect</w:t>
      </w:r>
      <w:r w:rsidR="00011A1E" w:rsidRPr="00CC359C">
        <w:t>ed</w:t>
      </w:r>
      <w:r w:rsidR="009F27D5" w:rsidRPr="00CC359C">
        <w:t xml:space="preserve"> the response to deterioration or changes in condition</w:t>
      </w:r>
      <w:r w:rsidR="00F563B6">
        <w:t xml:space="preserve"> was timely</w:t>
      </w:r>
      <w:r w:rsidR="009F27D5" w:rsidRPr="00CC359C">
        <w:t>.</w:t>
      </w:r>
    </w:p>
    <w:p w14:paraId="7569D73F" w14:textId="2080110F" w:rsidR="008569A7" w:rsidRPr="00CC359C" w:rsidRDefault="00FC7F1E" w:rsidP="00CC359C">
      <w:pPr>
        <w:pStyle w:val="NormalArial"/>
      </w:pPr>
      <w:r w:rsidRPr="00CC359C">
        <w:t xml:space="preserve">Consumers and representatives </w:t>
      </w:r>
      <w:r w:rsidR="00AA2696" w:rsidRPr="00CC359C">
        <w:t xml:space="preserve">advised </w:t>
      </w:r>
      <w:r w:rsidRPr="00CC359C">
        <w:t xml:space="preserve">consumers’ needs, and preferences </w:t>
      </w:r>
      <w:r w:rsidR="00196A9D" w:rsidRPr="00CC359C">
        <w:t>we</w:t>
      </w:r>
      <w:r w:rsidRPr="00CC359C">
        <w:t>re effectively communicated between staf</w:t>
      </w:r>
      <w:r w:rsidR="00F563B6">
        <w:t>f</w:t>
      </w:r>
      <w:r w:rsidR="004D75AA" w:rsidRPr="00CC359C">
        <w:t xml:space="preserve">. Staff </w:t>
      </w:r>
      <w:r w:rsidR="006A4254">
        <w:t>described the</w:t>
      </w:r>
      <w:r w:rsidR="004D75AA" w:rsidRPr="00CC359C">
        <w:t xml:space="preserve"> process</w:t>
      </w:r>
      <w:r w:rsidR="00F563B6">
        <w:t>es</w:t>
      </w:r>
      <w:r w:rsidR="004D75AA" w:rsidRPr="00CC359C">
        <w:t xml:space="preserve"> for </w:t>
      </w:r>
      <w:r w:rsidR="006A4254">
        <w:t>sharing</w:t>
      </w:r>
      <w:r w:rsidR="004D75AA" w:rsidRPr="00CC359C">
        <w:t xml:space="preserve"> </w:t>
      </w:r>
      <w:r w:rsidR="00F563B6">
        <w:t xml:space="preserve">information, </w:t>
      </w:r>
      <w:r w:rsidR="004D75AA" w:rsidRPr="00CC359C">
        <w:t>internally and externally</w:t>
      </w:r>
      <w:r w:rsidR="00F563B6">
        <w:t>,</w:t>
      </w:r>
      <w:r w:rsidR="004D75AA" w:rsidRPr="00CC359C">
        <w:t xml:space="preserve"> </w:t>
      </w:r>
      <w:r w:rsidR="006A4254">
        <w:t xml:space="preserve">when others </w:t>
      </w:r>
      <w:r w:rsidR="004D75AA" w:rsidRPr="00CC359C">
        <w:t xml:space="preserve">such as </w:t>
      </w:r>
      <w:r w:rsidR="006A4254">
        <w:t xml:space="preserve">the </w:t>
      </w:r>
      <w:r w:rsidR="004D75AA" w:rsidRPr="00CC359C">
        <w:t xml:space="preserve">hospitals </w:t>
      </w:r>
      <w:r w:rsidR="006A4254">
        <w:t>were involved in the care of the consumer</w:t>
      </w:r>
      <w:r w:rsidR="004D75AA" w:rsidRPr="00CC359C">
        <w:t xml:space="preserve">. </w:t>
      </w:r>
      <w:r w:rsidR="0091482C">
        <w:t>Care</w:t>
      </w:r>
      <w:r w:rsidR="00BF323B" w:rsidRPr="00CC359C">
        <w:t xml:space="preserve"> </w:t>
      </w:r>
      <w:r w:rsidR="006A4254">
        <w:t>documentation included a</w:t>
      </w:r>
      <w:r w:rsidR="004D75AA" w:rsidRPr="00CC359C">
        <w:t xml:space="preserve">dequate and accurate information to support </w:t>
      </w:r>
      <w:r w:rsidR="00D2103C" w:rsidRPr="00CC359C">
        <w:t xml:space="preserve">the </w:t>
      </w:r>
      <w:r w:rsidR="004D75AA" w:rsidRPr="00CC359C">
        <w:t xml:space="preserve">effective and safe </w:t>
      </w:r>
      <w:r w:rsidR="006A4254">
        <w:t>delivery</w:t>
      </w:r>
      <w:r w:rsidR="004D75AA" w:rsidRPr="00CC359C">
        <w:t xml:space="preserve"> of care.</w:t>
      </w:r>
    </w:p>
    <w:p w14:paraId="5FA4FE1A" w14:textId="464ECDCE" w:rsidR="00463049" w:rsidRPr="00CC359C" w:rsidRDefault="00463049" w:rsidP="00CC359C">
      <w:pPr>
        <w:pStyle w:val="NormalArial"/>
      </w:pPr>
      <w:r w:rsidRPr="00CC359C">
        <w:t xml:space="preserve">Consumers stated </w:t>
      </w:r>
      <w:r w:rsidR="00F06DEC" w:rsidRPr="00CC359C">
        <w:t xml:space="preserve">they were offered </w:t>
      </w:r>
      <w:r w:rsidRPr="00CC359C">
        <w:t xml:space="preserve">timely and appropriate referrals to </w:t>
      </w:r>
      <w:r w:rsidR="00146D99" w:rsidRPr="00CC359C">
        <w:t>other</w:t>
      </w:r>
      <w:r w:rsidR="0028121E" w:rsidRPr="00CC359C">
        <w:t xml:space="preserve"> </w:t>
      </w:r>
      <w:r w:rsidRPr="00CC359C">
        <w:t>providers</w:t>
      </w:r>
      <w:r w:rsidR="00AA419E" w:rsidRPr="00CC359C">
        <w:t>, such as podiatry</w:t>
      </w:r>
      <w:r w:rsidRPr="00CC359C">
        <w:t xml:space="preserve">. </w:t>
      </w:r>
      <w:r w:rsidR="003F0516" w:rsidRPr="00CC359C">
        <w:t xml:space="preserve">Staff </w:t>
      </w:r>
      <w:r w:rsidRPr="00CC359C">
        <w:t xml:space="preserve">detailed the process </w:t>
      </w:r>
      <w:r w:rsidR="00D2103C" w:rsidRPr="00CC359C">
        <w:t>of</w:t>
      </w:r>
      <w:r w:rsidR="003D559E" w:rsidRPr="00CC359C">
        <w:t xml:space="preserve"> </w:t>
      </w:r>
      <w:r w:rsidR="003F0516" w:rsidRPr="00CC359C">
        <w:t xml:space="preserve">referring </w:t>
      </w:r>
      <w:r w:rsidRPr="00CC359C">
        <w:t xml:space="preserve">consumers to other individuals and organisations. </w:t>
      </w:r>
      <w:r w:rsidR="003D559E" w:rsidRPr="00CC359C">
        <w:t xml:space="preserve">Care documentation </w:t>
      </w:r>
      <w:r w:rsidR="00702482" w:rsidRPr="00CC359C">
        <w:t>reflected</w:t>
      </w:r>
      <w:r w:rsidRPr="00CC359C">
        <w:t xml:space="preserve"> referrals to specialists and external services</w:t>
      </w:r>
      <w:r w:rsidR="00103125" w:rsidRPr="00CC359C">
        <w:t xml:space="preserve">, </w:t>
      </w:r>
      <w:r w:rsidR="006A4254">
        <w:t>were undertaken in a timely manner</w:t>
      </w:r>
      <w:r w:rsidR="00702482" w:rsidRPr="00CC359C">
        <w:t>.</w:t>
      </w:r>
    </w:p>
    <w:p w14:paraId="4DAAEA5A" w14:textId="2FA446D6" w:rsidR="0043115C" w:rsidRPr="008569A7" w:rsidRDefault="001E31E2" w:rsidP="00043910">
      <w:pPr>
        <w:pStyle w:val="NormalArial"/>
      </w:pPr>
      <w:r w:rsidRPr="00CC359C">
        <w:t>Consumers and representatives described the</w:t>
      </w:r>
      <w:r w:rsidR="006A4254">
        <w:t xml:space="preserve"> strategies used to</w:t>
      </w:r>
      <w:r w:rsidRPr="00CC359C">
        <w:t xml:space="preserve"> manage and prevent infection within the service.</w:t>
      </w:r>
      <w:r w:rsidR="00DE4972" w:rsidRPr="00CC359C">
        <w:t xml:space="preserve"> Staff detail</w:t>
      </w:r>
      <w:r w:rsidR="007203BF" w:rsidRPr="00CC359C">
        <w:t>ed</w:t>
      </w:r>
      <w:r w:rsidR="00DE4972" w:rsidRPr="00CC359C">
        <w:t xml:space="preserve"> the strategies around ensuring the appropriate use of antibiotic</w:t>
      </w:r>
      <w:r w:rsidR="006A4254">
        <w:t>s</w:t>
      </w:r>
      <w:r w:rsidR="00DE4972" w:rsidRPr="00CC359C">
        <w:t xml:space="preserve"> and </w:t>
      </w:r>
      <w:r w:rsidR="00032DD7" w:rsidRPr="00CC359C">
        <w:t xml:space="preserve">advised they </w:t>
      </w:r>
      <w:r w:rsidR="00DE4972" w:rsidRPr="00CC359C">
        <w:t>had received training on infection-minimising strategies including hand hygiene, the use of appropriate personal protective equipment</w:t>
      </w:r>
      <w:r w:rsidR="00CF709E" w:rsidRPr="00CC359C">
        <w:t>,</w:t>
      </w:r>
      <w:r w:rsidR="00DE4972" w:rsidRPr="00CC359C">
        <w:t xml:space="preserve"> and outbreak management processes.</w:t>
      </w:r>
      <w:r w:rsidR="00ED5E60" w:rsidRPr="00CC359C">
        <w:t xml:space="preserve"> </w:t>
      </w:r>
      <w:r w:rsidR="00677C1D" w:rsidRPr="00CC359C">
        <w:t>The service environment was observed to be clean</w:t>
      </w:r>
      <w:r w:rsidR="00CF709E" w:rsidRPr="00CC359C">
        <w:t>,</w:t>
      </w:r>
      <w:r w:rsidR="00677C1D" w:rsidRPr="00CC359C">
        <w:t xml:space="preserve"> and </w:t>
      </w:r>
      <w:r w:rsidR="006A4254">
        <w:t xml:space="preserve">staff had </w:t>
      </w:r>
      <w:r w:rsidR="00677C1D" w:rsidRPr="00CC359C">
        <w:t>a</w:t>
      </w:r>
      <w:r w:rsidR="00ED5E60" w:rsidRPr="00CC359C">
        <w:t xml:space="preserve">ccess to hand washing stations </w:t>
      </w:r>
      <w:r w:rsidR="006A4254">
        <w:t xml:space="preserve">and </w:t>
      </w:r>
      <w:r w:rsidR="00ED5E60" w:rsidRPr="00CC359C">
        <w:t>hand sanitiser.</w:t>
      </w:r>
      <w:r w:rsidR="0043115C" w:rsidRPr="008569A7">
        <w:br w:type="page"/>
      </w:r>
    </w:p>
    <w:p w14:paraId="02D56940"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FC045E" w:rsidRPr="00996FAF" w14:paraId="02611E9C" w14:textId="77777777" w:rsidTr="00EE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5033756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612C7A6A"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E63F4" w:rsidRPr="00996FAF" w14:paraId="0FBFDBB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E001F0"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4(3)(a)</w:t>
            </w:r>
          </w:p>
        </w:tc>
        <w:tc>
          <w:tcPr>
            <w:tcW w:w="6351" w:type="dxa"/>
            <w:shd w:val="clear" w:color="auto" w:fill="auto"/>
            <w:vAlign w:val="top"/>
          </w:tcPr>
          <w:p w14:paraId="46B74807"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ach consumer gets safe and effective services and supports for daily living that meet the consumer’s needs, goals and preferences and optimise their independence, health, well-being and quality of life.</w:t>
            </w:r>
          </w:p>
        </w:tc>
        <w:tc>
          <w:tcPr>
            <w:tcW w:w="2122" w:type="dxa"/>
            <w:shd w:val="clear" w:color="auto" w:fill="auto"/>
            <w:vAlign w:val="top"/>
          </w:tcPr>
          <w:p w14:paraId="00531E59" w14:textId="2D6C76B9"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67271807"/>
                <w:placeholder>
                  <w:docPart w:val="CDBB1242CED2490B9267AE5E2E7D3C5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2E1176">
                  <w:rPr>
                    <w:rFonts w:ascii="Arial" w:hAnsi="Arial" w:cs="Arial"/>
                  </w:rPr>
                  <w:t>Compliant</w:t>
                </w:r>
              </w:sdtContent>
            </w:sdt>
          </w:p>
        </w:tc>
      </w:tr>
      <w:tr w:rsidR="00EE63F4" w:rsidRPr="00996FAF" w14:paraId="27C07162"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4E5D4C88"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6C4DDD12"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226DB87" w14:textId="2D1D7363" w:rsidR="00EE63F4" w:rsidRPr="00996FAF" w:rsidRDefault="002B5E82"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132128311"/>
                <w:placeholder>
                  <w:docPart w:val="C7B7921B7577402494C52476E965476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2E1176">
                  <w:rPr>
                    <w:rFonts w:ascii="Arial" w:hAnsi="Arial" w:cs="Arial"/>
                  </w:rPr>
                  <w:t>Compliant</w:t>
                </w:r>
              </w:sdtContent>
            </w:sdt>
          </w:p>
        </w:tc>
      </w:tr>
      <w:tr w:rsidR="00EE63F4" w:rsidRPr="00996FAF" w14:paraId="65B032EB"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CCA7DF2"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4(3)(c)</w:t>
            </w:r>
          </w:p>
        </w:tc>
        <w:tc>
          <w:tcPr>
            <w:tcW w:w="6351" w:type="dxa"/>
            <w:shd w:val="clear" w:color="auto" w:fill="auto"/>
            <w:vAlign w:val="top"/>
          </w:tcPr>
          <w:p w14:paraId="1F4E6004"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assist each consumer to:</w:t>
            </w:r>
          </w:p>
          <w:p w14:paraId="1CC64EA6" w14:textId="77777777" w:rsidR="00EE63F4" w:rsidRPr="00996FAF" w:rsidRDefault="00EE63F4" w:rsidP="00EE63F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participate in their community within and outside the organisation’s service environment; and</w:t>
            </w:r>
          </w:p>
          <w:p w14:paraId="7EC3FDEF" w14:textId="77777777" w:rsidR="00EE63F4" w:rsidRPr="00996FAF" w:rsidRDefault="00EE63F4" w:rsidP="00EE63F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have social and personal relationships; and</w:t>
            </w:r>
          </w:p>
          <w:p w14:paraId="3FF1AC8A" w14:textId="77777777" w:rsidR="00EE63F4" w:rsidRPr="00996FAF" w:rsidRDefault="00EE63F4" w:rsidP="00EE63F4">
            <w:pPr>
              <w:pStyle w:val="ListParagraph"/>
              <w:numPr>
                <w:ilvl w:val="0"/>
                <w:numId w:val="7"/>
              </w:numPr>
              <w:tabs>
                <w:tab w:val="clear" w:pos="357"/>
              </w:tabs>
              <w:spacing w:before="60" w:after="60" w:line="0" w:lineRule="atLeast"/>
              <w:ind w:left="624" w:hanging="624"/>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do the things of interest to them.</w:t>
            </w:r>
          </w:p>
        </w:tc>
        <w:tc>
          <w:tcPr>
            <w:tcW w:w="2122" w:type="dxa"/>
            <w:shd w:val="clear" w:color="auto" w:fill="auto"/>
            <w:vAlign w:val="top"/>
          </w:tcPr>
          <w:p w14:paraId="35750792" w14:textId="6A16EE90"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865279242"/>
                <w:placeholder>
                  <w:docPart w:val="F9B1B2035F5A4346BA9EA124F25F4A1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2E1176">
                  <w:rPr>
                    <w:rFonts w:ascii="Arial" w:hAnsi="Arial" w:cs="Arial"/>
                  </w:rPr>
                  <w:t>Compliant</w:t>
                </w:r>
              </w:sdtContent>
            </w:sdt>
          </w:p>
        </w:tc>
      </w:tr>
      <w:tr w:rsidR="00EE63F4" w:rsidRPr="00996FAF" w14:paraId="49060A08"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39E5B21"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4(3)(d)</w:t>
            </w:r>
          </w:p>
        </w:tc>
        <w:tc>
          <w:tcPr>
            <w:tcW w:w="6351" w:type="dxa"/>
            <w:shd w:val="clear" w:color="auto" w:fill="auto"/>
            <w:vAlign w:val="top"/>
          </w:tcPr>
          <w:p w14:paraId="5D1AE132"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formation about the consumer’s condition, needs and preferences is communicated within the organisation, and with others where responsibility for care is shared.</w:t>
            </w:r>
          </w:p>
        </w:tc>
        <w:tc>
          <w:tcPr>
            <w:tcW w:w="2122" w:type="dxa"/>
            <w:shd w:val="clear" w:color="auto" w:fill="auto"/>
            <w:vAlign w:val="top"/>
          </w:tcPr>
          <w:p w14:paraId="6B3E1DB1" w14:textId="34E1764C" w:rsidR="00EE63F4" w:rsidRPr="00996FAF" w:rsidRDefault="002B5E82" w:rsidP="00EE63F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420017334"/>
                <w:placeholder>
                  <w:docPart w:val="E18E58FCEF9E495B9C04D2140960E69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2E1176">
                  <w:rPr>
                    <w:rFonts w:ascii="Arial" w:hAnsi="Arial" w:cs="Arial"/>
                  </w:rPr>
                  <w:t>Compliant</w:t>
                </w:r>
              </w:sdtContent>
            </w:sdt>
          </w:p>
        </w:tc>
      </w:tr>
      <w:tr w:rsidR="00EE63F4" w:rsidRPr="00996FAF" w14:paraId="19DF147C"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7BBC321"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4(3)(e)</w:t>
            </w:r>
          </w:p>
        </w:tc>
        <w:tc>
          <w:tcPr>
            <w:tcW w:w="6351" w:type="dxa"/>
            <w:shd w:val="clear" w:color="auto" w:fill="auto"/>
            <w:vAlign w:val="top"/>
          </w:tcPr>
          <w:p w14:paraId="493983E2"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imely and appropriate referrals to individuals, other organisations and providers of other care and services.</w:t>
            </w:r>
          </w:p>
        </w:tc>
        <w:tc>
          <w:tcPr>
            <w:tcW w:w="2122" w:type="dxa"/>
            <w:shd w:val="clear" w:color="auto" w:fill="auto"/>
            <w:vAlign w:val="top"/>
          </w:tcPr>
          <w:p w14:paraId="3E854619" w14:textId="75E00B44" w:rsidR="00EE63F4" w:rsidRPr="00996FAF" w:rsidRDefault="002B5E82" w:rsidP="00EE63F4">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98789022"/>
                <w:placeholder>
                  <w:docPart w:val="3E1CC885E70D4C57BE891CC6FE72793C"/>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2E1176">
                  <w:rPr>
                    <w:rFonts w:ascii="Arial" w:hAnsi="Arial" w:cs="Arial"/>
                  </w:rPr>
                  <w:t>Compliant</w:t>
                </w:r>
              </w:sdtContent>
            </w:sdt>
          </w:p>
        </w:tc>
      </w:tr>
      <w:tr w:rsidR="00EE63F4" w:rsidRPr="00996FAF" w14:paraId="1E6A2F29" w14:textId="77777777" w:rsidTr="004A13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E21A600"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4(3)(f)</w:t>
            </w:r>
          </w:p>
        </w:tc>
        <w:tc>
          <w:tcPr>
            <w:tcW w:w="6351" w:type="dxa"/>
            <w:shd w:val="clear" w:color="auto" w:fill="auto"/>
            <w:vAlign w:val="top"/>
          </w:tcPr>
          <w:p w14:paraId="0BEA1662"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here meals are provided, they are varied and of suitable quality and quantity.</w:t>
            </w:r>
          </w:p>
        </w:tc>
        <w:tc>
          <w:tcPr>
            <w:tcW w:w="2122" w:type="dxa"/>
            <w:shd w:val="clear" w:color="auto" w:fill="auto"/>
            <w:vAlign w:val="top"/>
          </w:tcPr>
          <w:p w14:paraId="2E6972E9" w14:textId="3ECEF300" w:rsidR="00EE63F4" w:rsidRPr="00996FAF" w:rsidRDefault="002B5E82"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762529087"/>
                <w:placeholder>
                  <w:docPart w:val="D99B024C9BF14CFFB46CD679D6F2B4C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2E1176">
                  <w:rPr>
                    <w:rFonts w:ascii="Arial" w:hAnsi="Arial" w:cs="Arial"/>
                  </w:rPr>
                  <w:t>Compliant</w:t>
                </w:r>
              </w:sdtContent>
            </w:sdt>
          </w:p>
        </w:tc>
      </w:tr>
      <w:tr w:rsidR="00EE63F4" w:rsidRPr="00996FAF" w14:paraId="16DFB842" w14:textId="77777777" w:rsidTr="004A13B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A9FFB8D"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4(3)(g)</w:t>
            </w:r>
          </w:p>
        </w:tc>
        <w:tc>
          <w:tcPr>
            <w:tcW w:w="6351" w:type="dxa"/>
            <w:shd w:val="clear" w:color="auto" w:fill="auto"/>
            <w:vAlign w:val="top"/>
          </w:tcPr>
          <w:p w14:paraId="16825141" w14:textId="4E386561"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equipment is provided, it is safe, suitable, clean</w:t>
            </w:r>
            <w:r>
              <w:rPr>
                <w:rFonts w:ascii="Arial" w:hAnsi="Arial" w:cs="Arial"/>
              </w:rPr>
              <w:t>,</w:t>
            </w:r>
            <w:r w:rsidRPr="00996FAF">
              <w:rPr>
                <w:rFonts w:ascii="Arial" w:hAnsi="Arial" w:cs="Arial"/>
              </w:rPr>
              <w:t xml:space="preserve"> and well maintained.</w:t>
            </w:r>
          </w:p>
        </w:tc>
        <w:tc>
          <w:tcPr>
            <w:tcW w:w="2122" w:type="dxa"/>
            <w:shd w:val="clear" w:color="auto" w:fill="auto"/>
            <w:vAlign w:val="top"/>
          </w:tcPr>
          <w:p w14:paraId="2073D5D9" w14:textId="545CFB5A"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657367835"/>
                <w:placeholder>
                  <w:docPart w:val="4F18A111330C481596D9D03E7518E45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2E1176">
                  <w:rPr>
                    <w:rFonts w:ascii="Arial" w:hAnsi="Arial" w:cs="Arial"/>
                  </w:rPr>
                  <w:t>Compliant</w:t>
                </w:r>
              </w:sdtContent>
            </w:sdt>
          </w:p>
        </w:tc>
      </w:tr>
    </w:tbl>
    <w:p w14:paraId="1FAC67F6" w14:textId="77777777" w:rsidR="00D87E7C" w:rsidRDefault="00D87E7C" w:rsidP="00D87E7C">
      <w:pPr>
        <w:pStyle w:val="Heading20"/>
      </w:pPr>
      <w:r w:rsidRPr="00996FAF">
        <w:t>Findings</w:t>
      </w:r>
    </w:p>
    <w:p w14:paraId="40CA82E5" w14:textId="65475E8C" w:rsidR="00FC3CF7" w:rsidRPr="00EE3D43" w:rsidRDefault="00FC3CF7" w:rsidP="00CC359C">
      <w:pPr>
        <w:pStyle w:val="NormalArial"/>
      </w:pPr>
      <w:r w:rsidRPr="00EE3D43">
        <w:t xml:space="preserve">Consumers and representatives </w:t>
      </w:r>
      <w:r w:rsidR="006A4254">
        <w:t>said</w:t>
      </w:r>
      <w:r w:rsidRPr="00EE3D43">
        <w:t xml:space="preserve"> services and supports for daily living met their needs, goals</w:t>
      </w:r>
      <w:r w:rsidR="003B576C">
        <w:t>,</w:t>
      </w:r>
      <w:r w:rsidRPr="00EE3D43">
        <w:t xml:space="preserve"> and preferences. Staff demonstrated knowledge of consumers’ needs and preferred activities. Care documentation capture</w:t>
      </w:r>
      <w:r w:rsidR="00925097" w:rsidRPr="00EE3D43">
        <w:t>d</w:t>
      </w:r>
      <w:r w:rsidRPr="00EE3D43">
        <w:t xml:space="preserve"> the consumers’ life story</w:t>
      </w:r>
      <w:r w:rsidR="006A4254">
        <w:t xml:space="preserve">, </w:t>
      </w:r>
      <w:r w:rsidRPr="00EE3D43">
        <w:t>choices, lifestyle likes and dislikes, and provide</w:t>
      </w:r>
      <w:r w:rsidR="00247CEC">
        <w:t>d</w:t>
      </w:r>
      <w:r w:rsidRPr="00EE3D43">
        <w:t xml:space="preserve"> information about </w:t>
      </w:r>
      <w:r w:rsidR="003B576C">
        <w:t xml:space="preserve">the </w:t>
      </w:r>
      <w:r w:rsidRPr="00EE3D43">
        <w:t>support</w:t>
      </w:r>
      <w:r w:rsidR="006A4254">
        <w:t>s</w:t>
      </w:r>
      <w:r w:rsidRPr="00EE3D43">
        <w:t xml:space="preserve"> require</w:t>
      </w:r>
      <w:r w:rsidR="003B576C">
        <w:t>d</w:t>
      </w:r>
      <w:r w:rsidRPr="00EE3D43">
        <w:t xml:space="preserve"> to do the things </w:t>
      </w:r>
      <w:r w:rsidR="006A4254">
        <w:t>consumers</w:t>
      </w:r>
      <w:r w:rsidRPr="00EE3D43">
        <w:t xml:space="preserve"> want</w:t>
      </w:r>
      <w:r w:rsidR="00577F13">
        <w:t>ed</w:t>
      </w:r>
      <w:r w:rsidRPr="00EE3D43">
        <w:t xml:space="preserve"> to do</w:t>
      </w:r>
      <w:r w:rsidR="00F26A78" w:rsidRPr="00EE3D43">
        <w:t>.</w:t>
      </w:r>
    </w:p>
    <w:p w14:paraId="2FF68993" w14:textId="19AB3234" w:rsidR="009F418F" w:rsidRPr="00EE3D43" w:rsidRDefault="00A03B6C" w:rsidP="00CC359C">
      <w:pPr>
        <w:pStyle w:val="NormalArial"/>
        <w:rPr>
          <w:color w:val="auto"/>
          <w:szCs w:val="22"/>
        </w:rPr>
      </w:pPr>
      <w:r w:rsidRPr="00EE3D43">
        <w:t>Consumers said their emotional and spiritual well-being</w:t>
      </w:r>
      <w:r w:rsidR="006A4254">
        <w:t xml:space="preserve"> was promoted</w:t>
      </w:r>
      <w:r w:rsidRPr="00EE3D43">
        <w:t>. Staff describe</w:t>
      </w:r>
      <w:r w:rsidR="009F418F" w:rsidRPr="00EE3D43">
        <w:t>d</w:t>
      </w:r>
      <w:r w:rsidRPr="00EE3D43">
        <w:t xml:space="preserve"> the </w:t>
      </w:r>
      <w:r w:rsidR="006A4254">
        <w:t>how they</w:t>
      </w:r>
      <w:r w:rsidRPr="00EE3D43">
        <w:t xml:space="preserve"> spend</w:t>
      </w:r>
      <w:r w:rsidR="006A4254">
        <w:t xml:space="preserve"> </w:t>
      </w:r>
      <w:r w:rsidRPr="00EE3D43">
        <w:t>one-on-one time with consumers who don’t wish to participate in group activities or stay</w:t>
      </w:r>
      <w:r w:rsidR="0069573D">
        <w:t>ed</w:t>
      </w:r>
      <w:r w:rsidRPr="00EE3D43">
        <w:t xml:space="preserve"> in their room.</w:t>
      </w:r>
      <w:r w:rsidR="009F418F" w:rsidRPr="00EE3D43">
        <w:t xml:space="preserve"> Care documentation outline</w:t>
      </w:r>
      <w:r w:rsidR="006262B3" w:rsidRPr="00EE3D43">
        <w:t>d</w:t>
      </w:r>
      <w:r w:rsidR="009F418F" w:rsidRPr="00EE3D43">
        <w:t xml:space="preserve"> consumers’ emotional and spiritual needs with strategies in place to </w:t>
      </w:r>
      <w:r w:rsidR="006A4254">
        <w:t>ensure</w:t>
      </w:r>
      <w:r w:rsidR="009F418F" w:rsidRPr="00EE3D43">
        <w:t xml:space="preserve"> these needs </w:t>
      </w:r>
      <w:r w:rsidR="006A4254">
        <w:t>were</w:t>
      </w:r>
      <w:r w:rsidR="009F418F" w:rsidRPr="00EE3D43">
        <w:t xml:space="preserve"> met.</w:t>
      </w:r>
    </w:p>
    <w:p w14:paraId="4BE86005" w14:textId="24258A1C" w:rsidR="004B62CA" w:rsidRPr="00EE3D43" w:rsidRDefault="00606CAF" w:rsidP="00CC359C">
      <w:pPr>
        <w:pStyle w:val="NormalArial"/>
      </w:pPr>
      <w:r w:rsidRPr="00EE3D43">
        <w:rPr>
          <w:rFonts w:eastAsia="Fira Sans Light"/>
          <w:szCs w:val="22"/>
        </w:rPr>
        <w:t xml:space="preserve">The activity program </w:t>
      </w:r>
      <w:r w:rsidR="006A4254">
        <w:rPr>
          <w:rFonts w:eastAsia="Fira Sans Light"/>
          <w:szCs w:val="22"/>
        </w:rPr>
        <w:t>contained</w:t>
      </w:r>
      <w:r w:rsidRPr="00EE3D43">
        <w:rPr>
          <w:rFonts w:eastAsia="Fira Sans Light"/>
          <w:szCs w:val="22"/>
        </w:rPr>
        <w:t xml:space="preserve"> a variety of activities for </w:t>
      </w:r>
      <w:r w:rsidR="006A4254">
        <w:rPr>
          <w:rFonts w:eastAsia="Fira Sans Light"/>
          <w:szCs w:val="22"/>
        </w:rPr>
        <w:t xml:space="preserve">consumers of </w:t>
      </w:r>
      <w:r w:rsidRPr="00EE3D43">
        <w:rPr>
          <w:rFonts w:eastAsia="Fira Sans Light"/>
          <w:szCs w:val="22"/>
        </w:rPr>
        <w:t xml:space="preserve">different levels of ability and incorporated activities </w:t>
      </w:r>
      <w:r w:rsidR="00444EA4" w:rsidRPr="00EE3D43">
        <w:rPr>
          <w:rFonts w:eastAsia="Fira Sans Light"/>
          <w:szCs w:val="22"/>
        </w:rPr>
        <w:t>suggested</w:t>
      </w:r>
      <w:r w:rsidRPr="00EE3D43">
        <w:rPr>
          <w:rFonts w:eastAsia="Fira Sans Light"/>
          <w:szCs w:val="22"/>
        </w:rPr>
        <w:t xml:space="preserve"> by consumers</w:t>
      </w:r>
      <w:r w:rsidR="00444EA4" w:rsidRPr="00EE3D43">
        <w:rPr>
          <w:rFonts w:eastAsia="Fira Sans Light"/>
          <w:szCs w:val="22"/>
        </w:rPr>
        <w:t xml:space="preserve">. </w:t>
      </w:r>
      <w:r w:rsidR="004E653F" w:rsidRPr="00EE3D43">
        <w:t xml:space="preserve">Consumers said they </w:t>
      </w:r>
      <w:r w:rsidR="00312820" w:rsidRPr="00EE3D43">
        <w:t>we</w:t>
      </w:r>
      <w:r w:rsidR="004E653F" w:rsidRPr="00EE3D43">
        <w:t>re supported to participate in their community within and outside the service environment as they chose.</w:t>
      </w:r>
      <w:r w:rsidR="00312820" w:rsidRPr="00EE3D43">
        <w:t xml:space="preserve"> Staff described the supports in place for individual consumers to enable them to participate in the wider community and maintain personal relationships</w:t>
      </w:r>
      <w:r w:rsidR="00771BC8" w:rsidRPr="00EE3D43">
        <w:t>.</w:t>
      </w:r>
    </w:p>
    <w:p w14:paraId="25CE5B76" w14:textId="08FE6262" w:rsidR="00771BC8" w:rsidRPr="00EE3D43" w:rsidRDefault="00223473" w:rsidP="00CC359C">
      <w:pPr>
        <w:pStyle w:val="NormalArial"/>
        <w:rPr>
          <w:rFonts w:eastAsia="Fira Sans Light"/>
          <w:szCs w:val="22"/>
        </w:rPr>
      </w:pPr>
      <w:r w:rsidRPr="00EE3D43">
        <w:rPr>
          <w:szCs w:val="22"/>
        </w:rPr>
        <w:t>Consumers said services and support</w:t>
      </w:r>
      <w:r w:rsidR="00117DF3">
        <w:rPr>
          <w:szCs w:val="22"/>
        </w:rPr>
        <w:t>s</w:t>
      </w:r>
      <w:r w:rsidRPr="00EE3D43">
        <w:rPr>
          <w:szCs w:val="22"/>
        </w:rPr>
        <w:t xml:space="preserve"> </w:t>
      </w:r>
      <w:r w:rsidR="00117DF3">
        <w:rPr>
          <w:szCs w:val="22"/>
        </w:rPr>
        <w:t>met their</w:t>
      </w:r>
      <w:r w:rsidRPr="00EE3D43">
        <w:rPr>
          <w:szCs w:val="22"/>
        </w:rPr>
        <w:t xml:space="preserve"> needs and preferences.</w:t>
      </w:r>
      <w:r w:rsidR="00310BC4" w:rsidRPr="00EE3D43">
        <w:rPr>
          <w:szCs w:val="22"/>
        </w:rPr>
        <w:t xml:space="preserve"> Care documentation outline</w:t>
      </w:r>
      <w:r w:rsidR="008F3A01" w:rsidRPr="00EE3D43">
        <w:rPr>
          <w:szCs w:val="22"/>
        </w:rPr>
        <w:t>d</w:t>
      </w:r>
      <w:r w:rsidR="00310BC4" w:rsidRPr="00EE3D43">
        <w:rPr>
          <w:szCs w:val="22"/>
        </w:rPr>
        <w:t xml:space="preserve"> </w:t>
      </w:r>
      <w:r w:rsidR="006449C4">
        <w:rPr>
          <w:szCs w:val="22"/>
        </w:rPr>
        <w:t xml:space="preserve">the </w:t>
      </w:r>
      <w:r w:rsidR="00310BC4" w:rsidRPr="00EE3D43">
        <w:rPr>
          <w:szCs w:val="22"/>
        </w:rPr>
        <w:t>conditions</w:t>
      </w:r>
      <w:r w:rsidR="00117DF3">
        <w:rPr>
          <w:szCs w:val="22"/>
        </w:rPr>
        <w:t>,</w:t>
      </w:r>
      <w:r w:rsidR="00310BC4" w:rsidRPr="00EE3D43">
        <w:rPr>
          <w:szCs w:val="22"/>
        </w:rPr>
        <w:t xml:space="preserve"> needs and preferences</w:t>
      </w:r>
      <w:r w:rsidR="00117DF3">
        <w:rPr>
          <w:szCs w:val="22"/>
        </w:rPr>
        <w:t xml:space="preserve"> for activities of daily living</w:t>
      </w:r>
      <w:r w:rsidR="00FA4D96">
        <w:rPr>
          <w:szCs w:val="22"/>
        </w:rPr>
        <w:t xml:space="preserve">. </w:t>
      </w:r>
      <w:r w:rsidR="00457C6E" w:rsidRPr="00EE3D43">
        <w:rPr>
          <w:szCs w:val="22"/>
        </w:rPr>
        <w:t>S</w:t>
      </w:r>
      <w:r w:rsidR="00457C6E" w:rsidRPr="00EE3D43">
        <w:rPr>
          <w:rFonts w:eastAsia="Fira Sans Light"/>
          <w:szCs w:val="22"/>
        </w:rPr>
        <w:t xml:space="preserve">taff </w:t>
      </w:r>
      <w:r w:rsidR="00117DF3">
        <w:rPr>
          <w:rFonts w:eastAsia="Fira Sans Light"/>
          <w:szCs w:val="22"/>
        </w:rPr>
        <w:t>confirmed</w:t>
      </w:r>
      <w:r w:rsidR="00457C6E" w:rsidRPr="00EE3D43">
        <w:rPr>
          <w:rFonts w:eastAsia="Fira Sans Light"/>
          <w:szCs w:val="22"/>
        </w:rPr>
        <w:t xml:space="preserve"> they </w:t>
      </w:r>
      <w:r w:rsidR="00457C6E" w:rsidRPr="00EE3D43">
        <w:rPr>
          <w:rFonts w:eastAsia="Fira Sans Light"/>
          <w:szCs w:val="22"/>
        </w:rPr>
        <w:lastRenderedPageBreak/>
        <w:t>were informed of any changes to consumers</w:t>
      </w:r>
      <w:r w:rsidR="006449C4">
        <w:rPr>
          <w:rFonts w:eastAsia="Fira Sans Light"/>
          <w:szCs w:val="22"/>
        </w:rPr>
        <w:t>'</w:t>
      </w:r>
      <w:r w:rsidR="00457C6E" w:rsidRPr="00EE3D43">
        <w:rPr>
          <w:rFonts w:eastAsia="Fira Sans Light"/>
          <w:szCs w:val="22"/>
        </w:rPr>
        <w:t xml:space="preserve"> needs via verbal handover, handover sheets</w:t>
      </w:r>
      <w:r w:rsidR="006449C4">
        <w:rPr>
          <w:rFonts w:eastAsia="Fira Sans Light"/>
          <w:szCs w:val="22"/>
        </w:rPr>
        <w:t>,</w:t>
      </w:r>
      <w:r w:rsidR="00457C6E" w:rsidRPr="00EE3D43">
        <w:rPr>
          <w:rFonts w:eastAsia="Fira Sans Light"/>
          <w:szCs w:val="22"/>
        </w:rPr>
        <w:t xml:space="preserve"> and the electronic care </w:t>
      </w:r>
      <w:r w:rsidR="00117DF3">
        <w:rPr>
          <w:rFonts w:eastAsia="Fira Sans Light"/>
          <w:szCs w:val="22"/>
        </w:rPr>
        <w:t>management</w:t>
      </w:r>
      <w:r w:rsidR="00457C6E" w:rsidRPr="00EE3D43">
        <w:rPr>
          <w:rFonts w:eastAsia="Fira Sans Light"/>
          <w:szCs w:val="22"/>
        </w:rPr>
        <w:t xml:space="preserve"> system.</w:t>
      </w:r>
    </w:p>
    <w:p w14:paraId="1A4847C2" w14:textId="313B7612" w:rsidR="0075441A" w:rsidRPr="00EE3D43" w:rsidRDefault="00F5078B" w:rsidP="00CC359C">
      <w:pPr>
        <w:pStyle w:val="NormalArial"/>
      </w:pPr>
      <w:r w:rsidRPr="00EE3D43">
        <w:t xml:space="preserve">Consumers said </w:t>
      </w:r>
      <w:r w:rsidR="00117DF3">
        <w:t>they</w:t>
      </w:r>
      <w:r w:rsidRPr="00EE3D43">
        <w:t xml:space="preserve"> </w:t>
      </w:r>
      <w:r w:rsidR="00117DF3">
        <w:t>were</w:t>
      </w:r>
      <w:r w:rsidRPr="00EE3D43">
        <w:t xml:space="preserve"> referred</w:t>
      </w:r>
      <w:r w:rsidR="00117DF3">
        <w:t xml:space="preserve"> </w:t>
      </w:r>
      <w:r w:rsidRPr="00EE3D43">
        <w:t>to external providers to support their care and service needs. Staff describe</w:t>
      </w:r>
      <w:r w:rsidR="001D6114" w:rsidRPr="00EE3D43">
        <w:t>d</w:t>
      </w:r>
      <w:r w:rsidRPr="00EE3D43">
        <w:t xml:space="preserve"> how consumers </w:t>
      </w:r>
      <w:r w:rsidR="001D6114" w:rsidRPr="00EE3D43">
        <w:t>we</w:t>
      </w:r>
      <w:r w:rsidRPr="00EE3D43">
        <w:t>re referred to other providers of care and services. Care documentation showed the service collaborate</w:t>
      </w:r>
      <w:r w:rsidR="001D6114" w:rsidRPr="00EE3D43">
        <w:t>d</w:t>
      </w:r>
      <w:r w:rsidRPr="00EE3D43">
        <w:t xml:space="preserve"> with external providers</w:t>
      </w:r>
      <w:r w:rsidR="001E5A49" w:rsidRPr="00EE3D43">
        <w:t xml:space="preserve">, including </w:t>
      </w:r>
      <w:r w:rsidR="0016436A" w:rsidRPr="00EE3D43">
        <w:t>allied health and mental health services.</w:t>
      </w:r>
    </w:p>
    <w:p w14:paraId="0A3FC363" w14:textId="463F312F" w:rsidR="00F5078B" w:rsidRPr="00EE3D43" w:rsidRDefault="006274E9" w:rsidP="00CC359C">
      <w:pPr>
        <w:pStyle w:val="NormalArial"/>
        <w:rPr>
          <w:color w:val="auto"/>
          <w:szCs w:val="22"/>
        </w:rPr>
      </w:pPr>
      <w:r w:rsidRPr="00EE3D43">
        <w:t>Consumers said the meals provided</w:t>
      </w:r>
      <w:r w:rsidR="009D5CB1" w:rsidRPr="00EE3D43">
        <w:t xml:space="preserve"> were</w:t>
      </w:r>
      <w:r w:rsidRPr="00EE3D43">
        <w:t xml:space="preserve"> varied and of suitable quality and quantity</w:t>
      </w:r>
      <w:r w:rsidR="00506D25" w:rsidRPr="00EE3D43">
        <w:t xml:space="preserve"> and </w:t>
      </w:r>
      <w:r w:rsidR="00117DF3">
        <w:t xml:space="preserve">alternatives were available if they </w:t>
      </w:r>
      <w:r w:rsidR="00506D25" w:rsidRPr="00EE3D43">
        <w:t xml:space="preserve">were not happy with the </w:t>
      </w:r>
      <w:r w:rsidR="00EE3D43" w:rsidRPr="00EE3D43">
        <w:t>choices</w:t>
      </w:r>
      <w:r w:rsidR="00117DF3">
        <w:t xml:space="preserve">. </w:t>
      </w:r>
      <w:r w:rsidR="00C65A8A" w:rsidRPr="00EE3D43">
        <w:t xml:space="preserve">Staff </w:t>
      </w:r>
      <w:r w:rsidR="00117DF3">
        <w:t>demonstrated knowledge of</w:t>
      </w:r>
      <w:r w:rsidR="00C65A8A" w:rsidRPr="00EE3D43">
        <w:t xml:space="preserve"> individual consumer</w:t>
      </w:r>
      <w:r w:rsidR="00117DF3">
        <w:t>s</w:t>
      </w:r>
      <w:r w:rsidR="00C65A8A" w:rsidRPr="00EE3D43">
        <w:t xml:space="preserve"> dietary needs and preference</w:t>
      </w:r>
      <w:r w:rsidR="00EB6754">
        <w:t xml:space="preserve">, </w:t>
      </w:r>
      <w:r w:rsidR="00C65A8A" w:rsidRPr="00EE3D43">
        <w:t xml:space="preserve">and how changes </w:t>
      </w:r>
      <w:r w:rsidR="007F4001">
        <w:t>wer</w:t>
      </w:r>
      <w:r w:rsidR="00C65A8A" w:rsidRPr="00EE3D43">
        <w:t xml:space="preserve">e communicated. </w:t>
      </w:r>
      <w:r w:rsidR="00117DF3">
        <w:t xml:space="preserve">Dietary documentation </w:t>
      </w:r>
      <w:r w:rsidR="00333E5D" w:rsidRPr="00EE3D43">
        <w:t>contain</w:t>
      </w:r>
      <w:r w:rsidR="00117DF3">
        <w:t>ed</w:t>
      </w:r>
      <w:r w:rsidR="00333E5D" w:rsidRPr="00EE3D43">
        <w:t xml:space="preserve"> </w:t>
      </w:r>
      <w:r w:rsidR="00C65A8A" w:rsidRPr="00EE3D43">
        <w:t xml:space="preserve">details </w:t>
      </w:r>
      <w:r w:rsidR="00333E5D" w:rsidRPr="00EE3D43">
        <w:t xml:space="preserve">about </w:t>
      </w:r>
      <w:r w:rsidR="00C65A8A" w:rsidRPr="00EE3D43">
        <w:t>consumers</w:t>
      </w:r>
      <w:r w:rsidR="00BE2FF2">
        <w:t>'</w:t>
      </w:r>
      <w:r w:rsidR="00C65A8A" w:rsidRPr="00EE3D43">
        <w:t xml:space="preserve"> diets, allergies, likes</w:t>
      </w:r>
      <w:r w:rsidR="00BE2FF2">
        <w:t>,</w:t>
      </w:r>
      <w:r w:rsidR="00C65A8A" w:rsidRPr="00EE3D43">
        <w:t xml:space="preserve"> and dislikes.</w:t>
      </w:r>
    </w:p>
    <w:p w14:paraId="341D13BF" w14:textId="261AB6A1" w:rsidR="002B0C90" w:rsidRPr="00262C0B" w:rsidRDefault="00FA1748" w:rsidP="0036130C">
      <w:pPr>
        <w:pStyle w:val="NormalArial"/>
      </w:pPr>
      <w:r w:rsidRPr="00EE3D43">
        <w:t>Consumers said they fel</w:t>
      </w:r>
      <w:r w:rsidR="00E44D29" w:rsidRPr="00EE3D43">
        <w:t>t</w:t>
      </w:r>
      <w:r w:rsidRPr="00EE3D43">
        <w:t xml:space="preserve"> safe using the provided equipment</w:t>
      </w:r>
      <w:r w:rsidR="00E44D29" w:rsidRPr="00EE3D43">
        <w:t xml:space="preserve">, it was </w:t>
      </w:r>
      <w:r w:rsidRPr="00EE3D43">
        <w:t xml:space="preserve">clean, well maintained, and suitable for </w:t>
      </w:r>
      <w:r w:rsidR="00112CD2" w:rsidRPr="00EE3D43">
        <w:t xml:space="preserve">their </w:t>
      </w:r>
      <w:r w:rsidRPr="00EE3D43">
        <w:t xml:space="preserve">use. </w:t>
      </w:r>
      <w:r w:rsidR="00112CD2" w:rsidRPr="00EE3D43">
        <w:t>S</w:t>
      </w:r>
      <w:r w:rsidRPr="00EE3D43">
        <w:t xml:space="preserve">taff </w:t>
      </w:r>
      <w:r w:rsidR="00112CD2" w:rsidRPr="00EE3D43">
        <w:t>were a</w:t>
      </w:r>
      <w:r w:rsidR="007C3594" w:rsidRPr="00EE3D43">
        <w:t>ware</w:t>
      </w:r>
      <w:r w:rsidRPr="00EE3D43">
        <w:t xml:space="preserve"> of how to report any maintenance issues</w:t>
      </w:r>
      <w:r w:rsidR="00117DF3">
        <w:t xml:space="preserve"> </w:t>
      </w:r>
      <w:r w:rsidR="007C3594" w:rsidRPr="00EE3D43">
        <w:t xml:space="preserve">and advised </w:t>
      </w:r>
      <w:r w:rsidR="00117DF3">
        <w:t>repairs were</w:t>
      </w:r>
      <w:r w:rsidR="007C3594" w:rsidRPr="00EE3D43">
        <w:t xml:space="preserve"> </w:t>
      </w:r>
      <w:r w:rsidRPr="00EE3D43">
        <w:t xml:space="preserve">attended to promptly by maintenance staff. </w:t>
      </w:r>
      <w:r w:rsidR="00117DF3">
        <w:t>E</w:t>
      </w:r>
      <w:r w:rsidR="00E44D29" w:rsidRPr="00EE3D43">
        <w:rPr>
          <w:rFonts w:eastAsia="Fira Sans Light"/>
          <w:szCs w:val="22"/>
        </w:rPr>
        <w:t xml:space="preserve">quipment </w:t>
      </w:r>
      <w:r w:rsidR="00117DF3">
        <w:rPr>
          <w:rFonts w:eastAsia="Fira Sans Light"/>
          <w:szCs w:val="22"/>
        </w:rPr>
        <w:t xml:space="preserve">was readily available and was </w:t>
      </w:r>
      <w:r w:rsidR="004777AC" w:rsidRPr="00EE3D43">
        <w:rPr>
          <w:rFonts w:eastAsia="Fira Sans Light"/>
          <w:szCs w:val="22"/>
        </w:rPr>
        <w:t xml:space="preserve">observed to be </w:t>
      </w:r>
      <w:r w:rsidR="00E44D29" w:rsidRPr="00EE3D43">
        <w:rPr>
          <w:rFonts w:eastAsia="Fira Sans Light"/>
          <w:szCs w:val="22"/>
        </w:rPr>
        <w:t>clean and well-maintained.</w:t>
      </w:r>
      <w:r w:rsidR="002B0C90">
        <w:br w:type="page"/>
      </w:r>
    </w:p>
    <w:p w14:paraId="5A8B55E2"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5</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37"/>
        <w:gridCol w:w="6330"/>
        <w:gridCol w:w="2127"/>
      </w:tblGrid>
      <w:tr w:rsidR="00FC045E" w:rsidRPr="00996FAF" w14:paraId="3EBE30C0" w14:textId="77777777" w:rsidTr="00EE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bottom w:val="single" w:sz="4" w:space="0" w:color="BFBFBF" w:themeColor="background1" w:themeShade="BF"/>
              <w:right w:val="none" w:sz="0" w:space="0" w:color="auto"/>
            </w:tcBorders>
          </w:tcPr>
          <w:p w14:paraId="2E6AB497"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s service environment</w:t>
            </w:r>
          </w:p>
        </w:tc>
        <w:tc>
          <w:tcPr>
            <w:tcW w:w="2127" w:type="dxa"/>
            <w:tcBorders>
              <w:bottom w:val="single" w:sz="4" w:space="0" w:color="BFBFBF" w:themeColor="background1" w:themeShade="BF"/>
            </w:tcBorders>
          </w:tcPr>
          <w:p w14:paraId="4E9ED780"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E63F4" w:rsidRPr="00996FAF" w14:paraId="3A9DC0C7"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1611B21"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5(3)(a)</w:t>
            </w:r>
          </w:p>
        </w:tc>
        <w:tc>
          <w:tcPr>
            <w:tcW w:w="6330" w:type="dxa"/>
            <w:shd w:val="clear" w:color="auto" w:fill="auto"/>
            <w:vAlign w:val="top"/>
          </w:tcPr>
          <w:p w14:paraId="255A919D"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service environment is welcoming and easy to understand, and optimises each consumer’s sense of belonging, independence, interaction and function.</w:t>
            </w:r>
          </w:p>
        </w:tc>
        <w:tc>
          <w:tcPr>
            <w:tcW w:w="2127" w:type="dxa"/>
            <w:shd w:val="clear" w:color="auto" w:fill="auto"/>
            <w:vAlign w:val="top"/>
          </w:tcPr>
          <w:p w14:paraId="1E90F899" w14:textId="49AE1844"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968200749"/>
                <w:placeholder>
                  <w:docPart w:val="B85CD505A44D496CADD3E477CBCBEDB2"/>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8A5B63">
                  <w:rPr>
                    <w:rFonts w:ascii="Arial" w:hAnsi="Arial" w:cs="Arial"/>
                  </w:rPr>
                  <w:t>Compliant</w:t>
                </w:r>
              </w:sdtContent>
            </w:sdt>
          </w:p>
        </w:tc>
      </w:tr>
      <w:tr w:rsidR="00EE63F4" w:rsidRPr="00996FAF" w14:paraId="29BA9A9F"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0F958CD"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5(3)(b)</w:t>
            </w:r>
          </w:p>
        </w:tc>
        <w:tc>
          <w:tcPr>
            <w:tcW w:w="6330" w:type="dxa"/>
            <w:shd w:val="clear" w:color="auto" w:fill="auto"/>
            <w:vAlign w:val="top"/>
          </w:tcPr>
          <w:p w14:paraId="08D08765"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service environment:</w:t>
            </w:r>
          </w:p>
          <w:p w14:paraId="42E6D5C7" w14:textId="4F739D93" w:rsidR="00EE63F4" w:rsidRPr="00996FAF" w:rsidRDefault="00EE63F4" w:rsidP="00EE63F4">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safe, clean, well maintained</w:t>
            </w:r>
            <w:r>
              <w:rPr>
                <w:rFonts w:ascii="Arial" w:hAnsi="Arial" w:cs="Arial"/>
              </w:rPr>
              <w:t>,</w:t>
            </w:r>
            <w:r w:rsidRPr="00996FAF">
              <w:rPr>
                <w:rFonts w:ascii="Arial" w:hAnsi="Arial" w:cs="Arial"/>
              </w:rPr>
              <w:t xml:space="preserve"> and comfortable; and</w:t>
            </w:r>
          </w:p>
          <w:p w14:paraId="2CA413F4" w14:textId="77777777" w:rsidR="00EE63F4" w:rsidRPr="00996FAF" w:rsidRDefault="00EE63F4" w:rsidP="00EE63F4">
            <w:pPr>
              <w:pStyle w:val="ListParagraph"/>
              <w:numPr>
                <w:ilvl w:val="0"/>
                <w:numId w:val="11"/>
              </w:numPr>
              <w:tabs>
                <w:tab w:val="clear" w:pos="357"/>
              </w:tabs>
              <w:spacing w:before="60" w:after="60" w:line="0" w:lineRule="atLeast"/>
              <w:ind w:left="726"/>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nables consumers to move freely, both indoors and outdoors.</w:t>
            </w:r>
          </w:p>
        </w:tc>
        <w:tc>
          <w:tcPr>
            <w:tcW w:w="2127" w:type="dxa"/>
            <w:shd w:val="clear" w:color="auto" w:fill="auto"/>
            <w:vAlign w:val="top"/>
          </w:tcPr>
          <w:p w14:paraId="2D9E3742" w14:textId="61E9A45D" w:rsidR="00EE63F4" w:rsidRPr="00996FAF" w:rsidRDefault="002B5E82"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235347577"/>
                <w:placeholder>
                  <w:docPart w:val="56CC76B97D8544E9B57983FAFDDC0F9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8A5B63">
                  <w:rPr>
                    <w:rFonts w:ascii="Arial" w:hAnsi="Arial" w:cs="Arial"/>
                  </w:rPr>
                  <w:t>Compliant</w:t>
                </w:r>
              </w:sdtContent>
            </w:sdt>
          </w:p>
        </w:tc>
      </w:tr>
      <w:tr w:rsidR="00EE63F4" w:rsidRPr="00996FAF" w14:paraId="7D93FE5C"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6CA8FB7"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5(3)(c)</w:t>
            </w:r>
          </w:p>
        </w:tc>
        <w:tc>
          <w:tcPr>
            <w:tcW w:w="6330" w:type="dxa"/>
            <w:shd w:val="clear" w:color="auto" w:fill="auto"/>
            <w:vAlign w:val="top"/>
          </w:tcPr>
          <w:p w14:paraId="53F84409" w14:textId="0369E31D"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urniture, fittings and equipment are safe, clean, well maintained and suitable for the consumer.</w:t>
            </w:r>
          </w:p>
        </w:tc>
        <w:tc>
          <w:tcPr>
            <w:tcW w:w="2127" w:type="dxa"/>
            <w:shd w:val="clear" w:color="auto" w:fill="auto"/>
            <w:vAlign w:val="top"/>
          </w:tcPr>
          <w:p w14:paraId="7656DE1D" w14:textId="7B38477D" w:rsidR="00EE63F4" w:rsidRPr="00996FAF" w:rsidRDefault="002B5E82" w:rsidP="00EE63F4">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704527399"/>
                <w:placeholder>
                  <w:docPart w:val="F1A2FD3FAEC743318C4FABF21D207B41"/>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8A5B63">
                  <w:rPr>
                    <w:rFonts w:ascii="Arial" w:hAnsi="Arial" w:cs="Arial"/>
                  </w:rPr>
                  <w:t>Compliant</w:t>
                </w:r>
              </w:sdtContent>
            </w:sdt>
          </w:p>
        </w:tc>
      </w:tr>
    </w:tbl>
    <w:p w14:paraId="31920B21" w14:textId="77777777" w:rsidR="002B0C90" w:rsidRDefault="002B0C90" w:rsidP="002B0C90">
      <w:pPr>
        <w:pStyle w:val="Heading20"/>
      </w:pPr>
      <w:r>
        <w:t>Findings</w:t>
      </w:r>
    </w:p>
    <w:p w14:paraId="60EC3D8A" w14:textId="15A3633E" w:rsidR="00061C74" w:rsidRPr="004F1F19" w:rsidRDefault="007A134D" w:rsidP="004F1F19">
      <w:pPr>
        <w:pStyle w:val="NormalArial"/>
      </w:pPr>
      <w:r w:rsidRPr="004F1F19">
        <w:t>Consumers and representatives f</w:t>
      </w:r>
      <w:r w:rsidR="008F615A">
        <w:t>oun</w:t>
      </w:r>
      <w:r w:rsidRPr="004F1F19">
        <w:t>d the service welcoming</w:t>
      </w:r>
      <w:r w:rsidR="00117DF3">
        <w:t xml:space="preserve">, </w:t>
      </w:r>
      <w:r w:rsidRPr="004F1F19">
        <w:t xml:space="preserve">easy to </w:t>
      </w:r>
      <w:r w:rsidR="00055FAD" w:rsidRPr="004F1F19">
        <w:t xml:space="preserve">navigate and </w:t>
      </w:r>
      <w:r w:rsidR="00117DF3">
        <w:t>consumers</w:t>
      </w:r>
      <w:r w:rsidR="00055FAD" w:rsidRPr="004F1F19">
        <w:t xml:space="preserve"> could personalise their rooms, including bringing furniture and possessions of choice</w:t>
      </w:r>
      <w:r w:rsidRPr="004F1F19">
        <w:t>. Staff described how they support consumers to personalise their rooms with furniture, artwork, and bedding to promote a sense of belonging and independence</w:t>
      </w:r>
      <w:r w:rsidR="00354635" w:rsidRPr="004F1F19">
        <w:t xml:space="preserve">. </w:t>
      </w:r>
      <w:r w:rsidR="00AD2F86" w:rsidRPr="004F1F19">
        <w:t xml:space="preserve">Consumers were observed to have access to the central courtyard and gardens, with </w:t>
      </w:r>
      <w:r w:rsidR="00905949" w:rsidRPr="004F1F19">
        <w:t>signage to direct consumers and visitors to different areas of the service.</w:t>
      </w:r>
    </w:p>
    <w:p w14:paraId="3611DC51" w14:textId="3143057B" w:rsidR="00061C74" w:rsidRPr="004F1F19" w:rsidRDefault="00061C74" w:rsidP="004F1F19">
      <w:pPr>
        <w:pStyle w:val="NormalArial"/>
      </w:pPr>
      <w:r w:rsidRPr="004F1F19">
        <w:t>C</w:t>
      </w:r>
      <w:r w:rsidR="00E0102E" w:rsidRPr="004F1F19">
        <w:t>onsumers and representatives report</w:t>
      </w:r>
      <w:r w:rsidRPr="004F1F19">
        <w:t>ed</w:t>
      </w:r>
      <w:r w:rsidR="00E0102E" w:rsidRPr="004F1F19">
        <w:t xml:space="preserve"> the service </w:t>
      </w:r>
      <w:r w:rsidRPr="004F1F19">
        <w:t>wa</w:t>
      </w:r>
      <w:r w:rsidR="00E0102E" w:rsidRPr="004F1F19">
        <w:t xml:space="preserve">s cleaned regularly, and maintenance </w:t>
      </w:r>
      <w:r w:rsidRPr="004F1F19">
        <w:t>wa</w:t>
      </w:r>
      <w:r w:rsidR="00E0102E" w:rsidRPr="004F1F19">
        <w:t>s done quickly.</w:t>
      </w:r>
      <w:r w:rsidR="00A254F6" w:rsidRPr="004F1F19">
        <w:t xml:space="preserve"> </w:t>
      </w:r>
      <w:r w:rsidRPr="004F1F19">
        <w:t>C</w:t>
      </w:r>
      <w:r w:rsidR="00A254F6" w:rsidRPr="004F1F19">
        <w:t xml:space="preserve">onsumers </w:t>
      </w:r>
      <w:r w:rsidRPr="004F1F19">
        <w:t xml:space="preserve">were observed to </w:t>
      </w:r>
      <w:r w:rsidR="00A254F6" w:rsidRPr="004F1F19">
        <w:t>have access to well-maintained garden areas</w:t>
      </w:r>
      <w:r w:rsidRPr="004F1F19">
        <w:t xml:space="preserve">, and staff were observed moving care equipment throughout the service, without impacting the movements of others in the corridors. </w:t>
      </w:r>
      <w:r w:rsidR="00D26217" w:rsidRPr="004F1F19">
        <w:t>Staff explained their daily cleaning regimes and provided cleaning schedules for their areas of responsibility in the service, as well as additional high-frequency touch point cleaning due to COVID-19</w:t>
      </w:r>
      <w:r w:rsidR="00117DF3">
        <w:t>.</w:t>
      </w:r>
    </w:p>
    <w:p w14:paraId="4AC1C6A2" w14:textId="2A6BD0D2" w:rsidR="002B0C90" w:rsidRPr="00262C0B" w:rsidRDefault="00652BCF" w:rsidP="0036130C">
      <w:pPr>
        <w:pStyle w:val="NormalArial"/>
      </w:pPr>
      <w:r w:rsidRPr="004F1F19">
        <w:t xml:space="preserve">Staff said they had access to sufficient, well-maintained equipment needed for consumer care. Consumers said </w:t>
      </w:r>
      <w:r w:rsidR="00F7274A" w:rsidRPr="004F1F19">
        <w:t xml:space="preserve">the </w:t>
      </w:r>
      <w:r w:rsidRPr="004F1F19">
        <w:t xml:space="preserve">equipment was well maintained and clean. Furniture and equipment </w:t>
      </w:r>
      <w:r w:rsidR="00AE5DC2">
        <w:t>we</w:t>
      </w:r>
      <w:r w:rsidRPr="004F1F19">
        <w:t xml:space="preserve">re maintained under a scheduled maintenance plan with specialist contractors in place </w:t>
      </w:r>
      <w:r w:rsidR="00117DF3">
        <w:t>and d</w:t>
      </w:r>
      <w:r w:rsidR="002B19D2" w:rsidRPr="004F1F19">
        <w:t xml:space="preserve">isinfectant wipes were </w:t>
      </w:r>
      <w:r w:rsidR="00117DF3">
        <w:t>available to clean</w:t>
      </w:r>
      <w:r w:rsidR="002B19D2" w:rsidRPr="004F1F19">
        <w:t xml:space="preserve"> shared equipment </w:t>
      </w:r>
      <w:r w:rsidR="00117DF3">
        <w:t>between use</w:t>
      </w:r>
      <w:r w:rsidR="000D2E4F" w:rsidRPr="004F1F19">
        <w:t>.</w:t>
      </w:r>
      <w:r w:rsidR="002B0C90">
        <w:br w:type="page"/>
      </w:r>
    </w:p>
    <w:p w14:paraId="06EDFFEF"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FC045E" w:rsidRPr="00996FAF" w14:paraId="5277151D" w14:textId="77777777" w:rsidTr="00EE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73802772"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1676466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E63F4" w:rsidRPr="00996FAF" w14:paraId="506FEF13"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3D71C883"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6(3)(a)</w:t>
            </w:r>
          </w:p>
        </w:tc>
        <w:tc>
          <w:tcPr>
            <w:tcW w:w="6277" w:type="dxa"/>
            <w:shd w:val="clear" w:color="auto" w:fill="auto"/>
            <w:vAlign w:val="top"/>
          </w:tcPr>
          <w:p w14:paraId="51260E4C"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their family, friends, carers and others are encouraged and supported to provide feedback and make complaints.</w:t>
            </w:r>
          </w:p>
        </w:tc>
        <w:tc>
          <w:tcPr>
            <w:tcW w:w="2127" w:type="dxa"/>
            <w:shd w:val="clear" w:color="auto" w:fill="auto"/>
            <w:vAlign w:val="top"/>
          </w:tcPr>
          <w:p w14:paraId="3BFF691A" w14:textId="29BB1718"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111821943"/>
                <w:placeholder>
                  <w:docPart w:val="047B837A21674975B03061A80C02037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5558B2">
                  <w:rPr>
                    <w:rFonts w:ascii="Arial" w:hAnsi="Arial" w:cs="Arial"/>
                  </w:rPr>
                  <w:t>Compliant</w:t>
                </w:r>
              </w:sdtContent>
            </w:sdt>
          </w:p>
        </w:tc>
      </w:tr>
      <w:tr w:rsidR="00EE63F4" w:rsidRPr="00996FAF" w14:paraId="10A3124E"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71338391"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6(3)(b)</w:t>
            </w:r>
          </w:p>
        </w:tc>
        <w:tc>
          <w:tcPr>
            <w:tcW w:w="6277" w:type="dxa"/>
            <w:shd w:val="clear" w:color="auto" w:fill="auto"/>
            <w:vAlign w:val="top"/>
          </w:tcPr>
          <w:p w14:paraId="604B3F72"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Consumers are made aware of and have access to advocates, language services and other methods for raising and resolving complaints.</w:t>
            </w:r>
          </w:p>
        </w:tc>
        <w:tc>
          <w:tcPr>
            <w:tcW w:w="2127" w:type="dxa"/>
            <w:shd w:val="clear" w:color="auto" w:fill="auto"/>
            <w:vAlign w:val="top"/>
          </w:tcPr>
          <w:p w14:paraId="41CDD64D" w14:textId="2CAB8470" w:rsidR="00EE63F4" w:rsidRPr="00996FAF" w:rsidRDefault="002B5E82"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245581737"/>
                <w:placeholder>
                  <w:docPart w:val="DEBFD08813194702B87B062B8F7AC1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5558B2">
                  <w:rPr>
                    <w:rFonts w:ascii="Arial" w:hAnsi="Arial" w:cs="Arial"/>
                  </w:rPr>
                  <w:t>Compliant</w:t>
                </w:r>
              </w:sdtContent>
            </w:sdt>
          </w:p>
        </w:tc>
      </w:tr>
      <w:tr w:rsidR="00EE63F4" w:rsidRPr="00996FAF" w14:paraId="1E0F743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B01F501"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6(3)(c)</w:t>
            </w:r>
          </w:p>
        </w:tc>
        <w:tc>
          <w:tcPr>
            <w:tcW w:w="6277" w:type="dxa"/>
            <w:shd w:val="clear" w:color="auto" w:fill="auto"/>
            <w:vAlign w:val="top"/>
          </w:tcPr>
          <w:p w14:paraId="752109D1"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ppropriate action is taken in response to complaints and an open disclosure process is used when things go wrong.</w:t>
            </w:r>
          </w:p>
        </w:tc>
        <w:tc>
          <w:tcPr>
            <w:tcW w:w="2127" w:type="dxa"/>
            <w:shd w:val="clear" w:color="auto" w:fill="auto"/>
            <w:vAlign w:val="top"/>
          </w:tcPr>
          <w:p w14:paraId="0F828AB1" w14:textId="5F49609B"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9179571"/>
                <w:placeholder>
                  <w:docPart w:val="2E0DD34EC3274A45832B60C6CDBAFB5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5558B2">
                  <w:rPr>
                    <w:rFonts w:ascii="Arial" w:hAnsi="Arial" w:cs="Arial"/>
                  </w:rPr>
                  <w:t>Compliant</w:t>
                </w:r>
              </w:sdtContent>
            </w:sdt>
          </w:p>
        </w:tc>
      </w:tr>
      <w:tr w:rsidR="00EE63F4" w:rsidRPr="00996FAF" w14:paraId="4DFD8F74" w14:textId="77777777" w:rsidTr="003574D0">
        <w:trPr>
          <w:cnfStyle w:val="000000010000" w:firstRow="0" w:lastRow="0" w:firstColumn="0" w:lastColumn="0" w:oddVBand="0" w:evenVBand="0" w:oddHBand="0" w:evenHBand="1"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1E9C8CE"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10C95F7B"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1860A097" w14:textId="2F759C80" w:rsidR="00EE63F4" w:rsidRPr="00996FAF" w:rsidRDefault="002B5E82" w:rsidP="00EE63F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883554229"/>
                <w:placeholder>
                  <w:docPart w:val="86AE2BEFCD86496DBFA522400BF4230E"/>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5558B2">
                  <w:rPr>
                    <w:rFonts w:ascii="Arial" w:hAnsi="Arial" w:cs="Arial"/>
                  </w:rPr>
                  <w:t>Compliant</w:t>
                </w:r>
              </w:sdtContent>
            </w:sdt>
          </w:p>
        </w:tc>
      </w:tr>
    </w:tbl>
    <w:p w14:paraId="137543BD" w14:textId="77777777" w:rsidR="00D87E7C" w:rsidRDefault="00D87E7C" w:rsidP="00D87E7C">
      <w:pPr>
        <w:pStyle w:val="Heading20"/>
      </w:pPr>
      <w:r w:rsidRPr="00996FAF">
        <w:t>Findings</w:t>
      </w:r>
    </w:p>
    <w:p w14:paraId="12ADA4E0" w14:textId="3A8504CE" w:rsidR="00FD76D7" w:rsidRDefault="00D955B8" w:rsidP="004F1F19">
      <w:pPr>
        <w:pStyle w:val="NormalArial"/>
      </w:pPr>
      <w:r w:rsidRPr="00FD76D7">
        <w:t xml:space="preserve">Consumers and representatives advised they were aware of the feedback and complaints mechanisms available and felt comfortable </w:t>
      </w:r>
      <w:r w:rsidR="009C79BA">
        <w:t>providing</w:t>
      </w:r>
      <w:r w:rsidRPr="00FD76D7">
        <w:t xml:space="preserve"> feedback or mak</w:t>
      </w:r>
      <w:r w:rsidR="004744B6">
        <w:t>ing</w:t>
      </w:r>
      <w:r w:rsidRPr="00FD76D7">
        <w:t xml:space="preserve"> a complaint. </w:t>
      </w:r>
      <w:r w:rsidR="00B80B4D" w:rsidRPr="00FD76D7">
        <w:t xml:space="preserve">Staff described the feedback and complaint </w:t>
      </w:r>
      <w:r w:rsidR="00AB7FE1">
        <w:t>processes</w:t>
      </w:r>
      <w:r w:rsidR="00B80B4D" w:rsidRPr="00FD76D7">
        <w:t xml:space="preserve"> and how </w:t>
      </w:r>
      <w:r w:rsidR="00F04E5B">
        <w:t xml:space="preserve">those wishing to </w:t>
      </w:r>
      <w:r w:rsidR="00B80B4D" w:rsidRPr="00FD76D7">
        <w:t>make complaints both informally and formally</w:t>
      </w:r>
      <w:r w:rsidR="00F04E5B">
        <w:t xml:space="preserve"> were supported</w:t>
      </w:r>
      <w:r w:rsidR="00B80B4D" w:rsidRPr="00FD76D7">
        <w:t xml:space="preserve">. </w:t>
      </w:r>
      <w:r w:rsidR="00F04E5B">
        <w:t xml:space="preserve">Posters were displayed inviting feedback and advising of complaint avenues including through the observed feedback </w:t>
      </w:r>
      <w:r w:rsidR="00B80B4D" w:rsidRPr="00FD76D7">
        <w:t>forms and lodgement boxes.</w:t>
      </w:r>
    </w:p>
    <w:p w14:paraId="04AE6DBF" w14:textId="5B8AD6D0" w:rsidR="007119E6" w:rsidRDefault="007119E6" w:rsidP="004F1F19">
      <w:pPr>
        <w:pStyle w:val="NormalArial"/>
        <w:rPr>
          <w:color w:val="auto"/>
          <w:szCs w:val="22"/>
        </w:rPr>
      </w:pPr>
      <w:r w:rsidRPr="00F26B17">
        <w:rPr>
          <w:color w:val="auto"/>
          <w:szCs w:val="22"/>
        </w:rPr>
        <w:t xml:space="preserve">Consumers and representatives </w:t>
      </w:r>
      <w:r w:rsidR="00F04E5B">
        <w:rPr>
          <w:color w:val="auto"/>
          <w:szCs w:val="22"/>
        </w:rPr>
        <w:t xml:space="preserve">knew how to </w:t>
      </w:r>
      <w:r w:rsidRPr="00F26B17">
        <w:rPr>
          <w:color w:val="auto"/>
          <w:szCs w:val="22"/>
        </w:rPr>
        <w:t xml:space="preserve">access advocacy services </w:t>
      </w:r>
      <w:r w:rsidR="00F04E5B">
        <w:rPr>
          <w:color w:val="auto"/>
          <w:szCs w:val="22"/>
        </w:rPr>
        <w:t>or</w:t>
      </w:r>
      <w:r w:rsidRPr="00F26B17">
        <w:rPr>
          <w:color w:val="auto"/>
          <w:szCs w:val="22"/>
        </w:rPr>
        <w:t xml:space="preserve"> other methods for raising and resolving complaints. Staff described </w:t>
      </w:r>
      <w:r w:rsidR="00F04E5B">
        <w:rPr>
          <w:color w:val="auto"/>
          <w:szCs w:val="22"/>
        </w:rPr>
        <w:t>various ways information about</w:t>
      </w:r>
      <w:r w:rsidRPr="00F26B17">
        <w:rPr>
          <w:color w:val="auto"/>
          <w:szCs w:val="22"/>
        </w:rPr>
        <w:t xml:space="preserve"> advocacy services, language services</w:t>
      </w:r>
      <w:r w:rsidR="004744B6" w:rsidRPr="00F26B17">
        <w:rPr>
          <w:color w:val="auto"/>
          <w:szCs w:val="22"/>
        </w:rPr>
        <w:t>,</w:t>
      </w:r>
      <w:r w:rsidRPr="00F26B17">
        <w:rPr>
          <w:color w:val="auto"/>
          <w:szCs w:val="22"/>
        </w:rPr>
        <w:t xml:space="preserve"> and external complaints service</w:t>
      </w:r>
      <w:r w:rsidR="00F04E5B">
        <w:rPr>
          <w:color w:val="auto"/>
          <w:szCs w:val="22"/>
        </w:rPr>
        <w:t>s was provided to consumers</w:t>
      </w:r>
      <w:r w:rsidRPr="00F26B17">
        <w:rPr>
          <w:color w:val="auto"/>
          <w:szCs w:val="22"/>
        </w:rPr>
        <w:t>.</w:t>
      </w:r>
      <w:r w:rsidR="00A51977" w:rsidRPr="00F26B17">
        <w:rPr>
          <w:color w:val="auto"/>
          <w:szCs w:val="22"/>
        </w:rPr>
        <w:t xml:space="preserve"> Policies and procedures included information about advocacy, language</w:t>
      </w:r>
      <w:r w:rsidR="00B451EB" w:rsidRPr="00F26B17">
        <w:rPr>
          <w:color w:val="auto"/>
          <w:szCs w:val="22"/>
        </w:rPr>
        <w:t>,</w:t>
      </w:r>
      <w:r w:rsidR="00A51977" w:rsidRPr="00F26B17">
        <w:rPr>
          <w:color w:val="auto"/>
          <w:szCs w:val="22"/>
        </w:rPr>
        <w:t xml:space="preserve"> and external complaints </w:t>
      </w:r>
      <w:r w:rsidR="00F04E5B">
        <w:rPr>
          <w:color w:val="auto"/>
          <w:szCs w:val="22"/>
        </w:rPr>
        <w:t>services</w:t>
      </w:r>
      <w:r w:rsidR="00A51977" w:rsidRPr="00F26B17">
        <w:rPr>
          <w:color w:val="auto"/>
          <w:szCs w:val="22"/>
        </w:rPr>
        <w:t xml:space="preserve"> </w:t>
      </w:r>
      <w:r w:rsidR="00ED7DC1" w:rsidRPr="00F26B17">
        <w:rPr>
          <w:color w:val="auto"/>
          <w:szCs w:val="22"/>
        </w:rPr>
        <w:t>and w</w:t>
      </w:r>
      <w:r w:rsidR="00AC4521" w:rsidRPr="00F26B17">
        <w:rPr>
          <w:color w:val="auto"/>
          <w:szCs w:val="22"/>
        </w:rPr>
        <w:t>ere</w:t>
      </w:r>
      <w:r w:rsidR="00A51977" w:rsidRPr="00F26B17">
        <w:rPr>
          <w:color w:val="auto"/>
          <w:szCs w:val="22"/>
        </w:rPr>
        <w:t xml:space="preserve"> provided to consumers and representatives</w:t>
      </w:r>
      <w:r w:rsidR="00ED7DC1" w:rsidRPr="00F26B17">
        <w:rPr>
          <w:color w:val="auto"/>
          <w:szCs w:val="22"/>
        </w:rPr>
        <w:t>.</w:t>
      </w:r>
    </w:p>
    <w:p w14:paraId="72B25C72" w14:textId="549FB50B" w:rsidR="00FD7288" w:rsidRPr="000F4E12" w:rsidRDefault="00E23915" w:rsidP="004F1F19">
      <w:pPr>
        <w:pStyle w:val="NormalArial"/>
        <w:rPr>
          <w:szCs w:val="22"/>
        </w:rPr>
      </w:pPr>
      <w:r w:rsidRPr="000F4E12">
        <w:rPr>
          <w:szCs w:val="22"/>
        </w:rPr>
        <w:t xml:space="preserve">Consumers and representatives </w:t>
      </w:r>
      <w:r w:rsidR="002710BA" w:rsidRPr="000F4E12">
        <w:rPr>
          <w:szCs w:val="22"/>
        </w:rPr>
        <w:t>felt</w:t>
      </w:r>
      <w:r w:rsidR="001C5EF2" w:rsidRPr="000F4E12">
        <w:rPr>
          <w:szCs w:val="22"/>
        </w:rPr>
        <w:t xml:space="preserve"> </w:t>
      </w:r>
      <w:r w:rsidRPr="000F4E12">
        <w:rPr>
          <w:szCs w:val="22"/>
        </w:rPr>
        <w:t>appropriate action</w:t>
      </w:r>
      <w:r w:rsidR="00F04E5B">
        <w:rPr>
          <w:szCs w:val="22"/>
        </w:rPr>
        <w:t xml:space="preserve"> had been taken in response to their complaint</w:t>
      </w:r>
      <w:r w:rsidRPr="000F4E12">
        <w:rPr>
          <w:szCs w:val="22"/>
        </w:rPr>
        <w:t>.</w:t>
      </w:r>
      <w:r w:rsidR="00FD7288" w:rsidRPr="000F4E12">
        <w:rPr>
          <w:szCs w:val="22"/>
        </w:rPr>
        <w:t xml:space="preserve"> Management stated during complaints processes open discussions </w:t>
      </w:r>
      <w:r w:rsidR="008D1CBC" w:rsidRPr="000F4E12">
        <w:rPr>
          <w:szCs w:val="22"/>
        </w:rPr>
        <w:t>we</w:t>
      </w:r>
      <w:r w:rsidR="00FD7288" w:rsidRPr="000F4E12">
        <w:rPr>
          <w:szCs w:val="22"/>
        </w:rPr>
        <w:t>re held</w:t>
      </w:r>
      <w:r w:rsidR="00F04E5B">
        <w:rPr>
          <w:szCs w:val="22"/>
        </w:rPr>
        <w:t xml:space="preserve">, </w:t>
      </w:r>
      <w:r w:rsidR="00FD7288" w:rsidRPr="000F4E12">
        <w:rPr>
          <w:szCs w:val="22"/>
        </w:rPr>
        <w:t>an apology</w:t>
      </w:r>
      <w:r w:rsidR="005C13D2" w:rsidRPr="000F4E12">
        <w:rPr>
          <w:szCs w:val="22"/>
        </w:rPr>
        <w:t xml:space="preserve"> </w:t>
      </w:r>
      <w:r w:rsidR="002868F6" w:rsidRPr="000F4E12">
        <w:rPr>
          <w:szCs w:val="22"/>
        </w:rPr>
        <w:t xml:space="preserve">was </w:t>
      </w:r>
      <w:r w:rsidR="005C13D2" w:rsidRPr="000F4E12">
        <w:rPr>
          <w:szCs w:val="22"/>
        </w:rPr>
        <w:t>offered</w:t>
      </w:r>
      <w:r w:rsidR="00FD7288" w:rsidRPr="000F4E12">
        <w:rPr>
          <w:szCs w:val="22"/>
        </w:rPr>
        <w:t xml:space="preserve">, </w:t>
      </w:r>
      <w:r w:rsidR="00F04E5B">
        <w:rPr>
          <w:szCs w:val="22"/>
        </w:rPr>
        <w:t>and</w:t>
      </w:r>
      <w:r w:rsidR="00FD7288" w:rsidRPr="000F4E12">
        <w:rPr>
          <w:szCs w:val="22"/>
        </w:rPr>
        <w:t xml:space="preserve"> steps </w:t>
      </w:r>
      <w:r w:rsidR="00F04E5B">
        <w:rPr>
          <w:szCs w:val="22"/>
        </w:rPr>
        <w:t>identified to</w:t>
      </w:r>
      <w:r w:rsidR="00FD7288" w:rsidRPr="000F4E12">
        <w:rPr>
          <w:szCs w:val="22"/>
        </w:rPr>
        <w:t xml:space="preserve"> prevent </w:t>
      </w:r>
      <w:r w:rsidR="0095125A">
        <w:rPr>
          <w:szCs w:val="22"/>
        </w:rPr>
        <w:t xml:space="preserve">a </w:t>
      </w:r>
      <w:r w:rsidR="00FD7288" w:rsidRPr="000F4E12">
        <w:rPr>
          <w:szCs w:val="22"/>
        </w:rPr>
        <w:t>recurrence.</w:t>
      </w:r>
      <w:r w:rsidR="00AD735E" w:rsidRPr="000F4E12">
        <w:rPr>
          <w:szCs w:val="22"/>
        </w:rPr>
        <w:t xml:space="preserve"> </w:t>
      </w:r>
      <w:r w:rsidR="00F04E5B">
        <w:rPr>
          <w:szCs w:val="22"/>
        </w:rPr>
        <w:t>P</w:t>
      </w:r>
      <w:r w:rsidR="00AD735E" w:rsidRPr="000F4E12">
        <w:t>olic</w:t>
      </w:r>
      <w:r w:rsidR="00F04E5B">
        <w:t xml:space="preserve">ies and an </w:t>
      </w:r>
      <w:r w:rsidR="00AD735E" w:rsidRPr="000F4E12">
        <w:t xml:space="preserve">open disclosure framework </w:t>
      </w:r>
      <w:r w:rsidR="00F04E5B">
        <w:t>guided staff on steps to follow upon receipt of a complaint</w:t>
      </w:r>
      <w:r w:rsidR="000F4E12" w:rsidRPr="000F4E12">
        <w:t>.</w:t>
      </w:r>
    </w:p>
    <w:p w14:paraId="6B87884B" w14:textId="45421B94" w:rsidR="001F5810" w:rsidRDefault="008B65C2" w:rsidP="001F5810">
      <w:pPr>
        <w:pStyle w:val="NormalArial"/>
      </w:pPr>
      <w:r w:rsidRPr="007F6011">
        <w:t>Consumers and representatives felt the</w:t>
      </w:r>
      <w:r w:rsidR="00F04E5B">
        <w:t>ir</w:t>
      </w:r>
      <w:r w:rsidRPr="007F6011">
        <w:t xml:space="preserve"> feedback </w:t>
      </w:r>
      <w:r w:rsidR="00F04E5B">
        <w:t>was</w:t>
      </w:r>
      <w:r w:rsidRPr="007F6011">
        <w:t xml:space="preserve"> used to improve the quality of care and services. </w:t>
      </w:r>
      <w:r w:rsidR="00A872CF">
        <w:t>M</w:t>
      </w:r>
      <w:r w:rsidR="00A872CF" w:rsidRPr="007F6011">
        <w:t xml:space="preserve">anagement </w:t>
      </w:r>
      <w:r w:rsidR="00F04E5B">
        <w:t>described how</w:t>
      </w:r>
      <w:r w:rsidR="00604CB1">
        <w:t xml:space="preserve"> </w:t>
      </w:r>
      <w:r w:rsidR="008D67F1">
        <w:t>consumer suggestion</w:t>
      </w:r>
      <w:r w:rsidR="00B62008">
        <w:t>s to increas</w:t>
      </w:r>
      <w:r w:rsidR="00604CB1">
        <w:t>e</w:t>
      </w:r>
      <w:r w:rsidR="00465DD9">
        <w:t xml:space="preserve"> </w:t>
      </w:r>
      <w:r w:rsidR="00F04E5B">
        <w:t xml:space="preserve">their </w:t>
      </w:r>
      <w:r w:rsidR="00465DD9">
        <w:t xml:space="preserve">awareness of activities, </w:t>
      </w:r>
      <w:r w:rsidR="00F04E5B">
        <w:t>had been adopted and evaluation of the improvements confirmed in increased consumer participation in activities</w:t>
      </w:r>
      <w:r w:rsidR="006D0A4A">
        <w:t>.</w:t>
      </w:r>
      <w:r w:rsidR="001F5810">
        <w:br w:type="page"/>
      </w:r>
    </w:p>
    <w:p w14:paraId="66FB52A9" w14:textId="1428C975" w:rsidR="00FC045E" w:rsidRPr="00996FAF" w:rsidRDefault="00FC045E" w:rsidP="00545E7F">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FC045E" w:rsidRPr="00996FAF" w14:paraId="6F992C75" w14:textId="77777777" w:rsidTr="00EE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529F06AB"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39CFAFD4"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E63F4" w:rsidRPr="00996FAF" w14:paraId="0FA560B5"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24B798A"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48298D9"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212E7E06" w14:textId="4AAA91E4"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38637531"/>
                <w:placeholder>
                  <w:docPart w:val="4292E2BC06F346BA9C35D5E512632283"/>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D0225E">
                  <w:rPr>
                    <w:rFonts w:ascii="Arial" w:hAnsi="Arial" w:cs="Arial"/>
                  </w:rPr>
                  <w:t>Compliant</w:t>
                </w:r>
              </w:sdtContent>
            </w:sdt>
          </w:p>
        </w:tc>
      </w:tr>
      <w:tr w:rsidR="00EE63F4" w:rsidRPr="00996FAF" w14:paraId="559FC605"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567BBFE4"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7(3)(b)</w:t>
            </w:r>
          </w:p>
        </w:tc>
        <w:tc>
          <w:tcPr>
            <w:tcW w:w="6321" w:type="dxa"/>
            <w:shd w:val="clear" w:color="auto" w:fill="auto"/>
            <w:vAlign w:val="top"/>
          </w:tcPr>
          <w:p w14:paraId="647D7A3F"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Workforce interactions with consumers are kind, caring and respectful of each consumer’s identity, culture and diversity.</w:t>
            </w:r>
          </w:p>
        </w:tc>
        <w:tc>
          <w:tcPr>
            <w:tcW w:w="2124" w:type="dxa"/>
            <w:shd w:val="clear" w:color="auto" w:fill="auto"/>
            <w:vAlign w:val="top"/>
          </w:tcPr>
          <w:p w14:paraId="3CC7BCB8" w14:textId="5CAF7E44" w:rsidR="00EE63F4" w:rsidRPr="00996FAF" w:rsidRDefault="002B5E82"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172556016"/>
                <w:placeholder>
                  <w:docPart w:val="A2DDFF42E0104F4C9062B120CA5523F0"/>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D0225E">
                  <w:rPr>
                    <w:rFonts w:ascii="Arial" w:hAnsi="Arial" w:cs="Arial"/>
                  </w:rPr>
                  <w:t>Compliant</w:t>
                </w:r>
              </w:sdtContent>
            </w:sdt>
          </w:p>
        </w:tc>
      </w:tr>
      <w:tr w:rsidR="00EE63F4" w:rsidRPr="00996FAF" w14:paraId="3C411E1F"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6D7C8C39"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7(3)(c)</w:t>
            </w:r>
          </w:p>
        </w:tc>
        <w:tc>
          <w:tcPr>
            <w:tcW w:w="6321" w:type="dxa"/>
            <w:shd w:val="clear" w:color="auto" w:fill="auto"/>
            <w:vAlign w:val="top"/>
          </w:tcPr>
          <w:p w14:paraId="5E1C61D0"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competent and the members of the workforce have the qualifications and knowledge to effectively perform their roles.</w:t>
            </w:r>
          </w:p>
        </w:tc>
        <w:tc>
          <w:tcPr>
            <w:tcW w:w="2124" w:type="dxa"/>
            <w:shd w:val="clear" w:color="auto" w:fill="auto"/>
            <w:vAlign w:val="top"/>
          </w:tcPr>
          <w:p w14:paraId="01E15331" w14:textId="05BE0A05"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2110567770"/>
                <w:placeholder>
                  <w:docPart w:val="A7222859481C432AB6EE9042188D61E9"/>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D0225E">
                  <w:rPr>
                    <w:rFonts w:ascii="Arial" w:hAnsi="Arial" w:cs="Arial"/>
                  </w:rPr>
                  <w:t>Compliant</w:t>
                </w:r>
              </w:sdtContent>
            </w:sdt>
          </w:p>
        </w:tc>
      </w:tr>
      <w:tr w:rsidR="00EE63F4" w:rsidRPr="00996FAF" w14:paraId="689799D6"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292D6242"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4D1F4409"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4381E0BD" w14:textId="70E0A45F" w:rsidR="00EE63F4" w:rsidRPr="00996FAF" w:rsidRDefault="002B5E82" w:rsidP="00EE63F4">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159080443"/>
                <w:placeholder>
                  <w:docPart w:val="2A8315F018F5428BA6342D0154D44F5A"/>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D0225E">
                  <w:rPr>
                    <w:rFonts w:ascii="Arial" w:hAnsi="Arial" w:cs="Arial"/>
                  </w:rPr>
                  <w:t>Compliant</w:t>
                </w:r>
              </w:sdtContent>
            </w:sdt>
          </w:p>
        </w:tc>
      </w:tr>
      <w:tr w:rsidR="00EE63F4" w:rsidRPr="00996FAF" w14:paraId="696B42E0" w14:textId="77777777" w:rsidTr="003574D0">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1AF58528"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7(3)(e)</w:t>
            </w:r>
          </w:p>
        </w:tc>
        <w:tc>
          <w:tcPr>
            <w:tcW w:w="6321" w:type="dxa"/>
            <w:shd w:val="clear" w:color="auto" w:fill="auto"/>
            <w:vAlign w:val="top"/>
          </w:tcPr>
          <w:p w14:paraId="5801FDE9"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r assessment, monitoring and review of the performance of each member of the workforce is undertaken.</w:t>
            </w:r>
          </w:p>
        </w:tc>
        <w:tc>
          <w:tcPr>
            <w:tcW w:w="2124" w:type="dxa"/>
            <w:shd w:val="clear" w:color="auto" w:fill="auto"/>
            <w:vAlign w:val="top"/>
          </w:tcPr>
          <w:p w14:paraId="5F76BE31" w14:textId="4875EA4E" w:rsidR="00EE63F4" w:rsidRPr="00996FAF" w:rsidRDefault="002B5E82" w:rsidP="00EE63F4">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948500905"/>
                <w:placeholder>
                  <w:docPart w:val="6DCA72605C884179BDC6D67A0A67A36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D0225E">
                  <w:rPr>
                    <w:rFonts w:ascii="Arial" w:hAnsi="Arial" w:cs="Arial"/>
                  </w:rPr>
                  <w:t>Compliant</w:t>
                </w:r>
              </w:sdtContent>
            </w:sdt>
          </w:p>
        </w:tc>
      </w:tr>
    </w:tbl>
    <w:p w14:paraId="52F18CDA" w14:textId="77777777" w:rsidR="002B0C90" w:rsidRDefault="002B0C90" w:rsidP="00CF51B1">
      <w:pPr>
        <w:pStyle w:val="Heading20"/>
      </w:pPr>
      <w:r>
        <w:t>Findings</w:t>
      </w:r>
    </w:p>
    <w:p w14:paraId="499484C5" w14:textId="224841D6" w:rsidR="009F596E" w:rsidRPr="00D63DE4" w:rsidRDefault="00CF6CBD" w:rsidP="000619DC">
      <w:pPr>
        <w:pStyle w:val="NormalArial"/>
      </w:pPr>
      <w:r w:rsidRPr="00D63DE4">
        <w:t>Consumers</w:t>
      </w:r>
      <w:r w:rsidR="008028B6" w:rsidRPr="00D63DE4">
        <w:t xml:space="preserve"> and </w:t>
      </w:r>
      <w:r w:rsidRPr="00D63DE4">
        <w:t xml:space="preserve">representatives </w:t>
      </w:r>
      <w:r w:rsidR="00F20F4E" w:rsidRPr="00D63DE4">
        <w:t xml:space="preserve">said </w:t>
      </w:r>
      <w:r w:rsidR="00F04E5B">
        <w:t>staff</w:t>
      </w:r>
      <w:r w:rsidRPr="00D63DE4">
        <w:t xml:space="preserve"> respon</w:t>
      </w:r>
      <w:r w:rsidR="00F04E5B">
        <w:t>d</w:t>
      </w:r>
      <w:r w:rsidRPr="00D63DE4">
        <w:t xml:space="preserve"> to consumer requests for assistance </w:t>
      </w:r>
      <w:r w:rsidR="0082272B">
        <w:t xml:space="preserve">promptly </w:t>
      </w:r>
      <w:r w:rsidRPr="00D63DE4">
        <w:t xml:space="preserve">and </w:t>
      </w:r>
      <w:r w:rsidR="0082272B">
        <w:t xml:space="preserve">gave positive feedback on the </w:t>
      </w:r>
      <w:r w:rsidRPr="00D63DE4">
        <w:t>quality of care provided</w:t>
      </w:r>
      <w:r w:rsidR="00D829CD" w:rsidRPr="00D63DE4">
        <w:t xml:space="preserve">. </w:t>
      </w:r>
      <w:r w:rsidR="00DC38D7" w:rsidRPr="00D63DE4">
        <w:t xml:space="preserve">Staff </w:t>
      </w:r>
      <w:r w:rsidR="001406CF" w:rsidRPr="00D63DE4">
        <w:t xml:space="preserve">stated </w:t>
      </w:r>
      <w:r w:rsidR="00DC38D7" w:rsidRPr="00D63DE4">
        <w:t xml:space="preserve">there </w:t>
      </w:r>
      <w:r w:rsidR="00C4339F" w:rsidRPr="00D63DE4">
        <w:t>w</w:t>
      </w:r>
      <w:r w:rsidR="00AC33D9">
        <w:t>as</w:t>
      </w:r>
      <w:r w:rsidR="00DC38D7" w:rsidRPr="00D63DE4">
        <w:t xml:space="preserve"> enough staff to care for consumers </w:t>
      </w:r>
      <w:r w:rsidR="0082272B">
        <w:t>as</w:t>
      </w:r>
      <w:r w:rsidR="009F596E" w:rsidRPr="00D63DE4">
        <w:t xml:space="preserve"> the workforce was planned and had processes </w:t>
      </w:r>
      <w:r w:rsidR="0082272B">
        <w:t>were used to re</w:t>
      </w:r>
      <w:r w:rsidR="009F596E" w:rsidRPr="00D63DE4">
        <w:t>place</w:t>
      </w:r>
      <w:r w:rsidR="0082272B">
        <w:t xml:space="preserve"> staff when</w:t>
      </w:r>
      <w:r w:rsidR="009F596E" w:rsidRPr="00D63DE4">
        <w:t xml:space="preserve"> planned and unplanned leave </w:t>
      </w:r>
      <w:r w:rsidR="0082272B">
        <w:t>was taken</w:t>
      </w:r>
      <w:r w:rsidR="009F596E" w:rsidRPr="00D63DE4">
        <w:t>.</w:t>
      </w:r>
    </w:p>
    <w:p w14:paraId="2AE52F2B" w14:textId="711E598B" w:rsidR="005838EF" w:rsidRPr="00D63DE4" w:rsidRDefault="001406CF" w:rsidP="000619DC">
      <w:pPr>
        <w:pStyle w:val="NormalArial"/>
      </w:pPr>
      <w:r w:rsidRPr="00D63DE4">
        <w:t>C</w:t>
      </w:r>
      <w:r w:rsidR="005838EF" w:rsidRPr="00D63DE4">
        <w:t xml:space="preserve">onsumers and representatives </w:t>
      </w:r>
      <w:r w:rsidR="0082272B">
        <w:t>said</w:t>
      </w:r>
      <w:r w:rsidRPr="00D63DE4">
        <w:t xml:space="preserve"> </w:t>
      </w:r>
      <w:r w:rsidR="005838EF" w:rsidRPr="00D63DE4">
        <w:t>staff engage</w:t>
      </w:r>
      <w:r w:rsidRPr="00D63DE4">
        <w:t>d</w:t>
      </w:r>
      <w:r w:rsidR="005838EF" w:rsidRPr="00D63DE4">
        <w:t xml:space="preserve"> with them in a respectful, kind, and caring manner</w:t>
      </w:r>
      <w:r w:rsidR="00F20F4E" w:rsidRPr="00D63DE4">
        <w:t xml:space="preserve">. Management staff interactions </w:t>
      </w:r>
      <w:r w:rsidR="0082272B">
        <w:t>were monitored</w:t>
      </w:r>
      <w:r w:rsidR="00F20F4E" w:rsidRPr="00D63DE4">
        <w:t xml:space="preserve"> through observations, formal and informal feedback</w:t>
      </w:r>
      <w:r w:rsidRPr="00D63DE4">
        <w:t>,</w:t>
      </w:r>
      <w:r w:rsidR="00F20F4E" w:rsidRPr="00D63DE4">
        <w:t xml:space="preserve"> and complaints.</w:t>
      </w:r>
      <w:r w:rsidR="00472F17" w:rsidRPr="00D63DE4">
        <w:t xml:space="preserve"> Staff interactions with consumers and representatives were observed to kind and </w:t>
      </w:r>
      <w:r w:rsidR="0082272B">
        <w:t xml:space="preserve">of a </w:t>
      </w:r>
      <w:r w:rsidR="00472F17" w:rsidRPr="00D63DE4">
        <w:t>caring nature.</w:t>
      </w:r>
    </w:p>
    <w:p w14:paraId="34DA1173" w14:textId="3F145B09" w:rsidR="00325068" w:rsidRDefault="00325068" w:rsidP="000619DC">
      <w:pPr>
        <w:pStyle w:val="NormalArial"/>
      </w:pPr>
      <w:r w:rsidRPr="00D63DE4">
        <w:t xml:space="preserve">Consumers </w:t>
      </w:r>
      <w:r w:rsidR="001842B4" w:rsidRPr="00D63DE4">
        <w:t>and</w:t>
      </w:r>
      <w:r w:rsidRPr="00D63DE4">
        <w:t xml:space="preserve"> representatives felt confident staff </w:t>
      </w:r>
      <w:r w:rsidR="0036249D" w:rsidRPr="00D63DE4">
        <w:t>we</w:t>
      </w:r>
      <w:r w:rsidRPr="00D63DE4">
        <w:t>re suitably skilled and competent to meet their care needs</w:t>
      </w:r>
      <w:r w:rsidR="0036249D" w:rsidRPr="00D63DE4">
        <w:t xml:space="preserve">. </w:t>
      </w:r>
      <w:r w:rsidR="00CC18DB" w:rsidRPr="00D63DE4">
        <w:t>Managem</w:t>
      </w:r>
      <w:r w:rsidR="00903B58" w:rsidRPr="00D63DE4">
        <w:t>ent</w:t>
      </w:r>
      <w:r w:rsidR="00CC18DB" w:rsidRPr="00D63DE4">
        <w:t xml:space="preserve"> described staff were </w:t>
      </w:r>
      <w:r w:rsidR="0082272B">
        <w:t xml:space="preserve">monitored for competency </w:t>
      </w:r>
      <w:r w:rsidR="00CC18DB" w:rsidRPr="00D63DE4">
        <w:t>through observations, audits, buddy/mentor shifts</w:t>
      </w:r>
      <w:r w:rsidR="00AC33D9">
        <w:t>,</w:t>
      </w:r>
      <w:r w:rsidR="0082272B">
        <w:t xml:space="preserve"> </w:t>
      </w:r>
      <w:r w:rsidR="00CC18DB" w:rsidRPr="00D63DE4">
        <w:t xml:space="preserve">theory and practical </w:t>
      </w:r>
      <w:r w:rsidR="0082272B">
        <w:t>assessments</w:t>
      </w:r>
      <w:r w:rsidR="00903B58" w:rsidRPr="00D63DE4">
        <w:t>.</w:t>
      </w:r>
      <w:r w:rsidR="00871263" w:rsidRPr="00D63DE4">
        <w:t xml:space="preserve"> </w:t>
      </w:r>
      <w:r w:rsidR="0082272B">
        <w:t xml:space="preserve">Position descriptions were available for all roles </w:t>
      </w:r>
      <w:r w:rsidR="00DA63A5" w:rsidRPr="00D63DE4">
        <w:t xml:space="preserve">and </w:t>
      </w:r>
      <w:r w:rsidR="00871263" w:rsidRPr="00D63DE4">
        <w:t>staff were required to meet the minimum qualification and registration requirements</w:t>
      </w:r>
      <w:r w:rsidR="0082272B">
        <w:t xml:space="preserve"> outlined, including </w:t>
      </w:r>
      <w:r w:rsidR="00871263" w:rsidRPr="00D63DE4">
        <w:t>criminal history checks</w:t>
      </w:r>
      <w:r w:rsidR="001842B4" w:rsidRPr="00D63DE4">
        <w:t>.</w:t>
      </w:r>
    </w:p>
    <w:p w14:paraId="27CD012A" w14:textId="002C445F" w:rsidR="0006793C" w:rsidRPr="00D63DE4" w:rsidRDefault="0006793C" w:rsidP="000619DC">
      <w:pPr>
        <w:pStyle w:val="NormalArial"/>
      </w:pPr>
      <w:r w:rsidRPr="00FC4417">
        <w:rPr>
          <w:rFonts w:eastAsia="Arial"/>
        </w:rPr>
        <w:t>Consumers and representatives expressed confidence in the abilities of staff and felt staff were well trained and equipped to perform their roles. Staff describe</w:t>
      </w:r>
      <w:r w:rsidR="00EB6754">
        <w:rPr>
          <w:rFonts w:eastAsia="Arial"/>
        </w:rPr>
        <w:t>d</w:t>
      </w:r>
      <w:r w:rsidRPr="00FC4417">
        <w:rPr>
          <w:rFonts w:eastAsia="Arial"/>
        </w:rPr>
        <w:t xml:space="preserve"> the training, support, professional development, and supervision they receive</w:t>
      </w:r>
      <w:r w:rsidR="00FC4417" w:rsidRPr="00FC4417">
        <w:rPr>
          <w:rFonts w:eastAsia="Arial"/>
        </w:rPr>
        <w:t>d</w:t>
      </w:r>
      <w:r w:rsidRPr="00FC4417">
        <w:rPr>
          <w:rFonts w:eastAsia="Arial"/>
        </w:rPr>
        <w:t xml:space="preserve"> during orientation and on an ongoing basis. Training records demonstrate</w:t>
      </w:r>
      <w:r w:rsidR="00FC4417" w:rsidRPr="00FC4417">
        <w:rPr>
          <w:rFonts w:eastAsia="Arial"/>
        </w:rPr>
        <w:t>d</w:t>
      </w:r>
      <w:r w:rsidRPr="00FC4417">
        <w:rPr>
          <w:rFonts w:eastAsia="Arial"/>
        </w:rPr>
        <w:t xml:space="preserve"> the service orientates, trains</w:t>
      </w:r>
      <w:r w:rsidR="00E2397F">
        <w:rPr>
          <w:rFonts w:eastAsia="Arial"/>
        </w:rPr>
        <w:t>,</w:t>
      </w:r>
      <w:r w:rsidRPr="00FC4417">
        <w:rPr>
          <w:rFonts w:eastAsia="Arial"/>
        </w:rPr>
        <w:t xml:space="preserve"> and monitors staff training to ensure the workforce ha</w:t>
      </w:r>
      <w:r w:rsidR="00C12141">
        <w:rPr>
          <w:rFonts w:eastAsia="Arial"/>
        </w:rPr>
        <w:t>d</w:t>
      </w:r>
      <w:r w:rsidRPr="00FC4417">
        <w:rPr>
          <w:rFonts w:eastAsia="Arial"/>
        </w:rPr>
        <w:t xml:space="preserve"> the skills to perform their roles effectively.</w:t>
      </w:r>
    </w:p>
    <w:p w14:paraId="17B55C3E" w14:textId="0F1BC62F" w:rsidR="002B0C90" w:rsidRPr="00262C0B" w:rsidRDefault="00A97A97" w:rsidP="0036130C">
      <w:pPr>
        <w:pStyle w:val="NormalArial"/>
      </w:pPr>
      <w:r w:rsidRPr="00D63DE4">
        <w:t>Management advised, and staff interviews confirmed, the service ha</w:t>
      </w:r>
      <w:r w:rsidR="000D05FA" w:rsidRPr="00D63DE4">
        <w:t xml:space="preserve">d </w:t>
      </w:r>
      <w:r w:rsidRPr="00D63DE4">
        <w:t>probationary and ongoing performance</w:t>
      </w:r>
      <w:r w:rsidR="00BB360A" w:rsidRPr="00D63DE4">
        <w:t xml:space="preserve"> review systems in place.</w:t>
      </w:r>
      <w:r w:rsidR="0062008E" w:rsidRPr="00D63DE4">
        <w:t xml:space="preserve"> Person</w:t>
      </w:r>
      <w:r w:rsidR="0082272B">
        <w:t>nel</w:t>
      </w:r>
      <w:r w:rsidR="0062008E" w:rsidRPr="00D63DE4">
        <w:t xml:space="preserve"> records </w:t>
      </w:r>
      <w:r w:rsidR="0082272B">
        <w:t xml:space="preserve">held the </w:t>
      </w:r>
      <w:r w:rsidR="003131D7" w:rsidRPr="00D63DE4">
        <w:t xml:space="preserve">outcomes of performance reviews. </w:t>
      </w:r>
      <w:r w:rsidR="0082272B">
        <w:t xml:space="preserve">Performance reviews had been scheduled </w:t>
      </w:r>
      <w:r w:rsidR="003131D7" w:rsidRPr="00D63DE4">
        <w:t>in line with the organisation</w:t>
      </w:r>
      <w:r w:rsidR="00381D4B">
        <w:t>'</w:t>
      </w:r>
      <w:r w:rsidR="003131D7" w:rsidRPr="00D63DE4">
        <w:t>s policy and procedures.</w:t>
      </w:r>
      <w:r w:rsidR="002B0C90">
        <w:br w:type="page"/>
      </w:r>
    </w:p>
    <w:p w14:paraId="23A07038" w14:textId="77777777" w:rsidR="00FC045E" w:rsidRPr="00996FAF" w:rsidRDefault="00FC045E" w:rsidP="00FC045E">
      <w:pPr>
        <w:pStyle w:val="Heading1"/>
        <w:spacing w:before="120" w:after="240" w:line="22" w:lineRule="atLeast"/>
        <w:rPr>
          <w:rFonts w:ascii="Arial" w:hAnsi="Arial" w:cs="Arial"/>
        </w:rPr>
      </w:pPr>
      <w:r w:rsidRPr="00996FAF">
        <w:rPr>
          <w:rFonts w:ascii="Arial" w:hAnsi="Arial" w:cs="Arial"/>
        </w:rPr>
        <w:lastRenderedPageBreak/>
        <w:t>Standard 8</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71"/>
        <w:gridCol w:w="6297"/>
        <w:gridCol w:w="2096"/>
      </w:tblGrid>
      <w:tr w:rsidR="00FC045E" w:rsidRPr="00996FAF" w14:paraId="4ADD4E6E" w14:textId="77777777" w:rsidTr="0035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8" w:type="dxa"/>
            <w:gridSpan w:val="2"/>
            <w:tcBorders>
              <w:right w:val="none" w:sz="0" w:space="0" w:color="auto"/>
            </w:tcBorders>
          </w:tcPr>
          <w:p w14:paraId="5CFDE8F0" w14:textId="77777777" w:rsidR="00FC045E" w:rsidRPr="00996FAF" w:rsidRDefault="00FC045E" w:rsidP="009767BC">
            <w:pPr>
              <w:spacing w:before="0" w:line="22" w:lineRule="atLeast"/>
              <w:rPr>
                <w:rFonts w:ascii="Arial" w:hAnsi="Arial" w:cs="Arial"/>
              </w:rPr>
            </w:pPr>
            <w:r w:rsidRPr="0075021E">
              <w:rPr>
                <w:rFonts w:ascii="Arial" w:hAnsi="Arial" w:cs="Arial"/>
                <w:color w:val="FFFFFF" w:themeColor="background1"/>
              </w:rPr>
              <w:t>Organisational governance</w:t>
            </w:r>
          </w:p>
        </w:tc>
        <w:tc>
          <w:tcPr>
            <w:tcW w:w="2096" w:type="dxa"/>
          </w:tcPr>
          <w:p w14:paraId="13DE1BCD" w14:textId="77777777" w:rsidR="00FC045E" w:rsidRPr="00996FAF" w:rsidRDefault="00FC045E"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E63F4" w:rsidRPr="00996FAF" w14:paraId="1CE3F007"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2716AC54"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8(3)(a)</w:t>
            </w:r>
          </w:p>
        </w:tc>
        <w:tc>
          <w:tcPr>
            <w:tcW w:w="6297" w:type="dxa"/>
            <w:shd w:val="clear" w:color="auto" w:fill="auto"/>
            <w:vAlign w:val="top"/>
          </w:tcPr>
          <w:p w14:paraId="2BDDC83E"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sumers are engaged in the development, delivery and evaluation of care and services and are supported in that engagement.</w:t>
            </w:r>
          </w:p>
        </w:tc>
        <w:tc>
          <w:tcPr>
            <w:tcW w:w="2096" w:type="dxa"/>
            <w:shd w:val="clear" w:color="auto" w:fill="auto"/>
            <w:vAlign w:val="top"/>
          </w:tcPr>
          <w:p w14:paraId="7657AF10" w14:textId="36241C20"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507605105"/>
                <w:placeholder>
                  <w:docPart w:val="E2E20365FB6F459AB12EF5FDCF69A6E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A851B9">
                  <w:rPr>
                    <w:rFonts w:ascii="Arial" w:hAnsi="Arial" w:cs="Arial"/>
                  </w:rPr>
                  <w:t>Compliant</w:t>
                </w:r>
              </w:sdtContent>
            </w:sdt>
          </w:p>
        </w:tc>
      </w:tr>
      <w:tr w:rsidR="00EE63F4" w:rsidRPr="00996FAF" w14:paraId="5A1052A1"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6F7BEFB7"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8(3)(b)</w:t>
            </w:r>
          </w:p>
        </w:tc>
        <w:tc>
          <w:tcPr>
            <w:tcW w:w="6297" w:type="dxa"/>
            <w:shd w:val="clear" w:color="auto" w:fill="auto"/>
            <w:vAlign w:val="top"/>
          </w:tcPr>
          <w:p w14:paraId="00A84202"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s governing body promotes a culture of safe, inclusive and quality care and services and is accountable for their delivery.</w:t>
            </w:r>
          </w:p>
        </w:tc>
        <w:tc>
          <w:tcPr>
            <w:tcW w:w="2096" w:type="dxa"/>
            <w:shd w:val="clear" w:color="auto" w:fill="auto"/>
            <w:vAlign w:val="top"/>
          </w:tcPr>
          <w:p w14:paraId="51F90A63" w14:textId="034C0536" w:rsidR="00EE63F4" w:rsidRPr="00996FAF" w:rsidRDefault="002B5E82"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532388217"/>
                <w:placeholder>
                  <w:docPart w:val="FD1E40425BDF40EE8CCF7225861AC3B5"/>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A851B9">
                  <w:rPr>
                    <w:rFonts w:ascii="Arial" w:hAnsi="Arial" w:cs="Arial"/>
                  </w:rPr>
                  <w:t>Compliant</w:t>
                </w:r>
              </w:sdtContent>
            </w:sdt>
          </w:p>
        </w:tc>
      </w:tr>
      <w:tr w:rsidR="00EE63F4" w:rsidRPr="00996FAF" w14:paraId="68715830"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3F3EC78D"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8(3)(c)</w:t>
            </w:r>
          </w:p>
        </w:tc>
        <w:tc>
          <w:tcPr>
            <w:tcW w:w="6297" w:type="dxa"/>
            <w:shd w:val="clear" w:color="auto" w:fill="auto"/>
            <w:vAlign w:val="top"/>
          </w:tcPr>
          <w:p w14:paraId="667A36A0"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Effective organisation wide governance systems relating to the following:</w:t>
            </w:r>
          </w:p>
          <w:p w14:paraId="798E801F" w14:textId="77777777" w:rsidR="00EE63F4" w:rsidRPr="00996FAF" w:rsidRDefault="00EE63F4" w:rsidP="00EE63F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information management;</w:t>
            </w:r>
          </w:p>
          <w:p w14:paraId="6AD629F5" w14:textId="77777777" w:rsidR="00EE63F4" w:rsidRPr="00996FAF" w:rsidRDefault="00EE63F4" w:rsidP="00EE63F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continuous improvement;</w:t>
            </w:r>
          </w:p>
          <w:p w14:paraId="35149038" w14:textId="77777777" w:rsidR="00EE63F4" w:rsidRPr="00996FAF" w:rsidRDefault="00EE63F4" w:rsidP="00EE63F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inancial governance;</w:t>
            </w:r>
          </w:p>
          <w:p w14:paraId="70ED83B1" w14:textId="77777777" w:rsidR="00EE63F4" w:rsidRPr="00996FAF" w:rsidRDefault="00EE63F4" w:rsidP="00EE63F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orkforce governance, including the assignment of clear responsibilities and accountabilities;</w:t>
            </w:r>
          </w:p>
          <w:p w14:paraId="62E204DA" w14:textId="77777777" w:rsidR="00EE63F4" w:rsidRPr="00996FAF" w:rsidRDefault="00EE63F4" w:rsidP="00EE63F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regulatory compliance;</w:t>
            </w:r>
          </w:p>
          <w:p w14:paraId="13E0FA3C" w14:textId="77777777" w:rsidR="00EE63F4" w:rsidRPr="00996FAF" w:rsidRDefault="00EE63F4" w:rsidP="00EE63F4">
            <w:pPr>
              <w:pStyle w:val="ListParagraph"/>
              <w:numPr>
                <w:ilvl w:val="0"/>
                <w:numId w:val="8"/>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w:t>
            </w:r>
          </w:p>
        </w:tc>
        <w:tc>
          <w:tcPr>
            <w:tcW w:w="2096" w:type="dxa"/>
            <w:shd w:val="clear" w:color="auto" w:fill="auto"/>
            <w:vAlign w:val="top"/>
          </w:tcPr>
          <w:p w14:paraId="38EC9DDF" w14:textId="3ACD0113" w:rsidR="00EE63F4" w:rsidRPr="00996FAF" w:rsidRDefault="002B5E82"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781800555"/>
                <w:placeholder>
                  <w:docPart w:val="9A8CBFD219E54A37A9FB1614A9BD3A3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A851B9">
                  <w:rPr>
                    <w:rFonts w:ascii="Arial" w:hAnsi="Arial" w:cs="Arial"/>
                  </w:rPr>
                  <w:t>Compliant</w:t>
                </w:r>
              </w:sdtContent>
            </w:sdt>
          </w:p>
        </w:tc>
      </w:tr>
      <w:tr w:rsidR="00EE63F4" w:rsidRPr="00996FAF" w14:paraId="4FDA8AC7" w14:textId="77777777" w:rsidTr="003574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5F512405"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8(3)(d)</w:t>
            </w:r>
          </w:p>
        </w:tc>
        <w:tc>
          <w:tcPr>
            <w:tcW w:w="6297" w:type="dxa"/>
            <w:shd w:val="clear" w:color="auto" w:fill="auto"/>
            <w:vAlign w:val="top"/>
          </w:tcPr>
          <w:p w14:paraId="46DFB3F3" w14:textId="77777777" w:rsidR="00EE63F4" w:rsidRPr="00996FAF" w:rsidRDefault="00EE63F4" w:rsidP="00EE63F4">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Effective risk management systems and practices, including but not limited to the following:</w:t>
            </w:r>
          </w:p>
          <w:p w14:paraId="0F074CD8" w14:textId="77777777" w:rsidR="00EE63F4" w:rsidRPr="00996FAF" w:rsidRDefault="00EE63F4" w:rsidP="00EE63F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high impact or high prevalence risks associated with the care of consumers;</w:t>
            </w:r>
          </w:p>
          <w:p w14:paraId="261BAC99" w14:textId="77777777" w:rsidR="00EE63F4" w:rsidRPr="00996FAF" w:rsidRDefault="00EE63F4" w:rsidP="00EE63F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dentifying and responding to abuse and neglect of consumers;</w:t>
            </w:r>
          </w:p>
          <w:p w14:paraId="0EB930EB" w14:textId="77777777" w:rsidR="00EE63F4" w:rsidRPr="00996FAF" w:rsidRDefault="00EE63F4" w:rsidP="00EE63F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supporting consumers to live the best life they can</w:t>
            </w:r>
          </w:p>
          <w:p w14:paraId="719657D9" w14:textId="77777777" w:rsidR="00EE63F4" w:rsidRPr="00996FAF" w:rsidRDefault="00EE63F4" w:rsidP="00EE63F4">
            <w:pPr>
              <w:pStyle w:val="ListParagraph"/>
              <w:numPr>
                <w:ilvl w:val="0"/>
                <w:numId w:val="9"/>
              </w:numPr>
              <w:tabs>
                <w:tab w:val="clear" w:pos="357"/>
              </w:tabs>
              <w:spacing w:before="60" w:after="60" w:line="0" w:lineRule="atLeast"/>
              <w:ind w:left="737"/>
              <w:contextualSpacing w:val="0"/>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managing and preventing incidents, including the use of an incident management system.</w:t>
            </w:r>
          </w:p>
        </w:tc>
        <w:tc>
          <w:tcPr>
            <w:tcW w:w="2096" w:type="dxa"/>
            <w:shd w:val="clear" w:color="auto" w:fill="auto"/>
            <w:vAlign w:val="top"/>
          </w:tcPr>
          <w:p w14:paraId="2FB50DAE" w14:textId="0FF561F0" w:rsidR="00EE63F4" w:rsidRPr="00996FAF" w:rsidRDefault="002B5E82" w:rsidP="00EE63F4">
            <w:pPr>
              <w:pStyle w:val="ListBullet"/>
              <w:numPr>
                <w:ilvl w:val="0"/>
                <w:numId w:val="0"/>
              </w:numPr>
              <w:spacing w:before="0" w:after="120" w:line="22" w:lineRule="atLeast"/>
              <w:ind w:left="360" w:hanging="360"/>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rPr>
                <w:alias w:val="Compliance Rating"/>
                <w:tag w:val="Compliance Rating"/>
                <w:id w:val="-1636480359"/>
                <w:placeholder>
                  <w:docPart w:val="2CFAD161791445818EAB85A42369797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A851B9">
                  <w:rPr>
                    <w:rFonts w:ascii="Arial" w:hAnsi="Arial" w:cs="Arial"/>
                  </w:rPr>
                  <w:t>Compliant</w:t>
                </w:r>
              </w:sdtContent>
            </w:sdt>
          </w:p>
        </w:tc>
      </w:tr>
      <w:tr w:rsidR="00EE63F4" w:rsidRPr="00996FAF" w14:paraId="2F9A595B" w14:textId="77777777" w:rsidTr="003574D0">
        <w:tc>
          <w:tcPr>
            <w:cnfStyle w:val="001000000000" w:firstRow="0" w:lastRow="0" w:firstColumn="1" w:lastColumn="0" w:oddVBand="0" w:evenVBand="0" w:oddHBand="0" w:evenHBand="0" w:firstRowFirstColumn="0" w:firstRowLastColumn="0" w:lastRowFirstColumn="0" w:lastRowLastColumn="0"/>
            <w:tcW w:w="1671" w:type="dxa"/>
            <w:tcBorders>
              <w:right w:val="none" w:sz="0" w:space="0" w:color="auto"/>
            </w:tcBorders>
            <w:shd w:val="clear" w:color="auto" w:fill="auto"/>
            <w:vAlign w:val="top"/>
          </w:tcPr>
          <w:p w14:paraId="0E0AC179" w14:textId="77777777" w:rsidR="00EE63F4" w:rsidRPr="00996FAF" w:rsidRDefault="00EE63F4" w:rsidP="00EE63F4">
            <w:pPr>
              <w:spacing w:line="22" w:lineRule="atLeast"/>
              <w:rPr>
                <w:rFonts w:ascii="Arial" w:hAnsi="Arial" w:cs="Arial"/>
                <w:color w:val="auto"/>
              </w:rPr>
            </w:pPr>
            <w:r w:rsidRPr="00996FAF">
              <w:rPr>
                <w:rFonts w:ascii="Arial" w:hAnsi="Arial" w:cs="Arial"/>
                <w:color w:val="auto"/>
              </w:rPr>
              <w:t>Requirement 8(3)(e)</w:t>
            </w:r>
          </w:p>
        </w:tc>
        <w:tc>
          <w:tcPr>
            <w:tcW w:w="6297" w:type="dxa"/>
            <w:shd w:val="clear" w:color="auto" w:fill="auto"/>
            <w:vAlign w:val="top"/>
          </w:tcPr>
          <w:p w14:paraId="4DACF5E1" w14:textId="77777777" w:rsidR="00EE63F4" w:rsidRPr="00996FAF" w:rsidRDefault="00EE63F4" w:rsidP="00EE63F4">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Where clinical care is provided—a clinical governance framework, including but not limited to the following:</w:t>
            </w:r>
          </w:p>
          <w:p w14:paraId="7F61980B" w14:textId="77777777" w:rsidR="00EE63F4" w:rsidRPr="00996FAF" w:rsidRDefault="00EE63F4" w:rsidP="00EE63F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ntimicrobial stewardship;</w:t>
            </w:r>
          </w:p>
          <w:p w14:paraId="5E12DFFF" w14:textId="77777777" w:rsidR="00EE63F4" w:rsidRPr="00996FAF" w:rsidRDefault="00EE63F4" w:rsidP="00EE63F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minimising the use of restraint;</w:t>
            </w:r>
          </w:p>
          <w:p w14:paraId="1528192C" w14:textId="77777777" w:rsidR="00EE63F4" w:rsidRPr="00996FAF" w:rsidRDefault="00EE63F4" w:rsidP="00EE63F4">
            <w:pPr>
              <w:pStyle w:val="ListParagraph"/>
              <w:numPr>
                <w:ilvl w:val="0"/>
                <w:numId w:val="10"/>
              </w:numPr>
              <w:tabs>
                <w:tab w:val="clear" w:pos="357"/>
              </w:tabs>
              <w:spacing w:before="60" w:after="60" w:line="0" w:lineRule="atLeast"/>
              <w:ind w:left="737"/>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open disclosure.</w:t>
            </w:r>
          </w:p>
        </w:tc>
        <w:tc>
          <w:tcPr>
            <w:tcW w:w="2096" w:type="dxa"/>
            <w:shd w:val="clear" w:color="auto" w:fill="auto"/>
            <w:vAlign w:val="top"/>
          </w:tcPr>
          <w:p w14:paraId="3E5A772A" w14:textId="69047399" w:rsidR="00EE63F4" w:rsidRPr="00996FAF" w:rsidRDefault="002B5E82" w:rsidP="00EE63F4">
            <w:pPr>
              <w:pStyle w:val="ListBullet"/>
              <w:numPr>
                <w:ilvl w:val="0"/>
                <w:numId w:val="0"/>
              </w:numPr>
              <w:spacing w:before="0" w:after="120" w:line="22" w:lineRule="atLeast"/>
              <w:ind w:left="360" w:hanging="360"/>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rPr>
                <w:alias w:val="Compliance Rating"/>
                <w:tag w:val="Compliance Rating"/>
                <w:id w:val="-1519002821"/>
                <w:placeholder>
                  <w:docPart w:val="C14D9E0F542840A887FB0645A9DD0CC7"/>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EE63F4" w:rsidRPr="00A851B9">
                  <w:rPr>
                    <w:rFonts w:ascii="Arial" w:hAnsi="Arial" w:cs="Arial"/>
                  </w:rPr>
                  <w:t>Compliant</w:t>
                </w:r>
              </w:sdtContent>
            </w:sdt>
          </w:p>
        </w:tc>
      </w:tr>
    </w:tbl>
    <w:p w14:paraId="4F62BC65" w14:textId="77777777" w:rsidR="00D87E7C" w:rsidRDefault="00D87E7C" w:rsidP="00D87E7C">
      <w:pPr>
        <w:pStyle w:val="Heading20"/>
      </w:pPr>
      <w:r w:rsidRPr="00996FAF">
        <w:t>Findings</w:t>
      </w:r>
    </w:p>
    <w:p w14:paraId="6083C6AD" w14:textId="60CD0261" w:rsidR="004022C9" w:rsidRPr="00D24DEB" w:rsidRDefault="004022C9" w:rsidP="000619DC">
      <w:pPr>
        <w:rPr>
          <w:rFonts w:ascii="Arial" w:hAnsi="Arial" w:cs="Arial"/>
        </w:rPr>
      </w:pPr>
      <w:r w:rsidRPr="00D24DEB">
        <w:rPr>
          <w:rFonts w:ascii="Arial" w:hAnsi="Arial" w:cs="Arial"/>
        </w:rPr>
        <w:t>Consumers fel</w:t>
      </w:r>
      <w:r w:rsidR="002B09D8" w:rsidRPr="00D24DEB">
        <w:rPr>
          <w:rFonts w:ascii="Arial" w:hAnsi="Arial" w:cs="Arial"/>
        </w:rPr>
        <w:t>t</w:t>
      </w:r>
      <w:r w:rsidRPr="00D24DEB">
        <w:rPr>
          <w:rFonts w:ascii="Arial" w:hAnsi="Arial" w:cs="Arial"/>
        </w:rPr>
        <w:t xml:space="preserve"> they </w:t>
      </w:r>
      <w:r w:rsidR="002B09D8" w:rsidRPr="00D24DEB">
        <w:rPr>
          <w:rFonts w:ascii="Arial" w:hAnsi="Arial" w:cs="Arial"/>
        </w:rPr>
        <w:t>we</w:t>
      </w:r>
      <w:r w:rsidRPr="00D24DEB">
        <w:rPr>
          <w:rFonts w:ascii="Arial" w:hAnsi="Arial" w:cs="Arial"/>
        </w:rPr>
        <w:t xml:space="preserve">re involved in the development and delivery of their care. </w:t>
      </w:r>
      <w:r w:rsidR="0082272B">
        <w:rPr>
          <w:rFonts w:ascii="Arial" w:hAnsi="Arial" w:cs="Arial"/>
        </w:rPr>
        <w:t>C</w:t>
      </w:r>
      <w:r w:rsidR="0082272B" w:rsidRPr="00D24DEB">
        <w:rPr>
          <w:rFonts w:ascii="Arial" w:hAnsi="Arial" w:cs="Arial"/>
        </w:rPr>
        <w:t>ustomer experience surveys, feedback mechanisms</w:t>
      </w:r>
      <w:r w:rsidR="0082272B">
        <w:rPr>
          <w:rFonts w:ascii="Arial" w:hAnsi="Arial" w:cs="Arial"/>
        </w:rPr>
        <w:t>,</w:t>
      </w:r>
      <w:r w:rsidR="0082272B" w:rsidRPr="00D24DEB">
        <w:rPr>
          <w:rFonts w:ascii="Arial" w:hAnsi="Arial" w:cs="Arial"/>
        </w:rPr>
        <w:t xml:space="preserve"> and resident meetings </w:t>
      </w:r>
      <w:r w:rsidR="0082272B">
        <w:rPr>
          <w:rFonts w:ascii="Arial" w:hAnsi="Arial" w:cs="Arial"/>
        </w:rPr>
        <w:t>were used</w:t>
      </w:r>
      <w:r w:rsidRPr="00D24DEB">
        <w:rPr>
          <w:rFonts w:ascii="Arial" w:hAnsi="Arial" w:cs="Arial"/>
        </w:rPr>
        <w:t xml:space="preserve"> to involve consumers in the development of service delivery</w:t>
      </w:r>
      <w:r w:rsidR="0082272B">
        <w:rPr>
          <w:rFonts w:ascii="Arial" w:hAnsi="Arial" w:cs="Arial"/>
        </w:rPr>
        <w:t xml:space="preserve"> and sought consumer views and suggestions had been sought on </w:t>
      </w:r>
      <w:r w:rsidR="00D24DEB" w:rsidRPr="00D24DEB">
        <w:rPr>
          <w:rFonts w:ascii="Arial" w:hAnsi="Arial" w:cs="Arial"/>
          <w:color w:val="auto"/>
        </w:rPr>
        <w:t xml:space="preserve">the service environment, lifestyle activities, </w:t>
      </w:r>
      <w:r w:rsidR="005A655D">
        <w:rPr>
          <w:rFonts w:ascii="Arial" w:hAnsi="Arial" w:cs="Arial"/>
          <w:color w:val="auto"/>
        </w:rPr>
        <w:t xml:space="preserve">staffing, </w:t>
      </w:r>
      <w:r w:rsidR="00D24DEB" w:rsidRPr="00D24DEB">
        <w:rPr>
          <w:rFonts w:ascii="Arial" w:hAnsi="Arial" w:cs="Arial"/>
          <w:color w:val="auto"/>
        </w:rPr>
        <w:t>food and meal service</w:t>
      </w:r>
      <w:r w:rsidR="005A655D">
        <w:rPr>
          <w:rFonts w:ascii="Arial" w:hAnsi="Arial" w:cs="Arial"/>
          <w:color w:val="auto"/>
        </w:rPr>
        <w:t>.</w:t>
      </w:r>
    </w:p>
    <w:p w14:paraId="19E23B58" w14:textId="69010B46" w:rsidR="00117022" w:rsidRDefault="00B41E2E" w:rsidP="000619DC">
      <w:pPr>
        <w:pStyle w:val="NormalArial"/>
        <w:rPr>
          <w:szCs w:val="22"/>
        </w:rPr>
      </w:pPr>
      <w:r w:rsidRPr="006024AB">
        <w:rPr>
          <w:szCs w:val="22"/>
        </w:rPr>
        <w:t xml:space="preserve">Consumers and representatives </w:t>
      </w:r>
      <w:r w:rsidR="005A655D">
        <w:rPr>
          <w:szCs w:val="22"/>
        </w:rPr>
        <w:t>felt</w:t>
      </w:r>
      <w:r w:rsidRPr="006024AB">
        <w:rPr>
          <w:szCs w:val="22"/>
        </w:rPr>
        <w:t xml:space="preserve"> safe and </w:t>
      </w:r>
      <w:r w:rsidR="005A655D">
        <w:rPr>
          <w:szCs w:val="22"/>
        </w:rPr>
        <w:t>said it was an</w:t>
      </w:r>
      <w:r w:rsidRPr="006024AB">
        <w:rPr>
          <w:szCs w:val="22"/>
        </w:rPr>
        <w:t xml:space="preserve"> inclusive environment with access to quality care and services. </w:t>
      </w:r>
      <w:r w:rsidR="005A655D">
        <w:rPr>
          <w:szCs w:val="22"/>
        </w:rPr>
        <w:t xml:space="preserve">A </w:t>
      </w:r>
      <w:r w:rsidRPr="006024AB">
        <w:rPr>
          <w:szCs w:val="22"/>
        </w:rPr>
        <w:t xml:space="preserve">strategic plan </w:t>
      </w:r>
      <w:r w:rsidR="005A655D">
        <w:rPr>
          <w:szCs w:val="22"/>
        </w:rPr>
        <w:t>confirmed</w:t>
      </w:r>
      <w:r w:rsidRPr="006024AB">
        <w:rPr>
          <w:szCs w:val="22"/>
        </w:rPr>
        <w:t xml:space="preserve"> consumers </w:t>
      </w:r>
      <w:r w:rsidR="001B24C4" w:rsidRPr="006024AB">
        <w:rPr>
          <w:szCs w:val="22"/>
        </w:rPr>
        <w:t>we</w:t>
      </w:r>
      <w:r w:rsidRPr="006024AB">
        <w:rPr>
          <w:szCs w:val="22"/>
        </w:rPr>
        <w:t>re enabled through choice, respect</w:t>
      </w:r>
      <w:r w:rsidR="005811B3">
        <w:rPr>
          <w:szCs w:val="22"/>
        </w:rPr>
        <w:t>,</w:t>
      </w:r>
      <w:r w:rsidRPr="006024AB">
        <w:rPr>
          <w:szCs w:val="22"/>
        </w:rPr>
        <w:t xml:space="preserve"> and engagement; appreciation and understanding of consumers</w:t>
      </w:r>
      <w:r w:rsidR="00AD7CBE">
        <w:rPr>
          <w:szCs w:val="22"/>
        </w:rPr>
        <w:t>'</w:t>
      </w:r>
      <w:r w:rsidRPr="006024AB">
        <w:rPr>
          <w:szCs w:val="22"/>
        </w:rPr>
        <w:t xml:space="preserve"> life experiences</w:t>
      </w:r>
      <w:r w:rsidR="005A655D">
        <w:rPr>
          <w:szCs w:val="22"/>
        </w:rPr>
        <w:t xml:space="preserve"> promoted their independence, well-being and fostered their personal relationships</w:t>
      </w:r>
      <w:r w:rsidR="00333366">
        <w:rPr>
          <w:szCs w:val="22"/>
        </w:rPr>
        <w:t>.</w:t>
      </w:r>
    </w:p>
    <w:p w14:paraId="23EB4206" w14:textId="2C4BFD83" w:rsidR="00A05188" w:rsidRDefault="0055269A" w:rsidP="000619DC">
      <w:pPr>
        <w:pStyle w:val="NormalArial"/>
        <w:rPr>
          <w:szCs w:val="22"/>
        </w:rPr>
      </w:pPr>
      <w:r>
        <w:t>M</w:t>
      </w:r>
      <w:r w:rsidR="00A05188" w:rsidRPr="000B7101">
        <w:t xml:space="preserve">anagement </w:t>
      </w:r>
      <w:r>
        <w:t xml:space="preserve">described </w:t>
      </w:r>
      <w:r w:rsidR="00A05188" w:rsidRPr="000B7101">
        <w:t>effective organisation</w:t>
      </w:r>
      <w:r w:rsidR="007D77C2">
        <w:t>-</w:t>
      </w:r>
      <w:r w:rsidR="00A05188" w:rsidRPr="000B7101">
        <w:t xml:space="preserve">wide governance systems </w:t>
      </w:r>
      <w:r w:rsidR="007D77C2">
        <w:t>concerning</w:t>
      </w:r>
      <w:r w:rsidR="00A05188" w:rsidRPr="000B7101">
        <w:t xml:space="preserve"> areas including but not limited to, continuous improvement, workforce governance, regulatory </w:t>
      </w:r>
      <w:r w:rsidR="00A05188" w:rsidRPr="000B7101">
        <w:lastRenderedPageBreak/>
        <w:t>compliance</w:t>
      </w:r>
      <w:r w:rsidR="00841A24">
        <w:t>,</w:t>
      </w:r>
      <w:r w:rsidR="00A05188" w:rsidRPr="000B7101">
        <w:t xml:space="preserve"> and feedback and complaints. Consumers and representatives </w:t>
      </w:r>
      <w:r w:rsidR="00370A6F">
        <w:t>stated</w:t>
      </w:r>
      <w:r w:rsidR="00A05188" w:rsidRPr="000B7101">
        <w:t xml:space="preserve"> they felt the service encourage</w:t>
      </w:r>
      <w:r w:rsidR="00370A6F">
        <w:t>d</w:t>
      </w:r>
      <w:r w:rsidR="00A05188" w:rsidRPr="000B7101">
        <w:t xml:space="preserve"> feedback and use</w:t>
      </w:r>
      <w:r w:rsidR="00370A6F">
        <w:t>d</w:t>
      </w:r>
      <w:r w:rsidR="00A05188" w:rsidRPr="000B7101">
        <w:t xml:space="preserve"> this information for continuous improvement. Staff describe</w:t>
      </w:r>
      <w:r w:rsidR="007A3A16">
        <w:t>d</w:t>
      </w:r>
      <w:r w:rsidR="00A05188" w:rsidRPr="000B7101">
        <w:t xml:space="preserve"> key principles of the organisation wide governance systems such as feedback and complaints, workforce governance</w:t>
      </w:r>
      <w:r w:rsidR="00F147F5">
        <w:t>,</w:t>
      </w:r>
      <w:r w:rsidR="00A05188" w:rsidRPr="000B7101">
        <w:t xml:space="preserve"> and regulatory compliance.</w:t>
      </w:r>
    </w:p>
    <w:p w14:paraId="57CB4852" w14:textId="28B8CD50" w:rsidR="004544C4" w:rsidRPr="00F9046F" w:rsidRDefault="005A655D" w:rsidP="000619DC">
      <w:pPr>
        <w:rPr>
          <w:rFonts w:ascii="Arial" w:hAnsi="Arial" w:cs="Arial"/>
          <w:szCs w:val="22"/>
        </w:rPr>
      </w:pPr>
      <w:r>
        <w:rPr>
          <w:rFonts w:ascii="Arial" w:hAnsi="Arial" w:cs="Arial"/>
        </w:rPr>
        <w:t>R</w:t>
      </w:r>
      <w:r w:rsidR="004544C4" w:rsidRPr="00F9046F">
        <w:rPr>
          <w:rFonts w:ascii="Arial" w:hAnsi="Arial" w:cs="Arial"/>
        </w:rPr>
        <w:t xml:space="preserve">isk management systems </w:t>
      </w:r>
      <w:r>
        <w:rPr>
          <w:rFonts w:ascii="Arial" w:hAnsi="Arial" w:cs="Arial"/>
        </w:rPr>
        <w:t xml:space="preserve">had been </w:t>
      </w:r>
      <w:r w:rsidR="004544C4" w:rsidRPr="00F9046F">
        <w:rPr>
          <w:rFonts w:ascii="Arial" w:hAnsi="Arial" w:cs="Arial"/>
        </w:rPr>
        <w:t>implemented to monitor and assess high impact or high prevalence risks</w:t>
      </w:r>
      <w:r>
        <w:rPr>
          <w:rFonts w:ascii="Arial" w:hAnsi="Arial" w:cs="Arial"/>
        </w:rPr>
        <w:t xml:space="preserve">, </w:t>
      </w:r>
      <w:r w:rsidR="004544C4" w:rsidRPr="00F9046F">
        <w:rPr>
          <w:rFonts w:ascii="Arial" w:hAnsi="Arial" w:cs="Arial"/>
        </w:rPr>
        <w:t xml:space="preserve">identify and respond to abuse and neglect of consumers and </w:t>
      </w:r>
      <w:r>
        <w:rPr>
          <w:rFonts w:ascii="Arial" w:hAnsi="Arial" w:cs="Arial"/>
        </w:rPr>
        <w:t xml:space="preserve">which </w:t>
      </w:r>
      <w:r w:rsidR="004544C4" w:rsidRPr="00F9046F">
        <w:rPr>
          <w:rFonts w:ascii="Arial" w:hAnsi="Arial" w:cs="Arial"/>
        </w:rPr>
        <w:t>support</w:t>
      </w:r>
      <w:r>
        <w:rPr>
          <w:rFonts w:ascii="Arial" w:hAnsi="Arial" w:cs="Arial"/>
        </w:rPr>
        <w:t xml:space="preserve">ed </w:t>
      </w:r>
      <w:r w:rsidR="004544C4" w:rsidRPr="00F9046F">
        <w:rPr>
          <w:rFonts w:ascii="Arial" w:hAnsi="Arial" w:cs="Arial"/>
        </w:rPr>
        <w:t>consumers to live the</w:t>
      </w:r>
      <w:r>
        <w:rPr>
          <w:rFonts w:ascii="Arial" w:hAnsi="Arial" w:cs="Arial"/>
        </w:rPr>
        <w:t>ir</w:t>
      </w:r>
      <w:r w:rsidR="004544C4" w:rsidRPr="00F9046F">
        <w:rPr>
          <w:rFonts w:ascii="Arial" w:hAnsi="Arial" w:cs="Arial"/>
        </w:rPr>
        <w:t xml:space="preserve"> best life. </w:t>
      </w:r>
      <w:r>
        <w:rPr>
          <w:rFonts w:ascii="Arial" w:hAnsi="Arial" w:cs="Arial"/>
        </w:rPr>
        <w:t xml:space="preserve">Incidents </w:t>
      </w:r>
      <w:r w:rsidR="004544C4" w:rsidRPr="00F9046F">
        <w:rPr>
          <w:rFonts w:ascii="Arial" w:hAnsi="Arial" w:cs="Arial"/>
        </w:rPr>
        <w:t>were reported, escalated, and reviewed through an incident management system</w:t>
      </w:r>
      <w:r>
        <w:rPr>
          <w:rFonts w:ascii="Arial" w:hAnsi="Arial" w:cs="Arial"/>
        </w:rPr>
        <w:t xml:space="preserve"> and was used to </w:t>
      </w:r>
      <w:r w:rsidR="004544C4" w:rsidRPr="00F9046F">
        <w:rPr>
          <w:rFonts w:ascii="Arial" w:hAnsi="Arial" w:cs="Arial"/>
        </w:rPr>
        <w:t>improve care and services for consumers. Staff explain</w:t>
      </w:r>
      <w:r w:rsidR="00AF2D92" w:rsidRPr="00F9046F">
        <w:rPr>
          <w:rFonts w:ascii="Arial" w:hAnsi="Arial" w:cs="Arial"/>
        </w:rPr>
        <w:t>ed</w:t>
      </w:r>
      <w:r w:rsidR="004544C4" w:rsidRPr="00F9046F">
        <w:rPr>
          <w:rFonts w:ascii="Arial" w:hAnsi="Arial" w:cs="Arial"/>
        </w:rPr>
        <w:t xml:space="preserve"> risk management </w:t>
      </w:r>
      <w:r>
        <w:rPr>
          <w:rFonts w:ascii="Arial" w:hAnsi="Arial" w:cs="Arial"/>
        </w:rPr>
        <w:t xml:space="preserve">processes and accurately identified key </w:t>
      </w:r>
      <w:r w:rsidR="004544C4" w:rsidRPr="00F9046F">
        <w:rPr>
          <w:rFonts w:ascii="Arial" w:hAnsi="Arial" w:cs="Arial"/>
        </w:rPr>
        <w:t xml:space="preserve">areas of risk and </w:t>
      </w:r>
      <w:r>
        <w:rPr>
          <w:rFonts w:ascii="Arial" w:hAnsi="Arial" w:cs="Arial"/>
        </w:rPr>
        <w:t xml:space="preserve">appropriate </w:t>
      </w:r>
      <w:r w:rsidR="004544C4" w:rsidRPr="00F9046F">
        <w:rPr>
          <w:rFonts w:ascii="Arial" w:hAnsi="Arial" w:cs="Arial"/>
        </w:rPr>
        <w:t>mitigat</w:t>
      </w:r>
      <w:r w:rsidR="00292C3A">
        <w:rPr>
          <w:rFonts w:ascii="Arial" w:hAnsi="Arial" w:cs="Arial"/>
        </w:rPr>
        <w:t>ion strategies</w:t>
      </w:r>
      <w:r w:rsidR="004544C4" w:rsidRPr="00F9046F">
        <w:rPr>
          <w:rFonts w:ascii="Arial" w:hAnsi="Arial" w:cs="Arial"/>
        </w:rPr>
        <w:t>.</w:t>
      </w:r>
    </w:p>
    <w:p w14:paraId="2D94968E" w14:textId="33E134AE" w:rsidR="002463DC" w:rsidRPr="000276A0" w:rsidRDefault="005A655D" w:rsidP="000619DC">
      <w:pPr>
        <w:pStyle w:val="NormalArial"/>
        <w:rPr>
          <w:szCs w:val="22"/>
        </w:rPr>
      </w:pPr>
      <w:r>
        <w:rPr>
          <w:szCs w:val="22"/>
        </w:rPr>
        <w:t>A</w:t>
      </w:r>
      <w:r w:rsidR="00023BB9" w:rsidRPr="00F147F5">
        <w:rPr>
          <w:szCs w:val="22"/>
        </w:rPr>
        <w:t xml:space="preserve"> clinical governance</w:t>
      </w:r>
      <w:r>
        <w:rPr>
          <w:szCs w:val="22"/>
        </w:rPr>
        <w:t xml:space="preserve"> framework was implemented and policies on </w:t>
      </w:r>
      <w:r w:rsidR="00023BB9" w:rsidRPr="00F147F5">
        <w:rPr>
          <w:szCs w:val="22"/>
        </w:rPr>
        <w:t>antimicrobial stewardship, minimising the use of restraint</w:t>
      </w:r>
      <w:r w:rsidR="00841A24">
        <w:rPr>
          <w:szCs w:val="22"/>
        </w:rPr>
        <w:t>,</w:t>
      </w:r>
      <w:r w:rsidR="00023BB9" w:rsidRPr="00F147F5">
        <w:rPr>
          <w:szCs w:val="22"/>
        </w:rPr>
        <w:t xml:space="preserve"> and open disclosure</w:t>
      </w:r>
      <w:r>
        <w:rPr>
          <w:szCs w:val="22"/>
        </w:rPr>
        <w:t xml:space="preserve"> were available</w:t>
      </w:r>
      <w:r w:rsidR="00023BB9" w:rsidRPr="00F147F5">
        <w:rPr>
          <w:szCs w:val="22"/>
        </w:rPr>
        <w:t>.</w:t>
      </w:r>
      <w:r w:rsidR="002463DC" w:rsidRPr="00F147F5">
        <w:rPr>
          <w:szCs w:val="22"/>
        </w:rPr>
        <w:t xml:space="preserve"> </w:t>
      </w:r>
      <w:r w:rsidR="00CA2529" w:rsidRPr="00F147F5">
        <w:rPr>
          <w:szCs w:val="22"/>
        </w:rPr>
        <w:t>Management and staff had been trained in the framework and provide</w:t>
      </w:r>
      <w:r w:rsidR="00BA192F" w:rsidRPr="00F147F5">
        <w:rPr>
          <w:szCs w:val="22"/>
        </w:rPr>
        <w:t>d</w:t>
      </w:r>
      <w:r w:rsidR="00CA2529" w:rsidRPr="00F147F5">
        <w:rPr>
          <w:szCs w:val="22"/>
        </w:rPr>
        <w:t xml:space="preserve"> examples </w:t>
      </w:r>
      <w:r w:rsidR="0035589F">
        <w:rPr>
          <w:szCs w:val="22"/>
        </w:rPr>
        <w:t xml:space="preserve">of </w:t>
      </w:r>
      <w:r w:rsidR="00CA2529" w:rsidRPr="00F147F5">
        <w:rPr>
          <w:szCs w:val="22"/>
        </w:rPr>
        <w:t xml:space="preserve">how </w:t>
      </w:r>
      <w:r>
        <w:rPr>
          <w:szCs w:val="22"/>
        </w:rPr>
        <w:t>the policies were implemented</w:t>
      </w:r>
      <w:r w:rsidR="00CA2529" w:rsidRPr="00F147F5">
        <w:rPr>
          <w:szCs w:val="22"/>
        </w:rPr>
        <w:t xml:space="preserve">. </w:t>
      </w:r>
      <w:r w:rsidR="002463DC" w:rsidRPr="00F147F5">
        <w:rPr>
          <w:szCs w:val="22"/>
        </w:rPr>
        <w:t>Staff describe</w:t>
      </w:r>
      <w:r w:rsidR="000D4605" w:rsidRPr="00F147F5">
        <w:rPr>
          <w:szCs w:val="22"/>
        </w:rPr>
        <w:t>d</w:t>
      </w:r>
      <w:r w:rsidR="002463DC" w:rsidRPr="00F147F5">
        <w:rPr>
          <w:szCs w:val="22"/>
        </w:rPr>
        <w:t xml:space="preserve"> processes the service </w:t>
      </w:r>
      <w:r w:rsidR="002E09FA">
        <w:rPr>
          <w:szCs w:val="22"/>
        </w:rPr>
        <w:t xml:space="preserve">adopted </w:t>
      </w:r>
      <w:r w:rsidR="00FC3964">
        <w:rPr>
          <w:szCs w:val="22"/>
        </w:rPr>
        <w:t xml:space="preserve">to </w:t>
      </w:r>
      <w:r w:rsidR="002463DC" w:rsidRPr="00F147F5">
        <w:rPr>
          <w:szCs w:val="22"/>
        </w:rPr>
        <w:t xml:space="preserve">minimise the use of restrictive practices and </w:t>
      </w:r>
      <w:r w:rsidR="0057088D">
        <w:rPr>
          <w:szCs w:val="22"/>
        </w:rPr>
        <w:t xml:space="preserve">discussed </w:t>
      </w:r>
      <w:r w:rsidR="002463DC" w:rsidRPr="00F147F5">
        <w:rPr>
          <w:szCs w:val="22"/>
        </w:rPr>
        <w:t>the principles of open disclosure used when a complaint or an incident occurred.</w:t>
      </w:r>
    </w:p>
    <w:sectPr w:rsidR="002463DC" w:rsidRPr="000276A0" w:rsidSect="00E2364A">
      <w:headerReference w:type="even" r:id="rId11"/>
      <w:headerReference w:type="default" r:id="rId12"/>
      <w:footerReference w:type="even" r:id="rId13"/>
      <w:footerReference w:type="default" r:id="rId14"/>
      <w:headerReference w:type="first" r:id="rId15"/>
      <w:footerReference w:type="first" r:id="rId16"/>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1AAE8" w14:textId="77777777" w:rsidR="007D410A" w:rsidRDefault="007D410A" w:rsidP="00D71F88">
      <w:pPr>
        <w:spacing w:after="0"/>
      </w:pPr>
      <w:r>
        <w:separator/>
      </w:r>
    </w:p>
  </w:endnote>
  <w:endnote w:type="continuationSeparator" w:id="0">
    <w:p w14:paraId="13F6BEB2" w14:textId="77777777" w:rsidR="007D410A" w:rsidRDefault="007D410A" w:rsidP="00D71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7E475" w14:textId="77777777" w:rsidR="006C2D27" w:rsidRDefault="006C2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2CC9" w14:textId="20D7F8B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Name of service: </w:t>
    </w:r>
    <w:r w:rsidR="006C2D27">
      <w:rPr>
        <w:rStyle w:val="FooterBold"/>
        <w:rFonts w:ascii="Arial" w:hAnsi="Arial"/>
        <w:b w:val="0"/>
      </w:rPr>
      <w:t>BlueCross Cresthaven</w:t>
    </w:r>
    <w:r w:rsidRPr="00DF37F2">
      <w:rPr>
        <w:rStyle w:val="FooterBold"/>
        <w:rFonts w:ascii="Arial" w:hAnsi="Arial"/>
        <w:b w:val="0"/>
      </w:rPr>
      <w:tab/>
      <w:t xml:space="preserve">RPT-ACC-0122 v3.0 </w:t>
    </w:r>
  </w:p>
  <w:p w14:paraId="0F3EFB61" w14:textId="4CCA43FB" w:rsidR="00DF37F2" w:rsidRPr="00DF37F2" w:rsidRDefault="00DF37F2" w:rsidP="00DF37F2">
    <w:pPr>
      <w:pStyle w:val="FooterArial9"/>
      <w:rPr>
        <w:rStyle w:val="FooterBold"/>
        <w:rFonts w:ascii="Arial" w:hAnsi="Arial"/>
        <w:b w:val="0"/>
      </w:rPr>
    </w:pPr>
    <w:r w:rsidRPr="00DF37F2">
      <w:rPr>
        <w:rStyle w:val="FooterBold"/>
        <w:rFonts w:ascii="Arial" w:hAnsi="Arial"/>
        <w:b w:val="0"/>
      </w:rPr>
      <w:t xml:space="preserve">Commission ID: </w:t>
    </w:r>
    <w:r w:rsidR="006C2D27">
      <w:rPr>
        <w:rStyle w:val="FooterBold"/>
        <w:rFonts w:ascii="Arial" w:hAnsi="Arial"/>
        <w:b w:val="0"/>
      </w:rPr>
      <w:t>3372</w:t>
    </w:r>
    <w:r w:rsidRPr="00DF37F2">
      <w:rPr>
        <w:rStyle w:val="FooterBold"/>
        <w:rFonts w:ascii="Arial" w:hAnsi="Arial"/>
        <w:b w:val="0"/>
      </w:rPr>
      <w:tab/>
      <w:t xml:space="preserve">OFFICIAL: Sensitive </w:t>
    </w:r>
  </w:p>
  <w:p w14:paraId="7E3E8257" w14:textId="77777777" w:rsidR="00DF37F2" w:rsidRPr="00DF37F2" w:rsidRDefault="00E2364A"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00DF37F2" w:rsidRPr="00DF37F2">
      <w:rPr>
        <w:rStyle w:val="FooterBold"/>
        <w:rFonts w:ascii="Arial" w:hAnsi="Arial"/>
        <w:b w:val="0"/>
      </w:rPr>
      <w:t xml:space="preserve">Page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PAGE  \* Arabic  \* MERGEFORMAT </w:instrText>
    </w:r>
    <w:r w:rsidR="00DF37F2" w:rsidRPr="00DF37F2">
      <w:rPr>
        <w:rStyle w:val="FooterBold"/>
        <w:rFonts w:ascii="Arial" w:hAnsi="Arial"/>
        <w:b w:val="0"/>
      </w:rPr>
      <w:fldChar w:fldCharType="separate"/>
    </w:r>
    <w:r w:rsidR="00DF37F2">
      <w:rPr>
        <w:rStyle w:val="FooterBold"/>
        <w:rFonts w:ascii="Arial" w:hAnsi="Arial"/>
        <w:b w:val="0"/>
      </w:rPr>
      <w:t>1</w:t>
    </w:r>
    <w:r w:rsidR="00DF37F2" w:rsidRPr="00DF37F2">
      <w:rPr>
        <w:rStyle w:val="FooterBold"/>
        <w:rFonts w:ascii="Arial" w:hAnsi="Arial"/>
        <w:b w:val="0"/>
      </w:rPr>
      <w:fldChar w:fldCharType="end"/>
    </w:r>
    <w:r w:rsidR="00DF37F2" w:rsidRPr="00DF37F2">
      <w:rPr>
        <w:rStyle w:val="FooterBold"/>
        <w:rFonts w:ascii="Arial" w:hAnsi="Arial"/>
        <w:b w:val="0"/>
      </w:rPr>
      <w:t xml:space="preserve"> of </w:t>
    </w:r>
    <w:r w:rsidR="00DF37F2" w:rsidRPr="00DF37F2">
      <w:rPr>
        <w:rStyle w:val="FooterBold"/>
        <w:rFonts w:ascii="Arial" w:hAnsi="Arial"/>
        <w:b w:val="0"/>
      </w:rPr>
      <w:fldChar w:fldCharType="begin"/>
    </w:r>
    <w:r w:rsidR="00DF37F2" w:rsidRPr="00DF37F2">
      <w:rPr>
        <w:rStyle w:val="FooterBold"/>
        <w:rFonts w:ascii="Arial" w:hAnsi="Arial"/>
        <w:b w:val="0"/>
      </w:rPr>
      <w:instrText xml:space="preserve"> NUMPAGES  \* Arabic  \* MERGEFORMAT </w:instrText>
    </w:r>
    <w:r w:rsidR="00DF37F2" w:rsidRPr="00DF37F2">
      <w:rPr>
        <w:rStyle w:val="FooterBold"/>
        <w:rFonts w:ascii="Arial" w:hAnsi="Arial"/>
        <w:b w:val="0"/>
      </w:rPr>
      <w:fldChar w:fldCharType="separate"/>
    </w:r>
    <w:r w:rsidR="00DF37F2">
      <w:rPr>
        <w:rStyle w:val="FooterBold"/>
        <w:rFonts w:ascii="Arial" w:hAnsi="Arial"/>
        <w:b w:val="0"/>
      </w:rPr>
      <w:t>2</w:t>
    </w:r>
    <w:r w:rsidR="00DF37F2" w:rsidRPr="00DF37F2">
      <w:rPr>
        <w:rStyle w:val="FooterBold"/>
        <w:rFonts w:ascii="Arial" w:hAnsi="Arial"/>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F18A" w14:textId="77777777" w:rsidR="00E2364A" w:rsidRDefault="00E2364A"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92CB2" w14:textId="77777777" w:rsidR="007D410A" w:rsidRDefault="007D410A" w:rsidP="00D71F88">
      <w:pPr>
        <w:spacing w:after="0"/>
      </w:pPr>
      <w:r>
        <w:separator/>
      </w:r>
    </w:p>
  </w:footnote>
  <w:footnote w:type="continuationSeparator" w:id="0">
    <w:p w14:paraId="7A0DE53F" w14:textId="77777777" w:rsidR="007D410A" w:rsidRDefault="007D410A" w:rsidP="00D71F88">
      <w:pPr>
        <w:spacing w:after="0"/>
      </w:pPr>
      <w:r>
        <w:continuationSeparator/>
      </w:r>
    </w:p>
  </w:footnote>
  <w:footnote w:id="1">
    <w:p w14:paraId="2F4A7B32" w14:textId="603FB052" w:rsidR="000078F8" w:rsidRDefault="000078F8" w:rsidP="001A74A4">
      <w:pPr>
        <w:pStyle w:val="FootnoteText"/>
        <w:ind w:left="0" w:firstLine="0"/>
        <w:rPr>
          <w:rFonts w:ascii="Arial" w:hAnsi="Arial" w:cs="Arial"/>
          <w:sz w:val="20"/>
          <w:szCs w:val="20"/>
        </w:rPr>
      </w:pPr>
      <w:r>
        <w:rPr>
          <w:rStyle w:val="FootnoteReference"/>
        </w:rPr>
        <w:footnoteRef/>
      </w:r>
      <w:r w:rsidRPr="00443CA4">
        <w:rPr>
          <w:rFonts w:ascii="Arial" w:hAnsi="Arial" w:cs="Arial"/>
          <w:sz w:val="20"/>
          <w:szCs w:val="20"/>
        </w:rPr>
        <w:t xml:space="preserve">The preparation of the performance report is in accordance with </w:t>
      </w:r>
      <w:r w:rsidRPr="000653CC">
        <w:rPr>
          <w:rFonts w:ascii="Arial" w:hAnsi="Arial" w:cs="Arial"/>
          <w:color w:val="auto"/>
          <w:sz w:val="20"/>
          <w:szCs w:val="20"/>
        </w:rPr>
        <w:t>section 40A</w:t>
      </w:r>
      <w:r w:rsidRPr="000653CC">
        <w:rPr>
          <w:rFonts w:ascii="Arial" w:hAnsi="Arial" w:cs="Arial"/>
          <w:b/>
          <w:color w:val="auto"/>
          <w:sz w:val="20"/>
          <w:szCs w:val="20"/>
        </w:rPr>
        <w:t xml:space="preserve"> </w:t>
      </w:r>
      <w:r w:rsidRPr="000653CC">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57650175" w14:textId="77777777" w:rsidR="002B0884" w:rsidRDefault="002B0884"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A6F3" w14:textId="77777777" w:rsidR="006C2D27" w:rsidRDefault="006C2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B1AE6" w14:textId="77777777" w:rsidR="00D71F88" w:rsidRDefault="00FA0A5B">
    <w:pPr>
      <w:pStyle w:val="Header"/>
    </w:pPr>
    <w:r>
      <w:rPr>
        <w:noProof/>
        <w:color w:val="2B579A"/>
        <w:shd w:val="clear" w:color="auto" w:fill="E6E6E6"/>
        <w:lang w:val="en-US"/>
      </w:rPr>
      <w:drawing>
        <wp:anchor distT="0" distB="0" distL="114300" distR="114300" simplePos="0" relativeHeight="251663360" behindDoc="1" locked="0" layoutInCell="1" allowOverlap="1" wp14:anchorId="57A0B40A" wp14:editId="4B27CD48">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258A" w14:textId="77777777" w:rsidR="00FA0A5B" w:rsidRDefault="00FA0A5B">
    <w:pPr>
      <w:pStyle w:val="Header"/>
    </w:pPr>
    <w:r>
      <w:rPr>
        <w:noProof/>
      </w:rPr>
      <w:drawing>
        <wp:anchor distT="0" distB="0" distL="114300" distR="114300" simplePos="0" relativeHeight="251661312" behindDoc="0" locked="0" layoutInCell="1" allowOverlap="1" wp14:anchorId="50FB2157" wp14:editId="4D3AECCF">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E3AC6"/>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A62BED"/>
    <w:multiLevelType w:val="hybridMultilevel"/>
    <w:tmpl w:val="FFFFFFFF"/>
    <w:lvl w:ilvl="0" w:tplc="91BECA86">
      <w:start w:val="1"/>
      <w:numFmt w:val="bullet"/>
      <w:lvlText w:val=""/>
      <w:lvlJc w:val="left"/>
      <w:pPr>
        <w:ind w:left="720" w:hanging="360"/>
      </w:pPr>
      <w:rPr>
        <w:rFonts w:ascii="Symbol" w:hAnsi="Symbol" w:hint="default"/>
      </w:rPr>
    </w:lvl>
    <w:lvl w:ilvl="1" w:tplc="26B8E034">
      <w:start w:val="1"/>
      <w:numFmt w:val="bullet"/>
      <w:lvlText w:val="o"/>
      <w:lvlJc w:val="left"/>
      <w:pPr>
        <w:ind w:left="1440" w:hanging="360"/>
      </w:pPr>
      <w:rPr>
        <w:rFonts w:ascii="Courier New" w:hAnsi="Courier New" w:hint="default"/>
      </w:rPr>
    </w:lvl>
    <w:lvl w:ilvl="2" w:tplc="A47E1078">
      <w:start w:val="1"/>
      <w:numFmt w:val="bullet"/>
      <w:lvlText w:val=""/>
      <w:lvlJc w:val="left"/>
      <w:pPr>
        <w:ind w:left="2160" w:hanging="360"/>
      </w:pPr>
      <w:rPr>
        <w:rFonts w:ascii="Wingdings" w:hAnsi="Wingdings" w:hint="default"/>
      </w:rPr>
    </w:lvl>
    <w:lvl w:ilvl="3" w:tplc="3B48B46E">
      <w:start w:val="1"/>
      <w:numFmt w:val="bullet"/>
      <w:lvlText w:val=""/>
      <w:lvlJc w:val="left"/>
      <w:pPr>
        <w:ind w:left="2880" w:hanging="360"/>
      </w:pPr>
      <w:rPr>
        <w:rFonts w:ascii="Symbol" w:hAnsi="Symbol" w:hint="default"/>
      </w:rPr>
    </w:lvl>
    <w:lvl w:ilvl="4" w:tplc="58D411AE">
      <w:start w:val="1"/>
      <w:numFmt w:val="bullet"/>
      <w:lvlText w:val="o"/>
      <w:lvlJc w:val="left"/>
      <w:pPr>
        <w:ind w:left="3600" w:hanging="360"/>
      </w:pPr>
      <w:rPr>
        <w:rFonts w:ascii="Courier New" w:hAnsi="Courier New" w:hint="default"/>
      </w:rPr>
    </w:lvl>
    <w:lvl w:ilvl="5" w:tplc="9866F0DE">
      <w:start w:val="1"/>
      <w:numFmt w:val="bullet"/>
      <w:lvlText w:val=""/>
      <w:lvlJc w:val="left"/>
      <w:pPr>
        <w:ind w:left="4320" w:hanging="360"/>
      </w:pPr>
      <w:rPr>
        <w:rFonts w:ascii="Wingdings" w:hAnsi="Wingdings" w:hint="default"/>
      </w:rPr>
    </w:lvl>
    <w:lvl w:ilvl="6" w:tplc="17D6EE22">
      <w:start w:val="1"/>
      <w:numFmt w:val="bullet"/>
      <w:lvlText w:val=""/>
      <w:lvlJc w:val="left"/>
      <w:pPr>
        <w:ind w:left="5040" w:hanging="360"/>
      </w:pPr>
      <w:rPr>
        <w:rFonts w:ascii="Symbol" w:hAnsi="Symbol" w:hint="default"/>
      </w:rPr>
    </w:lvl>
    <w:lvl w:ilvl="7" w:tplc="222A0876">
      <w:start w:val="1"/>
      <w:numFmt w:val="bullet"/>
      <w:lvlText w:val="o"/>
      <w:lvlJc w:val="left"/>
      <w:pPr>
        <w:ind w:left="5760" w:hanging="360"/>
      </w:pPr>
      <w:rPr>
        <w:rFonts w:ascii="Courier New" w:hAnsi="Courier New" w:hint="default"/>
      </w:rPr>
    </w:lvl>
    <w:lvl w:ilvl="8" w:tplc="EC6A59AA">
      <w:start w:val="1"/>
      <w:numFmt w:val="bullet"/>
      <w:lvlText w:val=""/>
      <w:lvlJc w:val="left"/>
      <w:pPr>
        <w:ind w:left="6480" w:hanging="360"/>
      </w:pPr>
      <w:rPr>
        <w:rFonts w:ascii="Wingdings" w:hAnsi="Wingdings" w:hint="default"/>
      </w:rPr>
    </w:lvl>
  </w:abstractNum>
  <w:abstractNum w:abstractNumId="3" w15:restartNumberingAfterBreak="0">
    <w:nsid w:val="120E603E"/>
    <w:multiLevelType w:val="hybridMultilevel"/>
    <w:tmpl w:val="C68EC94A"/>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2342AC"/>
    <w:multiLevelType w:val="hybridMultilevel"/>
    <w:tmpl w:val="12548ADC"/>
    <w:lvl w:ilvl="0" w:tplc="A98275C4">
      <w:start w:val="1"/>
      <w:numFmt w:val="bullet"/>
      <w:lvlText w:val=""/>
      <w:lvlJc w:val="left"/>
      <w:pPr>
        <w:ind w:left="720" w:hanging="360"/>
      </w:pPr>
      <w:rPr>
        <w:rFonts w:ascii="Symbol" w:hAnsi="Symbol" w:hint="default"/>
        <w:color w:val="auto"/>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F247B"/>
    <w:multiLevelType w:val="hybridMultilevel"/>
    <w:tmpl w:val="0716342C"/>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887E5A"/>
    <w:multiLevelType w:val="hybridMultilevel"/>
    <w:tmpl w:val="FFFFFFFF"/>
    <w:lvl w:ilvl="0" w:tplc="A5C4D7C8">
      <w:start w:val="1"/>
      <w:numFmt w:val="bullet"/>
      <w:lvlText w:val=""/>
      <w:lvlJc w:val="left"/>
      <w:pPr>
        <w:ind w:left="720" w:hanging="360"/>
      </w:pPr>
      <w:rPr>
        <w:rFonts w:ascii="Symbol" w:hAnsi="Symbol" w:hint="default"/>
      </w:rPr>
    </w:lvl>
    <w:lvl w:ilvl="1" w:tplc="CC5A1D0A">
      <w:start w:val="1"/>
      <w:numFmt w:val="bullet"/>
      <w:lvlText w:val="o"/>
      <w:lvlJc w:val="left"/>
      <w:pPr>
        <w:ind w:left="1440" w:hanging="360"/>
      </w:pPr>
      <w:rPr>
        <w:rFonts w:ascii="Courier New" w:hAnsi="Courier New" w:hint="default"/>
      </w:rPr>
    </w:lvl>
    <w:lvl w:ilvl="2" w:tplc="64544126">
      <w:start w:val="1"/>
      <w:numFmt w:val="bullet"/>
      <w:lvlText w:val=""/>
      <w:lvlJc w:val="left"/>
      <w:pPr>
        <w:ind w:left="2160" w:hanging="360"/>
      </w:pPr>
      <w:rPr>
        <w:rFonts w:ascii="Wingdings" w:hAnsi="Wingdings" w:hint="default"/>
      </w:rPr>
    </w:lvl>
    <w:lvl w:ilvl="3" w:tplc="AC885A9E">
      <w:start w:val="1"/>
      <w:numFmt w:val="bullet"/>
      <w:lvlText w:val=""/>
      <w:lvlJc w:val="left"/>
      <w:pPr>
        <w:ind w:left="2880" w:hanging="360"/>
      </w:pPr>
      <w:rPr>
        <w:rFonts w:ascii="Symbol" w:hAnsi="Symbol" w:hint="default"/>
      </w:rPr>
    </w:lvl>
    <w:lvl w:ilvl="4" w:tplc="C696119C">
      <w:start w:val="1"/>
      <w:numFmt w:val="bullet"/>
      <w:lvlText w:val="o"/>
      <w:lvlJc w:val="left"/>
      <w:pPr>
        <w:ind w:left="3600" w:hanging="360"/>
      </w:pPr>
      <w:rPr>
        <w:rFonts w:ascii="Courier New" w:hAnsi="Courier New" w:hint="default"/>
      </w:rPr>
    </w:lvl>
    <w:lvl w:ilvl="5" w:tplc="D4CC0F7A">
      <w:start w:val="1"/>
      <w:numFmt w:val="bullet"/>
      <w:lvlText w:val=""/>
      <w:lvlJc w:val="left"/>
      <w:pPr>
        <w:ind w:left="4320" w:hanging="360"/>
      </w:pPr>
      <w:rPr>
        <w:rFonts w:ascii="Wingdings" w:hAnsi="Wingdings" w:hint="default"/>
      </w:rPr>
    </w:lvl>
    <w:lvl w:ilvl="6" w:tplc="1A2676D4">
      <w:start w:val="1"/>
      <w:numFmt w:val="bullet"/>
      <w:lvlText w:val=""/>
      <w:lvlJc w:val="left"/>
      <w:pPr>
        <w:ind w:left="5040" w:hanging="360"/>
      </w:pPr>
      <w:rPr>
        <w:rFonts w:ascii="Symbol" w:hAnsi="Symbol" w:hint="default"/>
      </w:rPr>
    </w:lvl>
    <w:lvl w:ilvl="7" w:tplc="FD72A0C0">
      <w:start w:val="1"/>
      <w:numFmt w:val="bullet"/>
      <w:lvlText w:val="o"/>
      <w:lvlJc w:val="left"/>
      <w:pPr>
        <w:ind w:left="5760" w:hanging="360"/>
      </w:pPr>
      <w:rPr>
        <w:rFonts w:ascii="Courier New" w:hAnsi="Courier New" w:hint="default"/>
      </w:rPr>
    </w:lvl>
    <w:lvl w:ilvl="8" w:tplc="75FA5F86">
      <w:start w:val="1"/>
      <w:numFmt w:val="bullet"/>
      <w:lvlText w:val=""/>
      <w:lvlJc w:val="left"/>
      <w:pPr>
        <w:ind w:left="6480" w:hanging="360"/>
      </w:pPr>
      <w:rPr>
        <w:rFonts w:ascii="Wingdings" w:hAnsi="Wingdings" w:hint="default"/>
      </w:rPr>
    </w:lvl>
  </w:abstractNum>
  <w:abstractNum w:abstractNumId="7" w15:restartNumberingAfterBreak="0">
    <w:nsid w:val="2DB65746"/>
    <w:multiLevelType w:val="hybridMultilevel"/>
    <w:tmpl w:val="0C58F3F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7BBA27"/>
    <w:multiLevelType w:val="hybridMultilevel"/>
    <w:tmpl w:val="FFFFFFFF"/>
    <w:lvl w:ilvl="0" w:tplc="99C23FB0">
      <w:start w:val="1"/>
      <w:numFmt w:val="bullet"/>
      <w:lvlText w:val=""/>
      <w:lvlJc w:val="left"/>
      <w:pPr>
        <w:ind w:left="720" w:hanging="360"/>
      </w:pPr>
      <w:rPr>
        <w:rFonts w:ascii="Symbol" w:hAnsi="Symbol" w:hint="default"/>
      </w:rPr>
    </w:lvl>
    <w:lvl w:ilvl="1" w:tplc="A24CB7A4">
      <w:start w:val="1"/>
      <w:numFmt w:val="bullet"/>
      <w:lvlText w:val="o"/>
      <w:lvlJc w:val="left"/>
      <w:pPr>
        <w:ind w:left="1440" w:hanging="360"/>
      </w:pPr>
      <w:rPr>
        <w:rFonts w:ascii="Courier New" w:hAnsi="Courier New" w:hint="default"/>
      </w:rPr>
    </w:lvl>
    <w:lvl w:ilvl="2" w:tplc="8FBCC06C">
      <w:start w:val="1"/>
      <w:numFmt w:val="bullet"/>
      <w:lvlText w:val=""/>
      <w:lvlJc w:val="left"/>
      <w:pPr>
        <w:ind w:left="2160" w:hanging="360"/>
      </w:pPr>
      <w:rPr>
        <w:rFonts w:ascii="Wingdings" w:hAnsi="Wingdings" w:hint="default"/>
      </w:rPr>
    </w:lvl>
    <w:lvl w:ilvl="3" w:tplc="80E08C0A">
      <w:start w:val="1"/>
      <w:numFmt w:val="bullet"/>
      <w:lvlText w:val=""/>
      <w:lvlJc w:val="left"/>
      <w:pPr>
        <w:ind w:left="2880" w:hanging="360"/>
      </w:pPr>
      <w:rPr>
        <w:rFonts w:ascii="Symbol" w:hAnsi="Symbol" w:hint="default"/>
      </w:rPr>
    </w:lvl>
    <w:lvl w:ilvl="4" w:tplc="DB40B296">
      <w:start w:val="1"/>
      <w:numFmt w:val="bullet"/>
      <w:lvlText w:val="o"/>
      <w:lvlJc w:val="left"/>
      <w:pPr>
        <w:ind w:left="3600" w:hanging="360"/>
      </w:pPr>
      <w:rPr>
        <w:rFonts w:ascii="Courier New" w:hAnsi="Courier New" w:hint="default"/>
      </w:rPr>
    </w:lvl>
    <w:lvl w:ilvl="5" w:tplc="B5448A8A">
      <w:start w:val="1"/>
      <w:numFmt w:val="bullet"/>
      <w:lvlText w:val=""/>
      <w:lvlJc w:val="left"/>
      <w:pPr>
        <w:ind w:left="4320" w:hanging="360"/>
      </w:pPr>
      <w:rPr>
        <w:rFonts w:ascii="Wingdings" w:hAnsi="Wingdings" w:hint="default"/>
      </w:rPr>
    </w:lvl>
    <w:lvl w:ilvl="6" w:tplc="655E3468">
      <w:start w:val="1"/>
      <w:numFmt w:val="bullet"/>
      <w:lvlText w:val=""/>
      <w:lvlJc w:val="left"/>
      <w:pPr>
        <w:ind w:left="5040" w:hanging="360"/>
      </w:pPr>
      <w:rPr>
        <w:rFonts w:ascii="Symbol" w:hAnsi="Symbol" w:hint="default"/>
      </w:rPr>
    </w:lvl>
    <w:lvl w:ilvl="7" w:tplc="D0A4CAC0">
      <w:start w:val="1"/>
      <w:numFmt w:val="bullet"/>
      <w:lvlText w:val="o"/>
      <w:lvlJc w:val="left"/>
      <w:pPr>
        <w:ind w:left="5760" w:hanging="360"/>
      </w:pPr>
      <w:rPr>
        <w:rFonts w:ascii="Courier New" w:hAnsi="Courier New" w:hint="default"/>
      </w:rPr>
    </w:lvl>
    <w:lvl w:ilvl="8" w:tplc="BB82F0EE">
      <w:start w:val="1"/>
      <w:numFmt w:val="bullet"/>
      <w:lvlText w:val=""/>
      <w:lvlJc w:val="left"/>
      <w:pPr>
        <w:ind w:left="6480" w:hanging="360"/>
      </w:pPr>
      <w:rPr>
        <w:rFonts w:ascii="Wingdings" w:hAnsi="Wingdings" w:hint="default"/>
      </w:rPr>
    </w:lvl>
  </w:abstractNum>
  <w:abstractNum w:abstractNumId="10" w15:restartNumberingAfterBreak="0">
    <w:nsid w:val="34F1448E"/>
    <w:multiLevelType w:val="hybridMultilevel"/>
    <w:tmpl w:val="D0AE350E"/>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9A2A32"/>
    <w:multiLevelType w:val="hybridMultilevel"/>
    <w:tmpl w:val="2E142D86"/>
    <w:lvl w:ilvl="0" w:tplc="BFFA61AC">
      <w:start w:val="1"/>
      <w:numFmt w:val="bullet"/>
      <w:lvlText w:val=""/>
      <w:lvlJc w:val="left"/>
      <w:pPr>
        <w:ind w:left="720" w:hanging="360"/>
      </w:pPr>
      <w:rPr>
        <w:rFonts w:ascii="Symbol" w:hAnsi="Symbol" w:hint="default"/>
      </w:rPr>
    </w:lvl>
    <w:lvl w:ilvl="1" w:tplc="F48641C2">
      <w:start w:val="1"/>
      <w:numFmt w:val="bullet"/>
      <w:lvlText w:val="o"/>
      <w:lvlJc w:val="left"/>
      <w:pPr>
        <w:ind w:left="1440" w:hanging="360"/>
      </w:pPr>
      <w:rPr>
        <w:rFonts w:ascii="Courier New" w:hAnsi="Courier New" w:cs="Courier New" w:hint="default"/>
      </w:rPr>
    </w:lvl>
    <w:lvl w:ilvl="2" w:tplc="EF30C932">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C108E418">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62BB05C"/>
    <w:multiLevelType w:val="hybridMultilevel"/>
    <w:tmpl w:val="FFFFFFFF"/>
    <w:lvl w:ilvl="0" w:tplc="14CC4D52">
      <w:start w:val="1"/>
      <w:numFmt w:val="bullet"/>
      <w:lvlText w:val=""/>
      <w:lvlJc w:val="left"/>
      <w:pPr>
        <w:ind w:left="720" w:hanging="360"/>
      </w:pPr>
      <w:rPr>
        <w:rFonts w:ascii="Symbol" w:hAnsi="Symbol" w:hint="default"/>
      </w:rPr>
    </w:lvl>
    <w:lvl w:ilvl="1" w:tplc="9586BA50">
      <w:start w:val="1"/>
      <w:numFmt w:val="bullet"/>
      <w:lvlText w:val="o"/>
      <w:lvlJc w:val="left"/>
      <w:pPr>
        <w:ind w:left="1440" w:hanging="360"/>
      </w:pPr>
      <w:rPr>
        <w:rFonts w:ascii="Courier New" w:hAnsi="Courier New" w:hint="default"/>
      </w:rPr>
    </w:lvl>
    <w:lvl w:ilvl="2" w:tplc="21181F6E">
      <w:start w:val="1"/>
      <w:numFmt w:val="bullet"/>
      <w:lvlText w:val=""/>
      <w:lvlJc w:val="left"/>
      <w:pPr>
        <w:ind w:left="2160" w:hanging="360"/>
      </w:pPr>
      <w:rPr>
        <w:rFonts w:ascii="Wingdings" w:hAnsi="Wingdings" w:hint="default"/>
      </w:rPr>
    </w:lvl>
    <w:lvl w:ilvl="3" w:tplc="33FA619E">
      <w:start w:val="1"/>
      <w:numFmt w:val="bullet"/>
      <w:lvlText w:val=""/>
      <w:lvlJc w:val="left"/>
      <w:pPr>
        <w:ind w:left="2880" w:hanging="360"/>
      </w:pPr>
      <w:rPr>
        <w:rFonts w:ascii="Symbol" w:hAnsi="Symbol" w:hint="default"/>
      </w:rPr>
    </w:lvl>
    <w:lvl w:ilvl="4" w:tplc="5B8A2806">
      <w:start w:val="1"/>
      <w:numFmt w:val="bullet"/>
      <w:lvlText w:val="o"/>
      <w:lvlJc w:val="left"/>
      <w:pPr>
        <w:ind w:left="3600" w:hanging="360"/>
      </w:pPr>
      <w:rPr>
        <w:rFonts w:ascii="Courier New" w:hAnsi="Courier New" w:hint="default"/>
      </w:rPr>
    </w:lvl>
    <w:lvl w:ilvl="5" w:tplc="C71608E6">
      <w:start w:val="1"/>
      <w:numFmt w:val="bullet"/>
      <w:lvlText w:val=""/>
      <w:lvlJc w:val="left"/>
      <w:pPr>
        <w:ind w:left="4320" w:hanging="360"/>
      </w:pPr>
      <w:rPr>
        <w:rFonts w:ascii="Wingdings" w:hAnsi="Wingdings" w:hint="default"/>
      </w:rPr>
    </w:lvl>
    <w:lvl w:ilvl="6" w:tplc="9C0C0C6E">
      <w:start w:val="1"/>
      <w:numFmt w:val="bullet"/>
      <w:lvlText w:val=""/>
      <w:lvlJc w:val="left"/>
      <w:pPr>
        <w:ind w:left="5040" w:hanging="360"/>
      </w:pPr>
      <w:rPr>
        <w:rFonts w:ascii="Symbol" w:hAnsi="Symbol" w:hint="default"/>
      </w:rPr>
    </w:lvl>
    <w:lvl w:ilvl="7" w:tplc="352C327A">
      <w:start w:val="1"/>
      <w:numFmt w:val="bullet"/>
      <w:lvlText w:val="o"/>
      <w:lvlJc w:val="left"/>
      <w:pPr>
        <w:ind w:left="5760" w:hanging="360"/>
      </w:pPr>
      <w:rPr>
        <w:rFonts w:ascii="Courier New" w:hAnsi="Courier New" w:hint="default"/>
      </w:rPr>
    </w:lvl>
    <w:lvl w:ilvl="8" w:tplc="FD80CF42">
      <w:start w:val="1"/>
      <w:numFmt w:val="bullet"/>
      <w:lvlText w:val=""/>
      <w:lvlJc w:val="left"/>
      <w:pPr>
        <w:ind w:left="6480" w:hanging="360"/>
      </w:pPr>
      <w:rPr>
        <w:rFonts w:ascii="Wingdings" w:hAnsi="Wingdings" w:hint="default"/>
      </w:rPr>
    </w:lvl>
  </w:abstractNum>
  <w:abstractNum w:abstractNumId="13" w15:restartNumberingAfterBreak="0">
    <w:nsid w:val="47BE0B2A"/>
    <w:multiLevelType w:val="hybridMultilevel"/>
    <w:tmpl w:val="13C4B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C97CBE"/>
    <w:multiLevelType w:val="hybridMultilevel"/>
    <w:tmpl w:val="8F681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0E1165"/>
    <w:multiLevelType w:val="hybridMultilevel"/>
    <w:tmpl w:val="B740AA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695616A"/>
    <w:multiLevelType w:val="hybridMultilevel"/>
    <w:tmpl w:val="790C5C02"/>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A1A6F83"/>
    <w:multiLevelType w:val="hybridMultilevel"/>
    <w:tmpl w:val="94A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DFABB"/>
    <w:multiLevelType w:val="hybridMultilevel"/>
    <w:tmpl w:val="29D09B54"/>
    <w:lvl w:ilvl="0" w:tplc="6E7298D6">
      <w:start w:val="1"/>
      <w:numFmt w:val="bullet"/>
      <w:lvlText w:val=""/>
      <w:lvlJc w:val="left"/>
      <w:pPr>
        <w:ind w:left="720" w:hanging="360"/>
      </w:pPr>
      <w:rPr>
        <w:rFonts w:ascii="Symbol" w:hAnsi="Symbol" w:hint="default"/>
      </w:rPr>
    </w:lvl>
    <w:lvl w:ilvl="1" w:tplc="E15AF3B6">
      <w:start w:val="1"/>
      <w:numFmt w:val="bullet"/>
      <w:lvlText w:val="o"/>
      <w:lvlJc w:val="left"/>
      <w:pPr>
        <w:ind w:left="1440" w:hanging="360"/>
      </w:pPr>
      <w:rPr>
        <w:rFonts w:ascii="Courier New" w:hAnsi="Courier New" w:hint="default"/>
      </w:rPr>
    </w:lvl>
    <w:lvl w:ilvl="2" w:tplc="52E44D78">
      <w:start w:val="1"/>
      <w:numFmt w:val="bullet"/>
      <w:lvlText w:val=""/>
      <w:lvlJc w:val="left"/>
      <w:pPr>
        <w:ind w:left="2160" w:hanging="360"/>
      </w:pPr>
      <w:rPr>
        <w:rFonts w:ascii="Wingdings" w:hAnsi="Wingdings" w:hint="default"/>
      </w:rPr>
    </w:lvl>
    <w:lvl w:ilvl="3" w:tplc="66B494C2">
      <w:start w:val="1"/>
      <w:numFmt w:val="bullet"/>
      <w:lvlText w:val=""/>
      <w:lvlJc w:val="left"/>
      <w:pPr>
        <w:ind w:left="2880" w:hanging="360"/>
      </w:pPr>
      <w:rPr>
        <w:rFonts w:ascii="Symbol" w:hAnsi="Symbol" w:hint="default"/>
      </w:rPr>
    </w:lvl>
    <w:lvl w:ilvl="4" w:tplc="78560382">
      <w:start w:val="1"/>
      <w:numFmt w:val="bullet"/>
      <w:lvlText w:val="o"/>
      <w:lvlJc w:val="left"/>
      <w:pPr>
        <w:ind w:left="3600" w:hanging="360"/>
      </w:pPr>
      <w:rPr>
        <w:rFonts w:ascii="Courier New" w:hAnsi="Courier New" w:hint="default"/>
      </w:rPr>
    </w:lvl>
    <w:lvl w:ilvl="5" w:tplc="13FAC35A">
      <w:start w:val="1"/>
      <w:numFmt w:val="bullet"/>
      <w:lvlText w:val=""/>
      <w:lvlJc w:val="left"/>
      <w:pPr>
        <w:ind w:left="4320" w:hanging="360"/>
      </w:pPr>
      <w:rPr>
        <w:rFonts w:ascii="Wingdings" w:hAnsi="Wingdings" w:hint="default"/>
      </w:rPr>
    </w:lvl>
    <w:lvl w:ilvl="6" w:tplc="F1FC00BA">
      <w:start w:val="1"/>
      <w:numFmt w:val="bullet"/>
      <w:lvlText w:val=""/>
      <w:lvlJc w:val="left"/>
      <w:pPr>
        <w:ind w:left="5040" w:hanging="360"/>
      </w:pPr>
      <w:rPr>
        <w:rFonts w:ascii="Symbol" w:hAnsi="Symbol" w:hint="default"/>
      </w:rPr>
    </w:lvl>
    <w:lvl w:ilvl="7" w:tplc="464680D4">
      <w:start w:val="1"/>
      <w:numFmt w:val="bullet"/>
      <w:lvlText w:val="o"/>
      <w:lvlJc w:val="left"/>
      <w:pPr>
        <w:ind w:left="5760" w:hanging="360"/>
      </w:pPr>
      <w:rPr>
        <w:rFonts w:ascii="Courier New" w:hAnsi="Courier New" w:hint="default"/>
      </w:rPr>
    </w:lvl>
    <w:lvl w:ilvl="8" w:tplc="CBD4433E">
      <w:start w:val="1"/>
      <w:numFmt w:val="bullet"/>
      <w:lvlText w:val=""/>
      <w:lvlJc w:val="left"/>
      <w:pPr>
        <w:ind w:left="6480" w:hanging="360"/>
      </w:pPr>
      <w:rPr>
        <w:rFonts w:ascii="Wingdings" w:hAnsi="Wingdings" w:hint="default"/>
      </w:rPr>
    </w:lvl>
  </w:abstractNum>
  <w:abstractNum w:abstractNumId="19" w15:restartNumberingAfterBreak="0">
    <w:nsid w:val="6C961029"/>
    <w:multiLevelType w:val="hybridMultilevel"/>
    <w:tmpl w:val="84ECB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4C5705"/>
    <w:multiLevelType w:val="hybridMultilevel"/>
    <w:tmpl w:val="C7521458"/>
    <w:lvl w:ilvl="0" w:tplc="514058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21"/>
  </w:num>
  <w:num w:numId="2">
    <w:abstractNumId w:val="4"/>
  </w:num>
  <w:num w:numId="3">
    <w:abstractNumId w:val="1"/>
  </w:num>
  <w:num w:numId="4">
    <w:abstractNumId w:val="8"/>
  </w:num>
  <w:num w:numId="5">
    <w:abstractNumId w:val="7"/>
  </w:num>
  <w:num w:numId="6">
    <w:abstractNumId w:val="0"/>
  </w:num>
  <w:num w:numId="7">
    <w:abstractNumId w:val="16"/>
  </w:num>
  <w:num w:numId="8">
    <w:abstractNumId w:val="5"/>
  </w:num>
  <w:num w:numId="9">
    <w:abstractNumId w:val="10"/>
  </w:num>
  <w:num w:numId="10">
    <w:abstractNumId w:val="3"/>
  </w:num>
  <w:num w:numId="11">
    <w:abstractNumId w:val="20"/>
  </w:num>
  <w:num w:numId="12">
    <w:abstractNumId w:val="15"/>
  </w:num>
  <w:num w:numId="13">
    <w:abstractNumId w:val="19"/>
  </w:num>
  <w:num w:numId="14">
    <w:abstractNumId w:val="13"/>
  </w:num>
  <w:num w:numId="15">
    <w:abstractNumId w:val="14"/>
  </w:num>
  <w:num w:numId="16">
    <w:abstractNumId w:val="11"/>
  </w:num>
  <w:num w:numId="17">
    <w:abstractNumId w:val="9"/>
  </w:num>
  <w:num w:numId="18">
    <w:abstractNumId w:val="12"/>
  </w:num>
  <w:num w:numId="19">
    <w:abstractNumId w:val="2"/>
  </w:num>
  <w:num w:numId="20">
    <w:abstractNumId w:val="6"/>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NDE2MTMwsDA1NjFS0lEKTi0uzszPAykwqQUAmTgYOiwAAAA="/>
  </w:docVars>
  <w:rsids>
    <w:rsidRoot w:val="00D71F88"/>
    <w:rsid w:val="00002360"/>
    <w:rsid w:val="00002D3D"/>
    <w:rsid w:val="000078F8"/>
    <w:rsid w:val="00011A1E"/>
    <w:rsid w:val="000152E5"/>
    <w:rsid w:val="000154AD"/>
    <w:rsid w:val="00021855"/>
    <w:rsid w:val="00023BB9"/>
    <w:rsid w:val="000246F7"/>
    <w:rsid w:val="00024CBF"/>
    <w:rsid w:val="000276A0"/>
    <w:rsid w:val="00032DD7"/>
    <w:rsid w:val="00042D15"/>
    <w:rsid w:val="00043910"/>
    <w:rsid w:val="0004401B"/>
    <w:rsid w:val="000462B0"/>
    <w:rsid w:val="00052491"/>
    <w:rsid w:val="00055FAD"/>
    <w:rsid w:val="000619DC"/>
    <w:rsid w:val="00061C74"/>
    <w:rsid w:val="000639BF"/>
    <w:rsid w:val="000653CC"/>
    <w:rsid w:val="0006793C"/>
    <w:rsid w:val="000720A7"/>
    <w:rsid w:val="000722C4"/>
    <w:rsid w:val="0008167D"/>
    <w:rsid w:val="00097050"/>
    <w:rsid w:val="000A26EA"/>
    <w:rsid w:val="000A4468"/>
    <w:rsid w:val="000A5086"/>
    <w:rsid w:val="000B3528"/>
    <w:rsid w:val="000D05FA"/>
    <w:rsid w:val="000D2E4F"/>
    <w:rsid w:val="000D3DD0"/>
    <w:rsid w:val="000D4605"/>
    <w:rsid w:val="000D5957"/>
    <w:rsid w:val="000E0183"/>
    <w:rsid w:val="000F02E2"/>
    <w:rsid w:val="000F1216"/>
    <w:rsid w:val="000F4E12"/>
    <w:rsid w:val="000F718E"/>
    <w:rsid w:val="000F7F65"/>
    <w:rsid w:val="00103125"/>
    <w:rsid w:val="001051FD"/>
    <w:rsid w:val="001105F2"/>
    <w:rsid w:val="00112CD2"/>
    <w:rsid w:val="00117022"/>
    <w:rsid w:val="00117DF3"/>
    <w:rsid w:val="00120E26"/>
    <w:rsid w:val="00127C68"/>
    <w:rsid w:val="001328E1"/>
    <w:rsid w:val="001406CF"/>
    <w:rsid w:val="00146D99"/>
    <w:rsid w:val="00161711"/>
    <w:rsid w:val="0016436A"/>
    <w:rsid w:val="00166D81"/>
    <w:rsid w:val="00183DA0"/>
    <w:rsid w:val="001842B4"/>
    <w:rsid w:val="00187B0B"/>
    <w:rsid w:val="001951A3"/>
    <w:rsid w:val="00196A9D"/>
    <w:rsid w:val="001A214F"/>
    <w:rsid w:val="001A5684"/>
    <w:rsid w:val="001A74A4"/>
    <w:rsid w:val="001B24C4"/>
    <w:rsid w:val="001B7C84"/>
    <w:rsid w:val="001C2657"/>
    <w:rsid w:val="001C46ED"/>
    <w:rsid w:val="001C5EF2"/>
    <w:rsid w:val="001C685B"/>
    <w:rsid w:val="001C7304"/>
    <w:rsid w:val="001D0A7B"/>
    <w:rsid w:val="001D4A2A"/>
    <w:rsid w:val="001D6114"/>
    <w:rsid w:val="001E31E2"/>
    <w:rsid w:val="001E5A49"/>
    <w:rsid w:val="001F0271"/>
    <w:rsid w:val="001F5810"/>
    <w:rsid w:val="001F5DDE"/>
    <w:rsid w:val="00205C53"/>
    <w:rsid w:val="00223473"/>
    <w:rsid w:val="00223A7F"/>
    <w:rsid w:val="00231F37"/>
    <w:rsid w:val="0023213B"/>
    <w:rsid w:val="002463DC"/>
    <w:rsid w:val="00247CEC"/>
    <w:rsid w:val="00253070"/>
    <w:rsid w:val="0025396D"/>
    <w:rsid w:val="002557A3"/>
    <w:rsid w:val="00262C0B"/>
    <w:rsid w:val="002709C1"/>
    <w:rsid w:val="002710BA"/>
    <w:rsid w:val="0027196C"/>
    <w:rsid w:val="0028121E"/>
    <w:rsid w:val="002816AC"/>
    <w:rsid w:val="002868F6"/>
    <w:rsid w:val="00292C3A"/>
    <w:rsid w:val="002B0884"/>
    <w:rsid w:val="002B09D8"/>
    <w:rsid w:val="002B0C90"/>
    <w:rsid w:val="002B19D2"/>
    <w:rsid w:val="002B1A92"/>
    <w:rsid w:val="002B1E13"/>
    <w:rsid w:val="002B5E82"/>
    <w:rsid w:val="002C5AE2"/>
    <w:rsid w:val="002C6E64"/>
    <w:rsid w:val="002E09FA"/>
    <w:rsid w:val="002E133B"/>
    <w:rsid w:val="002E569C"/>
    <w:rsid w:val="002F2C7C"/>
    <w:rsid w:val="002F49A8"/>
    <w:rsid w:val="002F527A"/>
    <w:rsid w:val="00304ADF"/>
    <w:rsid w:val="00310BB7"/>
    <w:rsid w:val="00310BC4"/>
    <w:rsid w:val="0031125E"/>
    <w:rsid w:val="00312820"/>
    <w:rsid w:val="003131D7"/>
    <w:rsid w:val="00325068"/>
    <w:rsid w:val="00333366"/>
    <w:rsid w:val="00333E5D"/>
    <w:rsid w:val="00334B7D"/>
    <w:rsid w:val="00337F5F"/>
    <w:rsid w:val="003475C7"/>
    <w:rsid w:val="00354635"/>
    <w:rsid w:val="0035589F"/>
    <w:rsid w:val="003574D0"/>
    <w:rsid w:val="00357E11"/>
    <w:rsid w:val="00357E23"/>
    <w:rsid w:val="0036130C"/>
    <w:rsid w:val="0036249D"/>
    <w:rsid w:val="00363CCA"/>
    <w:rsid w:val="00370A6F"/>
    <w:rsid w:val="00381D4B"/>
    <w:rsid w:val="00383779"/>
    <w:rsid w:val="00385483"/>
    <w:rsid w:val="003866BC"/>
    <w:rsid w:val="003B1763"/>
    <w:rsid w:val="003B576C"/>
    <w:rsid w:val="003C6C3D"/>
    <w:rsid w:val="003D1A9A"/>
    <w:rsid w:val="003D559E"/>
    <w:rsid w:val="003E06BD"/>
    <w:rsid w:val="003F0516"/>
    <w:rsid w:val="003F1E65"/>
    <w:rsid w:val="003F39C7"/>
    <w:rsid w:val="003F46B5"/>
    <w:rsid w:val="003F7AB9"/>
    <w:rsid w:val="004022C9"/>
    <w:rsid w:val="00407695"/>
    <w:rsid w:val="0041175A"/>
    <w:rsid w:val="004144AB"/>
    <w:rsid w:val="00417911"/>
    <w:rsid w:val="00424405"/>
    <w:rsid w:val="004264DF"/>
    <w:rsid w:val="0042748E"/>
    <w:rsid w:val="0043115C"/>
    <w:rsid w:val="00432043"/>
    <w:rsid w:val="00443741"/>
    <w:rsid w:val="00444842"/>
    <w:rsid w:val="00444EA4"/>
    <w:rsid w:val="004544C4"/>
    <w:rsid w:val="004559CE"/>
    <w:rsid w:val="00457C6E"/>
    <w:rsid w:val="00463049"/>
    <w:rsid w:val="00464FED"/>
    <w:rsid w:val="00465DD9"/>
    <w:rsid w:val="004706CF"/>
    <w:rsid w:val="00470A37"/>
    <w:rsid w:val="00472F17"/>
    <w:rsid w:val="00473BFB"/>
    <w:rsid w:val="004744B6"/>
    <w:rsid w:val="004777AC"/>
    <w:rsid w:val="00494855"/>
    <w:rsid w:val="004A13BF"/>
    <w:rsid w:val="004A7F37"/>
    <w:rsid w:val="004B62CA"/>
    <w:rsid w:val="004C1C84"/>
    <w:rsid w:val="004D75AA"/>
    <w:rsid w:val="004E0921"/>
    <w:rsid w:val="004E2DCA"/>
    <w:rsid w:val="004E653F"/>
    <w:rsid w:val="004F1F19"/>
    <w:rsid w:val="004F5677"/>
    <w:rsid w:val="00506D25"/>
    <w:rsid w:val="00511423"/>
    <w:rsid w:val="00516803"/>
    <w:rsid w:val="00522847"/>
    <w:rsid w:val="00522C1D"/>
    <w:rsid w:val="005236B7"/>
    <w:rsid w:val="0052427E"/>
    <w:rsid w:val="0052760A"/>
    <w:rsid w:val="00527EA4"/>
    <w:rsid w:val="00531157"/>
    <w:rsid w:val="00536EFE"/>
    <w:rsid w:val="0054099E"/>
    <w:rsid w:val="00545E7F"/>
    <w:rsid w:val="00550022"/>
    <w:rsid w:val="0055094C"/>
    <w:rsid w:val="0055269A"/>
    <w:rsid w:val="00553F06"/>
    <w:rsid w:val="00557C7E"/>
    <w:rsid w:val="0057020E"/>
    <w:rsid w:val="0057088D"/>
    <w:rsid w:val="00576BAB"/>
    <w:rsid w:val="00577F13"/>
    <w:rsid w:val="00577FD1"/>
    <w:rsid w:val="005811B3"/>
    <w:rsid w:val="00581ED0"/>
    <w:rsid w:val="005838EF"/>
    <w:rsid w:val="00591A46"/>
    <w:rsid w:val="005A655D"/>
    <w:rsid w:val="005B2ACD"/>
    <w:rsid w:val="005C13D2"/>
    <w:rsid w:val="005C6D93"/>
    <w:rsid w:val="005D23EC"/>
    <w:rsid w:val="005E102F"/>
    <w:rsid w:val="005E4102"/>
    <w:rsid w:val="005E5E2F"/>
    <w:rsid w:val="005F519E"/>
    <w:rsid w:val="005F6E3D"/>
    <w:rsid w:val="00602258"/>
    <w:rsid w:val="006024AB"/>
    <w:rsid w:val="0060296D"/>
    <w:rsid w:val="00604CB1"/>
    <w:rsid w:val="00606B48"/>
    <w:rsid w:val="00606CAF"/>
    <w:rsid w:val="0061226B"/>
    <w:rsid w:val="00612392"/>
    <w:rsid w:val="0062008E"/>
    <w:rsid w:val="00622822"/>
    <w:rsid w:val="006262B3"/>
    <w:rsid w:val="006274E9"/>
    <w:rsid w:val="00630A4F"/>
    <w:rsid w:val="0064134D"/>
    <w:rsid w:val="00641383"/>
    <w:rsid w:val="0064203C"/>
    <w:rsid w:val="006449C4"/>
    <w:rsid w:val="00652BCF"/>
    <w:rsid w:val="00674399"/>
    <w:rsid w:val="00677C1D"/>
    <w:rsid w:val="00690F86"/>
    <w:rsid w:val="00694762"/>
    <w:rsid w:val="0069573D"/>
    <w:rsid w:val="006A197D"/>
    <w:rsid w:val="006A25B7"/>
    <w:rsid w:val="006A4254"/>
    <w:rsid w:val="006A5341"/>
    <w:rsid w:val="006A575D"/>
    <w:rsid w:val="006A6BEC"/>
    <w:rsid w:val="006A7816"/>
    <w:rsid w:val="006C2D27"/>
    <w:rsid w:val="006C6842"/>
    <w:rsid w:val="006D0A4A"/>
    <w:rsid w:val="006E2837"/>
    <w:rsid w:val="006E5D3D"/>
    <w:rsid w:val="006F1806"/>
    <w:rsid w:val="006F71F5"/>
    <w:rsid w:val="00702482"/>
    <w:rsid w:val="007027C7"/>
    <w:rsid w:val="007119E6"/>
    <w:rsid w:val="00712752"/>
    <w:rsid w:val="007145E3"/>
    <w:rsid w:val="007203BF"/>
    <w:rsid w:val="00723614"/>
    <w:rsid w:val="0073497C"/>
    <w:rsid w:val="00736147"/>
    <w:rsid w:val="007408E3"/>
    <w:rsid w:val="007420B8"/>
    <w:rsid w:val="0075021E"/>
    <w:rsid w:val="0075441A"/>
    <w:rsid w:val="007637DA"/>
    <w:rsid w:val="00771BC8"/>
    <w:rsid w:val="00783236"/>
    <w:rsid w:val="007931F0"/>
    <w:rsid w:val="007A134D"/>
    <w:rsid w:val="007A23F4"/>
    <w:rsid w:val="007A3A16"/>
    <w:rsid w:val="007C3594"/>
    <w:rsid w:val="007D1553"/>
    <w:rsid w:val="007D410A"/>
    <w:rsid w:val="007D4334"/>
    <w:rsid w:val="007D48F1"/>
    <w:rsid w:val="007D77C2"/>
    <w:rsid w:val="007E214E"/>
    <w:rsid w:val="007F4001"/>
    <w:rsid w:val="007F75E9"/>
    <w:rsid w:val="0080051C"/>
    <w:rsid w:val="008028B6"/>
    <w:rsid w:val="00804065"/>
    <w:rsid w:val="008174C2"/>
    <w:rsid w:val="0082272B"/>
    <w:rsid w:val="008306A0"/>
    <w:rsid w:val="008308A5"/>
    <w:rsid w:val="00831191"/>
    <w:rsid w:val="00835F2A"/>
    <w:rsid w:val="008412FD"/>
    <w:rsid w:val="00841A24"/>
    <w:rsid w:val="00847B8B"/>
    <w:rsid w:val="00850444"/>
    <w:rsid w:val="008569A7"/>
    <w:rsid w:val="00871263"/>
    <w:rsid w:val="0087700C"/>
    <w:rsid w:val="00886A89"/>
    <w:rsid w:val="00892DBA"/>
    <w:rsid w:val="008A57F0"/>
    <w:rsid w:val="008B38A1"/>
    <w:rsid w:val="008B65C2"/>
    <w:rsid w:val="008C1E81"/>
    <w:rsid w:val="008D1CBC"/>
    <w:rsid w:val="008D1F1F"/>
    <w:rsid w:val="008D67F1"/>
    <w:rsid w:val="008E777B"/>
    <w:rsid w:val="008F057D"/>
    <w:rsid w:val="008F32CD"/>
    <w:rsid w:val="008F3A01"/>
    <w:rsid w:val="008F615A"/>
    <w:rsid w:val="008F61E9"/>
    <w:rsid w:val="008F6993"/>
    <w:rsid w:val="008F7680"/>
    <w:rsid w:val="00903B58"/>
    <w:rsid w:val="00905949"/>
    <w:rsid w:val="009117F0"/>
    <w:rsid w:val="0091420D"/>
    <w:rsid w:val="0091482C"/>
    <w:rsid w:val="00925097"/>
    <w:rsid w:val="00931878"/>
    <w:rsid w:val="00932766"/>
    <w:rsid w:val="00942000"/>
    <w:rsid w:val="00943FCF"/>
    <w:rsid w:val="0095125A"/>
    <w:rsid w:val="00967083"/>
    <w:rsid w:val="00971AE6"/>
    <w:rsid w:val="009747BF"/>
    <w:rsid w:val="00977066"/>
    <w:rsid w:val="00990695"/>
    <w:rsid w:val="00996FAF"/>
    <w:rsid w:val="009B5761"/>
    <w:rsid w:val="009B6A91"/>
    <w:rsid w:val="009C69B8"/>
    <w:rsid w:val="009C79BA"/>
    <w:rsid w:val="009D3A74"/>
    <w:rsid w:val="009D5CB1"/>
    <w:rsid w:val="009D6BD8"/>
    <w:rsid w:val="009E0072"/>
    <w:rsid w:val="009E12D5"/>
    <w:rsid w:val="009E79A2"/>
    <w:rsid w:val="009F27D5"/>
    <w:rsid w:val="009F418F"/>
    <w:rsid w:val="009F48ED"/>
    <w:rsid w:val="009F596E"/>
    <w:rsid w:val="00A03B6C"/>
    <w:rsid w:val="00A05188"/>
    <w:rsid w:val="00A111D7"/>
    <w:rsid w:val="00A21758"/>
    <w:rsid w:val="00A248D6"/>
    <w:rsid w:val="00A254F6"/>
    <w:rsid w:val="00A25A9A"/>
    <w:rsid w:val="00A41A4D"/>
    <w:rsid w:val="00A46E3B"/>
    <w:rsid w:val="00A51977"/>
    <w:rsid w:val="00A52DF6"/>
    <w:rsid w:val="00A53AA3"/>
    <w:rsid w:val="00A53DC0"/>
    <w:rsid w:val="00A57DBE"/>
    <w:rsid w:val="00A630B5"/>
    <w:rsid w:val="00A81FD1"/>
    <w:rsid w:val="00A872CF"/>
    <w:rsid w:val="00A94C2E"/>
    <w:rsid w:val="00A97A97"/>
    <w:rsid w:val="00AA031F"/>
    <w:rsid w:val="00AA105B"/>
    <w:rsid w:val="00AA2696"/>
    <w:rsid w:val="00AA419E"/>
    <w:rsid w:val="00AA47DE"/>
    <w:rsid w:val="00AA5AA5"/>
    <w:rsid w:val="00AA6680"/>
    <w:rsid w:val="00AB7039"/>
    <w:rsid w:val="00AB7FE1"/>
    <w:rsid w:val="00AC33D9"/>
    <w:rsid w:val="00AC4521"/>
    <w:rsid w:val="00AD101B"/>
    <w:rsid w:val="00AD2F86"/>
    <w:rsid w:val="00AD6946"/>
    <w:rsid w:val="00AD735E"/>
    <w:rsid w:val="00AD7CBE"/>
    <w:rsid w:val="00AE5DC2"/>
    <w:rsid w:val="00AF2D92"/>
    <w:rsid w:val="00AF72B6"/>
    <w:rsid w:val="00B0495B"/>
    <w:rsid w:val="00B31E03"/>
    <w:rsid w:val="00B337B6"/>
    <w:rsid w:val="00B41E2E"/>
    <w:rsid w:val="00B451EB"/>
    <w:rsid w:val="00B50402"/>
    <w:rsid w:val="00B53F7A"/>
    <w:rsid w:val="00B61E74"/>
    <w:rsid w:val="00B62008"/>
    <w:rsid w:val="00B7364C"/>
    <w:rsid w:val="00B750DD"/>
    <w:rsid w:val="00B75195"/>
    <w:rsid w:val="00B80B4D"/>
    <w:rsid w:val="00B81C31"/>
    <w:rsid w:val="00B854B0"/>
    <w:rsid w:val="00B935FD"/>
    <w:rsid w:val="00BA192F"/>
    <w:rsid w:val="00BA363D"/>
    <w:rsid w:val="00BA3ECA"/>
    <w:rsid w:val="00BA46EE"/>
    <w:rsid w:val="00BB360A"/>
    <w:rsid w:val="00BB3AD3"/>
    <w:rsid w:val="00BC69CA"/>
    <w:rsid w:val="00BD3CEA"/>
    <w:rsid w:val="00BE2FF2"/>
    <w:rsid w:val="00BF2C51"/>
    <w:rsid w:val="00BF323B"/>
    <w:rsid w:val="00C03A4B"/>
    <w:rsid w:val="00C062E0"/>
    <w:rsid w:val="00C069C1"/>
    <w:rsid w:val="00C10D26"/>
    <w:rsid w:val="00C12141"/>
    <w:rsid w:val="00C12FE6"/>
    <w:rsid w:val="00C16326"/>
    <w:rsid w:val="00C1733A"/>
    <w:rsid w:val="00C272D4"/>
    <w:rsid w:val="00C364A2"/>
    <w:rsid w:val="00C36B20"/>
    <w:rsid w:val="00C40AD5"/>
    <w:rsid w:val="00C4294E"/>
    <w:rsid w:val="00C4339F"/>
    <w:rsid w:val="00C53A23"/>
    <w:rsid w:val="00C55371"/>
    <w:rsid w:val="00C5775F"/>
    <w:rsid w:val="00C57A87"/>
    <w:rsid w:val="00C6375B"/>
    <w:rsid w:val="00C65A8A"/>
    <w:rsid w:val="00C700B8"/>
    <w:rsid w:val="00C86D8C"/>
    <w:rsid w:val="00C90FD8"/>
    <w:rsid w:val="00C93DBD"/>
    <w:rsid w:val="00C94172"/>
    <w:rsid w:val="00C941BA"/>
    <w:rsid w:val="00CA2529"/>
    <w:rsid w:val="00CA37CB"/>
    <w:rsid w:val="00CA7E8A"/>
    <w:rsid w:val="00CC18DB"/>
    <w:rsid w:val="00CC359C"/>
    <w:rsid w:val="00CD0451"/>
    <w:rsid w:val="00CD1061"/>
    <w:rsid w:val="00CF51B1"/>
    <w:rsid w:val="00CF6CBD"/>
    <w:rsid w:val="00CF709E"/>
    <w:rsid w:val="00CF75D5"/>
    <w:rsid w:val="00D06AAC"/>
    <w:rsid w:val="00D073E1"/>
    <w:rsid w:val="00D12790"/>
    <w:rsid w:val="00D2103C"/>
    <w:rsid w:val="00D22051"/>
    <w:rsid w:val="00D24DEB"/>
    <w:rsid w:val="00D2559D"/>
    <w:rsid w:val="00D258D1"/>
    <w:rsid w:val="00D26217"/>
    <w:rsid w:val="00D27D64"/>
    <w:rsid w:val="00D3157C"/>
    <w:rsid w:val="00D46F73"/>
    <w:rsid w:val="00D511E3"/>
    <w:rsid w:val="00D52A92"/>
    <w:rsid w:val="00D63DE4"/>
    <w:rsid w:val="00D71F88"/>
    <w:rsid w:val="00D829CD"/>
    <w:rsid w:val="00D86FBC"/>
    <w:rsid w:val="00D87E7C"/>
    <w:rsid w:val="00D93C84"/>
    <w:rsid w:val="00D954D2"/>
    <w:rsid w:val="00D955B8"/>
    <w:rsid w:val="00DA63A5"/>
    <w:rsid w:val="00DB2D1E"/>
    <w:rsid w:val="00DC38D7"/>
    <w:rsid w:val="00DC4F04"/>
    <w:rsid w:val="00DC5A95"/>
    <w:rsid w:val="00DD0C33"/>
    <w:rsid w:val="00DD2891"/>
    <w:rsid w:val="00DD7705"/>
    <w:rsid w:val="00DE2726"/>
    <w:rsid w:val="00DE4972"/>
    <w:rsid w:val="00DF220C"/>
    <w:rsid w:val="00DF37F2"/>
    <w:rsid w:val="00E0102E"/>
    <w:rsid w:val="00E0575C"/>
    <w:rsid w:val="00E16024"/>
    <w:rsid w:val="00E21A62"/>
    <w:rsid w:val="00E2364A"/>
    <w:rsid w:val="00E23915"/>
    <w:rsid w:val="00E2397F"/>
    <w:rsid w:val="00E44D29"/>
    <w:rsid w:val="00E54436"/>
    <w:rsid w:val="00E5623F"/>
    <w:rsid w:val="00E6672E"/>
    <w:rsid w:val="00E8091E"/>
    <w:rsid w:val="00E80CA2"/>
    <w:rsid w:val="00E819AA"/>
    <w:rsid w:val="00E823D1"/>
    <w:rsid w:val="00E920A5"/>
    <w:rsid w:val="00EA5B3D"/>
    <w:rsid w:val="00EB63F6"/>
    <w:rsid w:val="00EB6754"/>
    <w:rsid w:val="00ED25C9"/>
    <w:rsid w:val="00ED4D20"/>
    <w:rsid w:val="00ED5E60"/>
    <w:rsid w:val="00ED7DC1"/>
    <w:rsid w:val="00EE298B"/>
    <w:rsid w:val="00EE3D43"/>
    <w:rsid w:val="00EE5CA5"/>
    <w:rsid w:val="00EE63F4"/>
    <w:rsid w:val="00EF445E"/>
    <w:rsid w:val="00F01EF5"/>
    <w:rsid w:val="00F045F4"/>
    <w:rsid w:val="00F04E5B"/>
    <w:rsid w:val="00F052EB"/>
    <w:rsid w:val="00F06DEC"/>
    <w:rsid w:val="00F073FC"/>
    <w:rsid w:val="00F11E2E"/>
    <w:rsid w:val="00F147F5"/>
    <w:rsid w:val="00F16C7B"/>
    <w:rsid w:val="00F20F4E"/>
    <w:rsid w:val="00F26621"/>
    <w:rsid w:val="00F26A78"/>
    <w:rsid w:val="00F26B17"/>
    <w:rsid w:val="00F47524"/>
    <w:rsid w:val="00F47967"/>
    <w:rsid w:val="00F5078B"/>
    <w:rsid w:val="00F563B6"/>
    <w:rsid w:val="00F710E8"/>
    <w:rsid w:val="00F7274A"/>
    <w:rsid w:val="00F74FC5"/>
    <w:rsid w:val="00F81FEF"/>
    <w:rsid w:val="00F9046F"/>
    <w:rsid w:val="00F95313"/>
    <w:rsid w:val="00FA0A5B"/>
    <w:rsid w:val="00FA1748"/>
    <w:rsid w:val="00FA2084"/>
    <w:rsid w:val="00FA4D96"/>
    <w:rsid w:val="00FA5DF8"/>
    <w:rsid w:val="00FB2DBB"/>
    <w:rsid w:val="00FB47BA"/>
    <w:rsid w:val="00FC045E"/>
    <w:rsid w:val="00FC277C"/>
    <w:rsid w:val="00FC3285"/>
    <w:rsid w:val="00FC3964"/>
    <w:rsid w:val="00FC3CF7"/>
    <w:rsid w:val="00FC4417"/>
    <w:rsid w:val="00FC4739"/>
    <w:rsid w:val="00FC7F1E"/>
    <w:rsid w:val="00FD54E2"/>
    <w:rsid w:val="00FD7288"/>
    <w:rsid w:val="00FD76D7"/>
    <w:rsid w:val="00FE3C10"/>
    <w:rsid w:val="00FE6670"/>
    <w:rsid w:val="00FF31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A9024"/>
  <w15:chartTrackingRefBased/>
  <w15:docId w15:val="{19C3DCB2-F689-4E88-ABE9-87D8154A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3475C7"/>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33336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9053">
      <w:bodyDiv w:val="1"/>
      <w:marLeft w:val="0"/>
      <w:marRight w:val="0"/>
      <w:marTop w:val="0"/>
      <w:marBottom w:val="0"/>
      <w:divBdr>
        <w:top w:val="none" w:sz="0" w:space="0" w:color="auto"/>
        <w:left w:val="none" w:sz="0" w:space="0" w:color="auto"/>
        <w:bottom w:val="none" w:sz="0" w:space="0" w:color="auto"/>
        <w:right w:val="none" w:sz="0" w:space="0" w:color="auto"/>
      </w:divBdr>
    </w:div>
    <w:div w:id="587465589">
      <w:bodyDiv w:val="1"/>
      <w:marLeft w:val="0"/>
      <w:marRight w:val="0"/>
      <w:marTop w:val="0"/>
      <w:marBottom w:val="0"/>
      <w:divBdr>
        <w:top w:val="none" w:sz="0" w:space="0" w:color="auto"/>
        <w:left w:val="none" w:sz="0" w:space="0" w:color="auto"/>
        <w:bottom w:val="none" w:sz="0" w:space="0" w:color="auto"/>
        <w:right w:val="none" w:sz="0" w:space="0" w:color="auto"/>
      </w:divBdr>
    </w:div>
    <w:div w:id="663363076">
      <w:bodyDiv w:val="1"/>
      <w:marLeft w:val="0"/>
      <w:marRight w:val="0"/>
      <w:marTop w:val="0"/>
      <w:marBottom w:val="0"/>
      <w:divBdr>
        <w:top w:val="none" w:sz="0" w:space="0" w:color="auto"/>
        <w:left w:val="none" w:sz="0" w:space="0" w:color="auto"/>
        <w:bottom w:val="none" w:sz="0" w:space="0" w:color="auto"/>
        <w:right w:val="none" w:sz="0" w:space="0" w:color="auto"/>
      </w:divBdr>
    </w:div>
    <w:div w:id="1324166197">
      <w:bodyDiv w:val="1"/>
      <w:marLeft w:val="0"/>
      <w:marRight w:val="0"/>
      <w:marTop w:val="0"/>
      <w:marBottom w:val="0"/>
      <w:divBdr>
        <w:top w:val="none" w:sz="0" w:space="0" w:color="auto"/>
        <w:left w:val="none" w:sz="0" w:space="0" w:color="auto"/>
        <w:bottom w:val="none" w:sz="0" w:space="0" w:color="auto"/>
        <w:right w:val="none" w:sz="0" w:space="0" w:color="auto"/>
      </w:divBdr>
    </w:div>
    <w:div w:id="1524325342">
      <w:bodyDiv w:val="1"/>
      <w:marLeft w:val="0"/>
      <w:marRight w:val="0"/>
      <w:marTop w:val="0"/>
      <w:marBottom w:val="0"/>
      <w:divBdr>
        <w:top w:val="none" w:sz="0" w:space="0" w:color="auto"/>
        <w:left w:val="none" w:sz="0" w:space="0" w:color="auto"/>
        <w:bottom w:val="none" w:sz="0" w:space="0" w:color="auto"/>
        <w:right w:val="none" w:sz="0" w:space="0" w:color="auto"/>
      </w:divBdr>
    </w:div>
    <w:div w:id="1627081398">
      <w:bodyDiv w:val="1"/>
      <w:marLeft w:val="0"/>
      <w:marRight w:val="0"/>
      <w:marTop w:val="0"/>
      <w:marBottom w:val="0"/>
      <w:divBdr>
        <w:top w:val="none" w:sz="0" w:space="0" w:color="auto"/>
        <w:left w:val="none" w:sz="0" w:space="0" w:color="auto"/>
        <w:bottom w:val="none" w:sz="0" w:space="0" w:color="auto"/>
        <w:right w:val="none" w:sz="0" w:space="0" w:color="auto"/>
      </w:divBdr>
    </w:div>
    <w:div w:id="174220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5C672E64441C5BC1543D934A8726C"/>
        <w:category>
          <w:name w:val="General"/>
          <w:gallery w:val="placeholder"/>
        </w:category>
        <w:types>
          <w:type w:val="bbPlcHdr"/>
        </w:types>
        <w:behaviors>
          <w:behavior w:val="content"/>
        </w:behaviors>
        <w:guid w:val="{A5A85001-3063-47A5-A99E-CB64C54BD830}"/>
      </w:docPartPr>
      <w:docPartBody>
        <w:p w:rsidR="00295E0C" w:rsidRDefault="00BF58F7" w:rsidP="00BF58F7">
          <w:pPr>
            <w:pStyle w:val="1805C672E64441C5BC1543D934A8726C"/>
          </w:pPr>
          <w:r w:rsidRPr="00D858FE">
            <w:rPr>
              <w:rStyle w:val="PlaceholderText"/>
            </w:rPr>
            <w:t>Choose an item.</w:t>
          </w:r>
        </w:p>
      </w:docPartBody>
    </w:docPart>
    <w:docPart>
      <w:docPartPr>
        <w:name w:val="CB816ECE02F54F73806BE3C3BB463508"/>
        <w:category>
          <w:name w:val="General"/>
          <w:gallery w:val="placeholder"/>
        </w:category>
        <w:types>
          <w:type w:val="bbPlcHdr"/>
        </w:types>
        <w:behaviors>
          <w:behavior w:val="content"/>
        </w:behaviors>
        <w:guid w:val="{8198051F-7C2A-4E20-BAF9-D083E6136F09}"/>
      </w:docPartPr>
      <w:docPartBody>
        <w:p w:rsidR="00295E0C" w:rsidRDefault="00BF58F7" w:rsidP="00BF58F7">
          <w:pPr>
            <w:pStyle w:val="CB816ECE02F54F73806BE3C3BB463508"/>
          </w:pPr>
          <w:r w:rsidRPr="00D858FE">
            <w:rPr>
              <w:rStyle w:val="PlaceholderText"/>
            </w:rPr>
            <w:t>Choose an item.</w:t>
          </w:r>
        </w:p>
      </w:docPartBody>
    </w:docPart>
    <w:docPart>
      <w:docPartPr>
        <w:name w:val="00C1D0C40C47491FADD1EFDB694F3CE5"/>
        <w:category>
          <w:name w:val="General"/>
          <w:gallery w:val="placeholder"/>
        </w:category>
        <w:types>
          <w:type w:val="bbPlcHdr"/>
        </w:types>
        <w:behaviors>
          <w:behavior w:val="content"/>
        </w:behaviors>
        <w:guid w:val="{FC1939F0-FE9F-4800-99C9-A465B3A3D730}"/>
      </w:docPartPr>
      <w:docPartBody>
        <w:p w:rsidR="00402EA9" w:rsidRDefault="00610037" w:rsidP="00610037">
          <w:pPr>
            <w:pStyle w:val="00C1D0C40C47491FADD1EFDB694F3CE5"/>
          </w:pPr>
          <w:r w:rsidRPr="00D858FE">
            <w:rPr>
              <w:rStyle w:val="PlaceholderText"/>
            </w:rPr>
            <w:t>Choose an item.</w:t>
          </w:r>
        </w:p>
      </w:docPartBody>
    </w:docPart>
    <w:docPart>
      <w:docPartPr>
        <w:name w:val="5E67C894560940F9AA1532726EFB8CD2"/>
        <w:category>
          <w:name w:val="General"/>
          <w:gallery w:val="placeholder"/>
        </w:category>
        <w:types>
          <w:type w:val="bbPlcHdr"/>
        </w:types>
        <w:behaviors>
          <w:behavior w:val="content"/>
        </w:behaviors>
        <w:guid w:val="{0AF51789-9321-4448-BC91-1253E5B47000}"/>
      </w:docPartPr>
      <w:docPartBody>
        <w:p w:rsidR="00402EA9" w:rsidRDefault="00610037" w:rsidP="00610037">
          <w:pPr>
            <w:pStyle w:val="5E67C894560940F9AA1532726EFB8CD2"/>
          </w:pPr>
          <w:r w:rsidRPr="00D858FE">
            <w:rPr>
              <w:rStyle w:val="PlaceholderText"/>
            </w:rPr>
            <w:t>Choose an item.</w:t>
          </w:r>
        </w:p>
      </w:docPartBody>
    </w:docPart>
    <w:docPart>
      <w:docPartPr>
        <w:name w:val="189620D8B7A54243AE726016BCB48071"/>
        <w:category>
          <w:name w:val="General"/>
          <w:gallery w:val="placeholder"/>
        </w:category>
        <w:types>
          <w:type w:val="bbPlcHdr"/>
        </w:types>
        <w:behaviors>
          <w:behavior w:val="content"/>
        </w:behaviors>
        <w:guid w:val="{01939B2B-4842-4CC3-8702-D44A54BD925E}"/>
      </w:docPartPr>
      <w:docPartBody>
        <w:p w:rsidR="00402EA9" w:rsidRDefault="00610037" w:rsidP="00610037">
          <w:pPr>
            <w:pStyle w:val="189620D8B7A54243AE726016BCB48071"/>
          </w:pPr>
          <w:r w:rsidRPr="00D858FE">
            <w:rPr>
              <w:rStyle w:val="PlaceholderText"/>
            </w:rPr>
            <w:t>Choose an item.</w:t>
          </w:r>
        </w:p>
      </w:docPartBody>
    </w:docPart>
    <w:docPart>
      <w:docPartPr>
        <w:name w:val="20CBE9ED58454ED1AC91E84D9C8E316D"/>
        <w:category>
          <w:name w:val="General"/>
          <w:gallery w:val="placeholder"/>
        </w:category>
        <w:types>
          <w:type w:val="bbPlcHdr"/>
        </w:types>
        <w:behaviors>
          <w:behavior w:val="content"/>
        </w:behaviors>
        <w:guid w:val="{03B030ED-B964-400E-B745-E9D19151920D}"/>
      </w:docPartPr>
      <w:docPartBody>
        <w:p w:rsidR="00402EA9" w:rsidRDefault="00610037" w:rsidP="00610037">
          <w:pPr>
            <w:pStyle w:val="20CBE9ED58454ED1AC91E84D9C8E316D"/>
          </w:pPr>
          <w:r w:rsidRPr="00D858FE">
            <w:rPr>
              <w:rStyle w:val="PlaceholderText"/>
            </w:rPr>
            <w:t>Choose an item.</w:t>
          </w:r>
        </w:p>
      </w:docPartBody>
    </w:docPart>
    <w:docPart>
      <w:docPartPr>
        <w:name w:val="0BAE07BE5A7447AAADB0CEB346B3FA83"/>
        <w:category>
          <w:name w:val="General"/>
          <w:gallery w:val="placeholder"/>
        </w:category>
        <w:types>
          <w:type w:val="bbPlcHdr"/>
        </w:types>
        <w:behaviors>
          <w:behavior w:val="content"/>
        </w:behaviors>
        <w:guid w:val="{5E8F0559-4494-4BD1-99CC-71962C2E495F}"/>
      </w:docPartPr>
      <w:docPartBody>
        <w:p w:rsidR="00402EA9" w:rsidRDefault="00610037" w:rsidP="00610037">
          <w:pPr>
            <w:pStyle w:val="0BAE07BE5A7447AAADB0CEB346B3FA83"/>
          </w:pPr>
          <w:r w:rsidRPr="00D858FE">
            <w:rPr>
              <w:rStyle w:val="PlaceholderText"/>
            </w:rPr>
            <w:t>Choose an item.</w:t>
          </w:r>
        </w:p>
      </w:docPartBody>
    </w:docPart>
    <w:docPart>
      <w:docPartPr>
        <w:name w:val="3A6412DBBD9346D18284A6DD871967B1"/>
        <w:category>
          <w:name w:val="General"/>
          <w:gallery w:val="placeholder"/>
        </w:category>
        <w:types>
          <w:type w:val="bbPlcHdr"/>
        </w:types>
        <w:behaviors>
          <w:behavior w:val="content"/>
        </w:behaviors>
        <w:guid w:val="{91E658BB-2772-4D43-A2FA-DD1FC55DF87D}"/>
      </w:docPartPr>
      <w:docPartBody>
        <w:p w:rsidR="00402EA9" w:rsidRDefault="00610037" w:rsidP="00610037">
          <w:pPr>
            <w:pStyle w:val="3A6412DBBD9346D18284A6DD871967B1"/>
          </w:pPr>
          <w:r w:rsidRPr="00D858FE">
            <w:rPr>
              <w:rStyle w:val="PlaceholderText"/>
            </w:rPr>
            <w:t>Choose an item.</w:t>
          </w:r>
        </w:p>
      </w:docPartBody>
    </w:docPart>
    <w:docPart>
      <w:docPartPr>
        <w:name w:val="78F020B70AFE4ADFB22F2E7F09CE3D5B"/>
        <w:category>
          <w:name w:val="General"/>
          <w:gallery w:val="placeholder"/>
        </w:category>
        <w:types>
          <w:type w:val="bbPlcHdr"/>
        </w:types>
        <w:behaviors>
          <w:behavior w:val="content"/>
        </w:behaviors>
        <w:guid w:val="{659F6F33-5FCD-4FE4-BADF-75AA093F1D70}"/>
      </w:docPartPr>
      <w:docPartBody>
        <w:p w:rsidR="00402EA9" w:rsidRDefault="00610037" w:rsidP="00610037">
          <w:pPr>
            <w:pStyle w:val="78F020B70AFE4ADFB22F2E7F09CE3D5B"/>
          </w:pPr>
          <w:r w:rsidRPr="00D858FE">
            <w:rPr>
              <w:rStyle w:val="PlaceholderText"/>
            </w:rPr>
            <w:t>Choose an item.</w:t>
          </w:r>
        </w:p>
      </w:docPartBody>
    </w:docPart>
    <w:docPart>
      <w:docPartPr>
        <w:name w:val="ABFD3677D5D9492DB76D227EC4FB3D12"/>
        <w:category>
          <w:name w:val="General"/>
          <w:gallery w:val="placeholder"/>
        </w:category>
        <w:types>
          <w:type w:val="bbPlcHdr"/>
        </w:types>
        <w:behaviors>
          <w:behavior w:val="content"/>
        </w:behaviors>
        <w:guid w:val="{FDF94C1D-717F-4888-B2DF-B5CA32C7C9B8}"/>
      </w:docPartPr>
      <w:docPartBody>
        <w:p w:rsidR="00402EA9" w:rsidRDefault="00610037" w:rsidP="00610037">
          <w:pPr>
            <w:pStyle w:val="ABFD3677D5D9492DB76D227EC4FB3D12"/>
          </w:pPr>
          <w:r w:rsidRPr="00D858FE">
            <w:rPr>
              <w:rStyle w:val="PlaceholderText"/>
            </w:rPr>
            <w:t>Choose an item.</w:t>
          </w:r>
        </w:p>
      </w:docPartBody>
    </w:docPart>
    <w:docPart>
      <w:docPartPr>
        <w:name w:val="D9BD049EFF4C4381967C27A41659F69B"/>
        <w:category>
          <w:name w:val="General"/>
          <w:gallery w:val="placeholder"/>
        </w:category>
        <w:types>
          <w:type w:val="bbPlcHdr"/>
        </w:types>
        <w:behaviors>
          <w:behavior w:val="content"/>
        </w:behaviors>
        <w:guid w:val="{FC78524B-FDFC-4B2E-8EF4-83C5708D65F9}"/>
      </w:docPartPr>
      <w:docPartBody>
        <w:p w:rsidR="00402EA9" w:rsidRDefault="00610037" w:rsidP="00610037">
          <w:pPr>
            <w:pStyle w:val="D9BD049EFF4C4381967C27A41659F69B"/>
          </w:pPr>
          <w:r w:rsidRPr="00D858FE">
            <w:rPr>
              <w:rStyle w:val="PlaceholderText"/>
            </w:rPr>
            <w:t>Choose an item.</w:t>
          </w:r>
        </w:p>
      </w:docPartBody>
    </w:docPart>
    <w:docPart>
      <w:docPartPr>
        <w:name w:val="1A61E9C5F23147118FD37F521F8E475D"/>
        <w:category>
          <w:name w:val="General"/>
          <w:gallery w:val="placeholder"/>
        </w:category>
        <w:types>
          <w:type w:val="bbPlcHdr"/>
        </w:types>
        <w:behaviors>
          <w:behavior w:val="content"/>
        </w:behaviors>
        <w:guid w:val="{8BF62CB9-321B-45AF-BDC3-47C326EE6367}"/>
      </w:docPartPr>
      <w:docPartBody>
        <w:p w:rsidR="00402EA9" w:rsidRDefault="00610037" w:rsidP="00610037">
          <w:pPr>
            <w:pStyle w:val="1A61E9C5F23147118FD37F521F8E475D"/>
          </w:pPr>
          <w:r w:rsidRPr="00D858FE">
            <w:rPr>
              <w:rStyle w:val="PlaceholderText"/>
            </w:rPr>
            <w:t>Choose an item.</w:t>
          </w:r>
        </w:p>
      </w:docPartBody>
    </w:docPart>
    <w:docPart>
      <w:docPartPr>
        <w:name w:val="5042FB27737E4A8EA81F9197548E170C"/>
        <w:category>
          <w:name w:val="General"/>
          <w:gallery w:val="placeholder"/>
        </w:category>
        <w:types>
          <w:type w:val="bbPlcHdr"/>
        </w:types>
        <w:behaviors>
          <w:behavior w:val="content"/>
        </w:behaviors>
        <w:guid w:val="{B3CC572C-5147-4D41-A7F0-CA1D4EB3821C}"/>
      </w:docPartPr>
      <w:docPartBody>
        <w:p w:rsidR="00402EA9" w:rsidRDefault="00610037" w:rsidP="00610037">
          <w:pPr>
            <w:pStyle w:val="5042FB27737E4A8EA81F9197548E170C"/>
          </w:pPr>
          <w:r w:rsidRPr="00D858FE">
            <w:rPr>
              <w:rStyle w:val="PlaceholderText"/>
            </w:rPr>
            <w:t>Choose an item.</w:t>
          </w:r>
        </w:p>
      </w:docPartBody>
    </w:docPart>
    <w:docPart>
      <w:docPartPr>
        <w:name w:val="739D6987C1A14257A1174EBDC7EC67EE"/>
        <w:category>
          <w:name w:val="General"/>
          <w:gallery w:val="placeholder"/>
        </w:category>
        <w:types>
          <w:type w:val="bbPlcHdr"/>
        </w:types>
        <w:behaviors>
          <w:behavior w:val="content"/>
        </w:behaviors>
        <w:guid w:val="{5772B06F-8E0F-4953-883C-D57E05E03A89}"/>
      </w:docPartPr>
      <w:docPartBody>
        <w:p w:rsidR="00402EA9" w:rsidRDefault="00610037" w:rsidP="00610037">
          <w:pPr>
            <w:pStyle w:val="739D6987C1A14257A1174EBDC7EC67EE"/>
          </w:pPr>
          <w:r w:rsidRPr="00D858FE">
            <w:rPr>
              <w:rStyle w:val="PlaceholderText"/>
            </w:rPr>
            <w:t>Choose an item.</w:t>
          </w:r>
        </w:p>
      </w:docPartBody>
    </w:docPart>
    <w:docPart>
      <w:docPartPr>
        <w:name w:val="FB485EE620214C8586F5135BCC39B0CA"/>
        <w:category>
          <w:name w:val="General"/>
          <w:gallery w:val="placeholder"/>
        </w:category>
        <w:types>
          <w:type w:val="bbPlcHdr"/>
        </w:types>
        <w:behaviors>
          <w:behavior w:val="content"/>
        </w:behaviors>
        <w:guid w:val="{F487DC23-F84E-4A67-A8CA-D0344AE9F87A}"/>
      </w:docPartPr>
      <w:docPartBody>
        <w:p w:rsidR="00402EA9" w:rsidRDefault="00610037" w:rsidP="00610037">
          <w:pPr>
            <w:pStyle w:val="FB485EE620214C8586F5135BCC39B0CA"/>
          </w:pPr>
          <w:r w:rsidRPr="00D858FE">
            <w:rPr>
              <w:rStyle w:val="PlaceholderText"/>
            </w:rPr>
            <w:t>Choose an item.</w:t>
          </w:r>
        </w:p>
      </w:docPartBody>
    </w:docPart>
    <w:docPart>
      <w:docPartPr>
        <w:name w:val="DD130A70AB284148BCCA4658860BEF5C"/>
        <w:category>
          <w:name w:val="General"/>
          <w:gallery w:val="placeholder"/>
        </w:category>
        <w:types>
          <w:type w:val="bbPlcHdr"/>
        </w:types>
        <w:behaviors>
          <w:behavior w:val="content"/>
        </w:behaviors>
        <w:guid w:val="{1A6D1758-2D0F-4B15-995D-B60F3CCD71A6}"/>
      </w:docPartPr>
      <w:docPartBody>
        <w:p w:rsidR="00402EA9" w:rsidRDefault="00610037" w:rsidP="00610037">
          <w:pPr>
            <w:pStyle w:val="DD130A70AB284148BCCA4658860BEF5C"/>
          </w:pPr>
          <w:r w:rsidRPr="00D858FE">
            <w:rPr>
              <w:rStyle w:val="PlaceholderText"/>
            </w:rPr>
            <w:t>Choose an item.</w:t>
          </w:r>
        </w:p>
      </w:docPartBody>
    </w:docPart>
    <w:docPart>
      <w:docPartPr>
        <w:name w:val="B2C25963102C46339CEF7AF7608A8DA9"/>
        <w:category>
          <w:name w:val="General"/>
          <w:gallery w:val="placeholder"/>
        </w:category>
        <w:types>
          <w:type w:val="bbPlcHdr"/>
        </w:types>
        <w:behaviors>
          <w:behavior w:val="content"/>
        </w:behaviors>
        <w:guid w:val="{9B31DA39-C99E-46A2-A063-95EFA348A656}"/>
      </w:docPartPr>
      <w:docPartBody>
        <w:p w:rsidR="00402EA9" w:rsidRDefault="00610037" w:rsidP="00610037">
          <w:pPr>
            <w:pStyle w:val="B2C25963102C46339CEF7AF7608A8DA9"/>
          </w:pPr>
          <w:r w:rsidRPr="00D858FE">
            <w:rPr>
              <w:rStyle w:val="PlaceholderText"/>
            </w:rPr>
            <w:t>Choose an item.</w:t>
          </w:r>
        </w:p>
      </w:docPartBody>
    </w:docPart>
    <w:docPart>
      <w:docPartPr>
        <w:name w:val="37239BFAC7204BAA9428DB960FCD9FAC"/>
        <w:category>
          <w:name w:val="General"/>
          <w:gallery w:val="placeholder"/>
        </w:category>
        <w:types>
          <w:type w:val="bbPlcHdr"/>
        </w:types>
        <w:behaviors>
          <w:behavior w:val="content"/>
        </w:behaviors>
        <w:guid w:val="{A017B529-D34A-47E9-979D-DE3602EC44D2}"/>
      </w:docPartPr>
      <w:docPartBody>
        <w:p w:rsidR="00402EA9" w:rsidRDefault="00610037" w:rsidP="00610037">
          <w:pPr>
            <w:pStyle w:val="37239BFAC7204BAA9428DB960FCD9FAC"/>
          </w:pPr>
          <w:r w:rsidRPr="00D858FE">
            <w:rPr>
              <w:rStyle w:val="PlaceholderText"/>
            </w:rPr>
            <w:t>Choose an item.</w:t>
          </w:r>
        </w:p>
      </w:docPartBody>
    </w:docPart>
    <w:docPart>
      <w:docPartPr>
        <w:name w:val="7D65FC07DE7D4B3F9013C86065F498B9"/>
        <w:category>
          <w:name w:val="General"/>
          <w:gallery w:val="placeholder"/>
        </w:category>
        <w:types>
          <w:type w:val="bbPlcHdr"/>
        </w:types>
        <w:behaviors>
          <w:behavior w:val="content"/>
        </w:behaviors>
        <w:guid w:val="{0BA4FCC9-7042-4D58-8F54-96F1EDCA2CA5}"/>
      </w:docPartPr>
      <w:docPartBody>
        <w:p w:rsidR="00402EA9" w:rsidRDefault="00610037" w:rsidP="00610037">
          <w:pPr>
            <w:pStyle w:val="7D65FC07DE7D4B3F9013C86065F498B9"/>
          </w:pPr>
          <w:r w:rsidRPr="00D858FE">
            <w:rPr>
              <w:rStyle w:val="PlaceholderText"/>
            </w:rPr>
            <w:t>Choose an item.</w:t>
          </w:r>
        </w:p>
      </w:docPartBody>
    </w:docPart>
    <w:docPart>
      <w:docPartPr>
        <w:name w:val="B8E33087EEAE41579C45FA3897BFE4B9"/>
        <w:category>
          <w:name w:val="General"/>
          <w:gallery w:val="placeholder"/>
        </w:category>
        <w:types>
          <w:type w:val="bbPlcHdr"/>
        </w:types>
        <w:behaviors>
          <w:behavior w:val="content"/>
        </w:behaviors>
        <w:guid w:val="{E96FA64D-0662-41FF-847C-07F660AB745F}"/>
      </w:docPartPr>
      <w:docPartBody>
        <w:p w:rsidR="00402EA9" w:rsidRDefault="00610037" w:rsidP="00610037">
          <w:pPr>
            <w:pStyle w:val="B8E33087EEAE41579C45FA3897BFE4B9"/>
          </w:pPr>
          <w:r w:rsidRPr="00D858FE">
            <w:rPr>
              <w:rStyle w:val="PlaceholderText"/>
            </w:rPr>
            <w:t>Choose an item.</w:t>
          </w:r>
        </w:p>
      </w:docPartBody>
    </w:docPart>
    <w:docPart>
      <w:docPartPr>
        <w:name w:val="5ED4618BF9674A539F54A242EAC1FF97"/>
        <w:category>
          <w:name w:val="General"/>
          <w:gallery w:val="placeholder"/>
        </w:category>
        <w:types>
          <w:type w:val="bbPlcHdr"/>
        </w:types>
        <w:behaviors>
          <w:behavior w:val="content"/>
        </w:behaviors>
        <w:guid w:val="{2702546B-E324-4B95-9BFC-D92E9E2635B3}"/>
      </w:docPartPr>
      <w:docPartBody>
        <w:p w:rsidR="00402EA9" w:rsidRDefault="00610037" w:rsidP="00610037">
          <w:pPr>
            <w:pStyle w:val="5ED4618BF9674A539F54A242EAC1FF97"/>
          </w:pPr>
          <w:r w:rsidRPr="00D858FE">
            <w:rPr>
              <w:rStyle w:val="PlaceholderText"/>
            </w:rPr>
            <w:t>Choose an item.</w:t>
          </w:r>
        </w:p>
      </w:docPartBody>
    </w:docPart>
    <w:docPart>
      <w:docPartPr>
        <w:name w:val="13823946813E409EA15E1D0115EDF381"/>
        <w:category>
          <w:name w:val="General"/>
          <w:gallery w:val="placeholder"/>
        </w:category>
        <w:types>
          <w:type w:val="bbPlcHdr"/>
        </w:types>
        <w:behaviors>
          <w:behavior w:val="content"/>
        </w:behaviors>
        <w:guid w:val="{E76DE568-8D5A-4B3A-A600-B85E667E537D}"/>
      </w:docPartPr>
      <w:docPartBody>
        <w:p w:rsidR="00402EA9" w:rsidRDefault="00610037" w:rsidP="00610037">
          <w:pPr>
            <w:pStyle w:val="13823946813E409EA15E1D0115EDF381"/>
          </w:pPr>
          <w:r w:rsidRPr="00D858FE">
            <w:rPr>
              <w:rStyle w:val="PlaceholderText"/>
            </w:rPr>
            <w:t>Choose an item.</w:t>
          </w:r>
        </w:p>
      </w:docPartBody>
    </w:docPart>
    <w:docPart>
      <w:docPartPr>
        <w:name w:val="224D184319A6466292F765C720A491AD"/>
        <w:category>
          <w:name w:val="General"/>
          <w:gallery w:val="placeholder"/>
        </w:category>
        <w:types>
          <w:type w:val="bbPlcHdr"/>
        </w:types>
        <w:behaviors>
          <w:behavior w:val="content"/>
        </w:behaviors>
        <w:guid w:val="{31321831-3A98-4380-BA94-6CE4A940A41C}"/>
      </w:docPartPr>
      <w:docPartBody>
        <w:p w:rsidR="00402EA9" w:rsidRDefault="00610037" w:rsidP="00610037">
          <w:pPr>
            <w:pStyle w:val="224D184319A6466292F765C720A491AD"/>
          </w:pPr>
          <w:r w:rsidRPr="00D858FE">
            <w:rPr>
              <w:rStyle w:val="PlaceholderText"/>
            </w:rPr>
            <w:t>Choose an item.</w:t>
          </w:r>
        </w:p>
      </w:docPartBody>
    </w:docPart>
    <w:docPart>
      <w:docPartPr>
        <w:name w:val="66A02D9A383240429D4B4E47F6BB1E2C"/>
        <w:category>
          <w:name w:val="General"/>
          <w:gallery w:val="placeholder"/>
        </w:category>
        <w:types>
          <w:type w:val="bbPlcHdr"/>
        </w:types>
        <w:behaviors>
          <w:behavior w:val="content"/>
        </w:behaviors>
        <w:guid w:val="{DF065CED-1B92-445B-A161-B47813905B89}"/>
      </w:docPartPr>
      <w:docPartBody>
        <w:p w:rsidR="00402EA9" w:rsidRDefault="00610037" w:rsidP="00610037">
          <w:pPr>
            <w:pStyle w:val="66A02D9A383240429D4B4E47F6BB1E2C"/>
          </w:pPr>
          <w:r w:rsidRPr="00D858FE">
            <w:rPr>
              <w:rStyle w:val="PlaceholderText"/>
            </w:rPr>
            <w:t>Choose an item.</w:t>
          </w:r>
        </w:p>
      </w:docPartBody>
    </w:docPart>
    <w:docPart>
      <w:docPartPr>
        <w:name w:val="D3A691AC709D4C1AA0DF11AF1A7910AD"/>
        <w:category>
          <w:name w:val="General"/>
          <w:gallery w:val="placeholder"/>
        </w:category>
        <w:types>
          <w:type w:val="bbPlcHdr"/>
        </w:types>
        <w:behaviors>
          <w:behavior w:val="content"/>
        </w:behaviors>
        <w:guid w:val="{8B6463A7-0C99-47AF-8507-A643EB3E9595}"/>
      </w:docPartPr>
      <w:docPartBody>
        <w:p w:rsidR="00402EA9" w:rsidRDefault="00610037" w:rsidP="00610037">
          <w:pPr>
            <w:pStyle w:val="D3A691AC709D4C1AA0DF11AF1A7910AD"/>
          </w:pPr>
          <w:r w:rsidRPr="00D858FE">
            <w:rPr>
              <w:rStyle w:val="PlaceholderText"/>
            </w:rPr>
            <w:t>Choose an item.</w:t>
          </w:r>
        </w:p>
      </w:docPartBody>
    </w:docPart>
    <w:docPart>
      <w:docPartPr>
        <w:name w:val="5DB697B3738D4DAE9D608DBAB08CFBCF"/>
        <w:category>
          <w:name w:val="General"/>
          <w:gallery w:val="placeholder"/>
        </w:category>
        <w:types>
          <w:type w:val="bbPlcHdr"/>
        </w:types>
        <w:behaviors>
          <w:behavior w:val="content"/>
        </w:behaviors>
        <w:guid w:val="{3BADBC02-7196-41A3-98A9-84F8A8198B63}"/>
      </w:docPartPr>
      <w:docPartBody>
        <w:p w:rsidR="00402EA9" w:rsidRDefault="00610037" w:rsidP="00610037">
          <w:pPr>
            <w:pStyle w:val="5DB697B3738D4DAE9D608DBAB08CFBCF"/>
          </w:pPr>
          <w:r w:rsidRPr="00D858FE">
            <w:rPr>
              <w:rStyle w:val="PlaceholderText"/>
            </w:rPr>
            <w:t>Choose an item.</w:t>
          </w:r>
        </w:p>
      </w:docPartBody>
    </w:docPart>
    <w:docPart>
      <w:docPartPr>
        <w:name w:val="CDBB1242CED2490B9267AE5E2E7D3C53"/>
        <w:category>
          <w:name w:val="General"/>
          <w:gallery w:val="placeholder"/>
        </w:category>
        <w:types>
          <w:type w:val="bbPlcHdr"/>
        </w:types>
        <w:behaviors>
          <w:behavior w:val="content"/>
        </w:behaviors>
        <w:guid w:val="{07608DA5-DC29-476E-BA28-CFC1530F7CE1}"/>
      </w:docPartPr>
      <w:docPartBody>
        <w:p w:rsidR="00402EA9" w:rsidRDefault="00610037" w:rsidP="00610037">
          <w:pPr>
            <w:pStyle w:val="CDBB1242CED2490B9267AE5E2E7D3C53"/>
          </w:pPr>
          <w:r w:rsidRPr="00D858FE">
            <w:rPr>
              <w:rStyle w:val="PlaceholderText"/>
            </w:rPr>
            <w:t>Choose an item.</w:t>
          </w:r>
        </w:p>
      </w:docPartBody>
    </w:docPart>
    <w:docPart>
      <w:docPartPr>
        <w:name w:val="C7B7921B7577402494C52476E965476F"/>
        <w:category>
          <w:name w:val="General"/>
          <w:gallery w:val="placeholder"/>
        </w:category>
        <w:types>
          <w:type w:val="bbPlcHdr"/>
        </w:types>
        <w:behaviors>
          <w:behavior w:val="content"/>
        </w:behaviors>
        <w:guid w:val="{A3E355DC-A4C5-46F4-AE48-7C3929DCFD61}"/>
      </w:docPartPr>
      <w:docPartBody>
        <w:p w:rsidR="00402EA9" w:rsidRDefault="00610037" w:rsidP="00610037">
          <w:pPr>
            <w:pStyle w:val="C7B7921B7577402494C52476E965476F"/>
          </w:pPr>
          <w:r w:rsidRPr="00D858FE">
            <w:rPr>
              <w:rStyle w:val="PlaceholderText"/>
            </w:rPr>
            <w:t>Choose an item.</w:t>
          </w:r>
        </w:p>
      </w:docPartBody>
    </w:docPart>
    <w:docPart>
      <w:docPartPr>
        <w:name w:val="F9B1B2035F5A4346BA9EA124F25F4A1C"/>
        <w:category>
          <w:name w:val="General"/>
          <w:gallery w:val="placeholder"/>
        </w:category>
        <w:types>
          <w:type w:val="bbPlcHdr"/>
        </w:types>
        <w:behaviors>
          <w:behavior w:val="content"/>
        </w:behaviors>
        <w:guid w:val="{4B294D1B-A143-44BD-BE8C-086E00504349}"/>
      </w:docPartPr>
      <w:docPartBody>
        <w:p w:rsidR="00402EA9" w:rsidRDefault="00610037" w:rsidP="00610037">
          <w:pPr>
            <w:pStyle w:val="F9B1B2035F5A4346BA9EA124F25F4A1C"/>
          </w:pPr>
          <w:r w:rsidRPr="00D858FE">
            <w:rPr>
              <w:rStyle w:val="PlaceholderText"/>
            </w:rPr>
            <w:t>Choose an item.</w:t>
          </w:r>
        </w:p>
      </w:docPartBody>
    </w:docPart>
    <w:docPart>
      <w:docPartPr>
        <w:name w:val="E18E58FCEF9E495B9C04D2140960E692"/>
        <w:category>
          <w:name w:val="General"/>
          <w:gallery w:val="placeholder"/>
        </w:category>
        <w:types>
          <w:type w:val="bbPlcHdr"/>
        </w:types>
        <w:behaviors>
          <w:behavior w:val="content"/>
        </w:behaviors>
        <w:guid w:val="{69DBCFE1-EC40-4B8C-AA7F-CC467C19D4CD}"/>
      </w:docPartPr>
      <w:docPartBody>
        <w:p w:rsidR="00402EA9" w:rsidRDefault="00610037" w:rsidP="00610037">
          <w:pPr>
            <w:pStyle w:val="E18E58FCEF9E495B9C04D2140960E692"/>
          </w:pPr>
          <w:r w:rsidRPr="00D858FE">
            <w:rPr>
              <w:rStyle w:val="PlaceholderText"/>
            </w:rPr>
            <w:t>Choose an item.</w:t>
          </w:r>
        </w:p>
      </w:docPartBody>
    </w:docPart>
    <w:docPart>
      <w:docPartPr>
        <w:name w:val="3E1CC885E70D4C57BE891CC6FE72793C"/>
        <w:category>
          <w:name w:val="General"/>
          <w:gallery w:val="placeholder"/>
        </w:category>
        <w:types>
          <w:type w:val="bbPlcHdr"/>
        </w:types>
        <w:behaviors>
          <w:behavior w:val="content"/>
        </w:behaviors>
        <w:guid w:val="{C2D3DC6E-14C4-4974-9DAA-9B67C949EFE7}"/>
      </w:docPartPr>
      <w:docPartBody>
        <w:p w:rsidR="00402EA9" w:rsidRDefault="00610037" w:rsidP="00610037">
          <w:pPr>
            <w:pStyle w:val="3E1CC885E70D4C57BE891CC6FE72793C"/>
          </w:pPr>
          <w:r w:rsidRPr="00D858FE">
            <w:rPr>
              <w:rStyle w:val="PlaceholderText"/>
            </w:rPr>
            <w:t>Choose an item.</w:t>
          </w:r>
        </w:p>
      </w:docPartBody>
    </w:docPart>
    <w:docPart>
      <w:docPartPr>
        <w:name w:val="D99B024C9BF14CFFB46CD679D6F2B4C5"/>
        <w:category>
          <w:name w:val="General"/>
          <w:gallery w:val="placeholder"/>
        </w:category>
        <w:types>
          <w:type w:val="bbPlcHdr"/>
        </w:types>
        <w:behaviors>
          <w:behavior w:val="content"/>
        </w:behaviors>
        <w:guid w:val="{0115CA8B-0A65-4A0F-8800-1273F0081967}"/>
      </w:docPartPr>
      <w:docPartBody>
        <w:p w:rsidR="00402EA9" w:rsidRDefault="00610037" w:rsidP="00610037">
          <w:pPr>
            <w:pStyle w:val="D99B024C9BF14CFFB46CD679D6F2B4C5"/>
          </w:pPr>
          <w:r w:rsidRPr="00D858FE">
            <w:rPr>
              <w:rStyle w:val="PlaceholderText"/>
            </w:rPr>
            <w:t>Choose an item.</w:t>
          </w:r>
        </w:p>
      </w:docPartBody>
    </w:docPart>
    <w:docPart>
      <w:docPartPr>
        <w:name w:val="4F18A111330C481596D9D03E7518E452"/>
        <w:category>
          <w:name w:val="General"/>
          <w:gallery w:val="placeholder"/>
        </w:category>
        <w:types>
          <w:type w:val="bbPlcHdr"/>
        </w:types>
        <w:behaviors>
          <w:behavior w:val="content"/>
        </w:behaviors>
        <w:guid w:val="{47879526-C91B-4052-B2BF-DE5812A382F2}"/>
      </w:docPartPr>
      <w:docPartBody>
        <w:p w:rsidR="00402EA9" w:rsidRDefault="00610037" w:rsidP="00610037">
          <w:pPr>
            <w:pStyle w:val="4F18A111330C481596D9D03E7518E452"/>
          </w:pPr>
          <w:r w:rsidRPr="00D858FE">
            <w:rPr>
              <w:rStyle w:val="PlaceholderText"/>
            </w:rPr>
            <w:t>Choose an item.</w:t>
          </w:r>
        </w:p>
      </w:docPartBody>
    </w:docPart>
    <w:docPart>
      <w:docPartPr>
        <w:name w:val="B85CD505A44D496CADD3E477CBCBEDB2"/>
        <w:category>
          <w:name w:val="General"/>
          <w:gallery w:val="placeholder"/>
        </w:category>
        <w:types>
          <w:type w:val="bbPlcHdr"/>
        </w:types>
        <w:behaviors>
          <w:behavior w:val="content"/>
        </w:behaviors>
        <w:guid w:val="{AEC22AF7-BA96-455E-8666-F26EC070A300}"/>
      </w:docPartPr>
      <w:docPartBody>
        <w:p w:rsidR="00402EA9" w:rsidRDefault="00610037" w:rsidP="00610037">
          <w:pPr>
            <w:pStyle w:val="B85CD505A44D496CADD3E477CBCBEDB2"/>
          </w:pPr>
          <w:r w:rsidRPr="00D858FE">
            <w:rPr>
              <w:rStyle w:val="PlaceholderText"/>
            </w:rPr>
            <w:t>Choose an item.</w:t>
          </w:r>
        </w:p>
      </w:docPartBody>
    </w:docPart>
    <w:docPart>
      <w:docPartPr>
        <w:name w:val="56CC76B97D8544E9B57983FAFDDC0F9A"/>
        <w:category>
          <w:name w:val="General"/>
          <w:gallery w:val="placeholder"/>
        </w:category>
        <w:types>
          <w:type w:val="bbPlcHdr"/>
        </w:types>
        <w:behaviors>
          <w:behavior w:val="content"/>
        </w:behaviors>
        <w:guid w:val="{2DED4006-3C4C-43D5-ABE9-2FC4320F4A5A}"/>
      </w:docPartPr>
      <w:docPartBody>
        <w:p w:rsidR="00402EA9" w:rsidRDefault="00610037" w:rsidP="00610037">
          <w:pPr>
            <w:pStyle w:val="56CC76B97D8544E9B57983FAFDDC0F9A"/>
          </w:pPr>
          <w:r w:rsidRPr="00D858FE">
            <w:rPr>
              <w:rStyle w:val="PlaceholderText"/>
            </w:rPr>
            <w:t>Choose an item.</w:t>
          </w:r>
        </w:p>
      </w:docPartBody>
    </w:docPart>
    <w:docPart>
      <w:docPartPr>
        <w:name w:val="F1A2FD3FAEC743318C4FABF21D207B41"/>
        <w:category>
          <w:name w:val="General"/>
          <w:gallery w:val="placeholder"/>
        </w:category>
        <w:types>
          <w:type w:val="bbPlcHdr"/>
        </w:types>
        <w:behaviors>
          <w:behavior w:val="content"/>
        </w:behaviors>
        <w:guid w:val="{BCFA9DD8-48CB-431C-BB67-D9247AD48841}"/>
      </w:docPartPr>
      <w:docPartBody>
        <w:p w:rsidR="00402EA9" w:rsidRDefault="00610037" w:rsidP="00610037">
          <w:pPr>
            <w:pStyle w:val="F1A2FD3FAEC743318C4FABF21D207B41"/>
          </w:pPr>
          <w:r w:rsidRPr="00D858FE">
            <w:rPr>
              <w:rStyle w:val="PlaceholderText"/>
            </w:rPr>
            <w:t>Choose an item.</w:t>
          </w:r>
        </w:p>
      </w:docPartBody>
    </w:docPart>
    <w:docPart>
      <w:docPartPr>
        <w:name w:val="047B837A21674975B03061A80C02037B"/>
        <w:category>
          <w:name w:val="General"/>
          <w:gallery w:val="placeholder"/>
        </w:category>
        <w:types>
          <w:type w:val="bbPlcHdr"/>
        </w:types>
        <w:behaviors>
          <w:behavior w:val="content"/>
        </w:behaviors>
        <w:guid w:val="{455E4DAF-59D7-42FC-A446-CCD571167BC2}"/>
      </w:docPartPr>
      <w:docPartBody>
        <w:p w:rsidR="00402EA9" w:rsidRDefault="00610037" w:rsidP="00610037">
          <w:pPr>
            <w:pStyle w:val="047B837A21674975B03061A80C02037B"/>
          </w:pPr>
          <w:r w:rsidRPr="00D858FE">
            <w:rPr>
              <w:rStyle w:val="PlaceholderText"/>
            </w:rPr>
            <w:t>Choose an item.</w:t>
          </w:r>
        </w:p>
      </w:docPartBody>
    </w:docPart>
    <w:docPart>
      <w:docPartPr>
        <w:name w:val="DEBFD08813194702B87B062B8F7AC1DB"/>
        <w:category>
          <w:name w:val="General"/>
          <w:gallery w:val="placeholder"/>
        </w:category>
        <w:types>
          <w:type w:val="bbPlcHdr"/>
        </w:types>
        <w:behaviors>
          <w:behavior w:val="content"/>
        </w:behaviors>
        <w:guid w:val="{5F5BAD54-89AE-40EB-BE80-A1B5C0AD558A}"/>
      </w:docPartPr>
      <w:docPartBody>
        <w:p w:rsidR="00402EA9" w:rsidRDefault="00610037" w:rsidP="00610037">
          <w:pPr>
            <w:pStyle w:val="DEBFD08813194702B87B062B8F7AC1DB"/>
          </w:pPr>
          <w:r w:rsidRPr="00D858FE">
            <w:rPr>
              <w:rStyle w:val="PlaceholderText"/>
            </w:rPr>
            <w:t>Choose an item.</w:t>
          </w:r>
        </w:p>
      </w:docPartBody>
    </w:docPart>
    <w:docPart>
      <w:docPartPr>
        <w:name w:val="2E0DD34EC3274A45832B60C6CDBAFB59"/>
        <w:category>
          <w:name w:val="General"/>
          <w:gallery w:val="placeholder"/>
        </w:category>
        <w:types>
          <w:type w:val="bbPlcHdr"/>
        </w:types>
        <w:behaviors>
          <w:behavior w:val="content"/>
        </w:behaviors>
        <w:guid w:val="{A654707C-3125-4F1B-87B9-30BD92978332}"/>
      </w:docPartPr>
      <w:docPartBody>
        <w:p w:rsidR="00402EA9" w:rsidRDefault="00610037" w:rsidP="00610037">
          <w:pPr>
            <w:pStyle w:val="2E0DD34EC3274A45832B60C6CDBAFB59"/>
          </w:pPr>
          <w:r w:rsidRPr="00D858FE">
            <w:rPr>
              <w:rStyle w:val="PlaceholderText"/>
            </w:rPr>
            <w:t>Choose an item.</w:t>
          </w:r>
        </w:p>
      </w:docPartBody>
    </w:docPart>
    <w:docPart>
      <w:docPartPr>
        <w:name w:val="86AE2BEFCD86496DBFA522400BF4230E"/>
        <w:category>
          <w:name w:val="General"/>
          <w:gallery w:val="placeholder"/>
        </w:category>
        <w:types>
          <w:type w:val="bbPlcHdr"/>
        </w:types>
        <w:behaviors>
          <w:behavior w:val="content"/>
        </w:behaviors>
        <w:guid w:val="{F8F2B603-992B-47E0-A91B-5AB433E00BEB}"/>
      </w:docPartPr>
      <w:docPartBody>
        <w:p w:rsidR="00402EA9" w:rsidRDefault="00610037" w:rsidP="00610037">
          <w:pPr>
            <w:pStyle w:val="86AE2BEFCD86496DBFA522400BF4230E"/>
          </w:pPr>
          <w:r w:rsidRPr="00D858FE">
            <w:rPr>
              <w:rStyle w:val="PlaceholderText"/>
            </w:rPr>
            <w:t>Choose an item.</w:t>
          </w:r>
        </w:p>
      </w:docPartBody>
    </w:docPart>
    <w:docPart>
      <w:docPartPr>
        <w:name w:val="4292E2BC06F346BA9C35D5E512632283"/>
        <w:category>
          <w:name w:val="General"/>
          <w:gallery w:val="placeholder"/>
        </w:category>
        <w:types>
          <w:type w:val="bbPlcHdr"/>
        </w:types>
        <w:behaviors>
          <w:behavior w:val="content"/>
        </w:behaviors>
        <w:guid w:val="{32186C6C-4E9F-4A26-B448-72B14812AF46}"/>
      </w:docPartPr>
      <w:docPartBody>
        <w:p w:rsidR="00402EA9" w:rsidRDefault="00610037" w:rsidP="00610037">
          <w:pPr>
            <w:pStyle w:val="4292E2BC06F346BA9C35D5E512632283"/>
          </w:pPr>
          <w:r w:rsidRPr="00D858FE">
            <w:rPr>
              <w:rStyle w:val="PlaceholderText"/>
            </w:rPr>
            <w:t>Choose an item.</w:t>
          </w:r>
        </w:p>
      </w:docPartBody>
    </w:docPart>
    <w:docPart>
      <w:docPartPr>
        <w:name w:val="A2DDFF42E0104F4C9062B120CA5523F0"/>
        <w:category>
          <w:name w:val="General"/>
          <w:gallery w:val="placeholder"/>
        </w:category>
        <w:types>
          <w:type w:val="bbPlcHdr"/>
        </w:types>
        <w:behaviors>
          <w:behavior w:val="content"/>
        </w:behaviors>
        <w:guid w:val="{C00AC982-79C2-4100-9FB2-53250F48548F}"/>
      </w:docPartPr>
      <w:docPartBody>
        <w:p w:rsidR="00402EA9" w:rsidRDefault="00610037" w:rsidP="00610037">
          <w:pPr>
            <w:pStyle w:val="A2DDFF42E0104F4C9062B120CA5523F0"/>
          </w:pPr>
          <w:r w:rsidRPr="00D858FE">
            <w:rPr>
              <w:rStyle w:val="PlaceholderText"/>
            </w:rPr>
            <w:t>Choose an item.</w:t>
          </w:r>
        </w:p>
      </w:docPartBody>
    </w:docPart>
    <w:docPart>
      <w:docPartPr>
        <w:name w:val="A7222859481C432AB6EE9042188D61E9"/>
        <w:category>
          <w:name w:val="General"/>
          <w:gallery w:val="placeholder"/>
        </w:category>
        <w:types>
          <w:type w:val="bbPlcHdr"/>
        </w:types>
        <w:behaviors>
          <w:behavior w:val="content"/>
        </w:behaviors>
        <w:guid w:val="{F5038EFD-AF8C-499F-9772-D31367806140}"/>
      </w:docPartPr>
      <w:docPartBody>
        <w:p w:rsidR="00402EA9" w:rsidRDefault="00610037" w:rsidP="00610037">
          <w:pPr>
            <w:pStyle w:val="A7222859481C432AB6EE9042188D61E9"/>
          </w:pPr>
          <w:r w:rsidRPr="00D858FE">
            <w:rPr>
              <w:rStyle w:val="PlaceholderText"/>
            </w:rPr>
            <w:t>Choose an item.</w:t>
          </w:r>
        </w:p>
      </w:docPartBody>
    </w:docPart>
    <w:docPart>
      <w:docPartPr>
        <w:name w:val="2A8315F018F5428BA6342D0154D44F5A"/>
        <w:category>
          <w:name w:val="General"/>
          <w:gallery w:val="placeholder"/>
        </w:category>
        <w:types>
          <w:type w:val="bbPlcHdr"/>
        </w:types>
        <w:behaviors>
          <w:behavior w:val="content"/>
        </w:behaviors>
        <w:guid w:val="{36DA1194-8C5A-4A95-87C9-8441C79F9DBE}"/>
      </w:docPartPr>
      <w:docPartBody>
        <w:p w:rsidR="00402EA9" w:rsidRDefault="00610037" w:rsidP="00610037">
          <w:pPr>
            <w:pStyle w:val="2A8315F018F5428BA6342D0154D44F5A"/>
          </w:pPr>
          <w:r w:rsidRPr="00D858FE">
            <w:rPr>
              <w:rStyle w:val="PlaceholderText"/>
            </w:rPr>
            <w:t>Choose an item.</w:t>
          </w:r>
        </w:p>
      </w:docPartBody>
    </w:docPart>
    <w:docPart>
      <w:docPartPr>
        <w:name w:val="6DCA72605C884179BDC6D67A0A67A36B"/>
        <w:category>
          <w:name w:val="General"/>
          <w:gallery w:val="placeholder"/>
        </w:category>
        <w:types>
          <w:type w:val="bbPlcHdr"/>
        </w:types>
        <w:behaviors>
          <w:behavior w:val="content"/>
        </w:behaviors>
        <w:guid w:val="{915180C9-3353-4099-AF58-051C530DDBC9}"/>
      </w:docPartPr>
      <w:docPartBody>
        <w:p w:rsidR="00402EA9" w:rsidRDefault="00610037" w:rsidP="00610037">
          <w:pPr>
            <w:pStyle w:val="6DCA72605C884179BDC6D67A0A67A36B"/>
          </w:pPr>
          <w:r w:rsidRPr="00D858FE">
            <w:rPr>
              <w:rStyle w:val="PlaceholderText"/>
            </w:rPr>
            <w:t>Choose an item.</w:t>
          </w:r>
        </w:p>
      </w:docPartBody>
    </w:docPart>
    <w:docPart>
      <w:docPartPr>
        <w:name w:val="E2E20365FB6F459AB12EF5FDCF69A6EF"/>
        <w:category>
          <w:name w:val="General"/>
          <w:gallery w:val="placeholder"/>
        </w:category>
        <w:types>
          <w:type w:val="bbPlcHdr"/>
        </w:types>
        <w:behaviors>
          <w:behavior w:val="content"/>
        </w:behaviors>
        <w:guid w:val="{F2EF3588-853E-49DF-BAAA-7CA89CAC4691}"/>
      </w:docPartPr>
      <w:docPartBody>
        <w:p w:rsidR="00402EA9" w:rsidRDefault="00610037" w:rsidP="00610037">
          <w:pPr>
            <w:pStyle w:val="E2E20365FB6F459AB12EF5FDCF69A6EF"/>
          </w:pPr>
          <w:r w:rsidRPr="00D858FE">
            <w:rPr>
              <w:rStyle w:val="PlaceholderText"/>
            </w:rPr>
            <w:t>Choose an item.</w:t>
          </w:r>
        </w:p>
      </w:docPartBody>
    </w:docPart>
    <w:docPart>
      <w:docPartPr>
        <w:name w:val="FD1E40425BDF40EE8CCF7225861AC3B5"/>
        <w:category>
          <w:name w:val="General"/>
          <w:gallery w:val="placeholder"/>
        </w:category>
        <w:types>
          <w:type w:val="bbPlcHdr"/>
        </w:types>
        <w:behaviors>
          <w:behavior w:val="content"/>
        </w:behaviors>
        <w:guid w:val="{22518881-E7AF-46CF-B5E4-052B382D0B53}"/>
      </w:docPartPr>
      <w:docPartBody>
        <w:p w:rsidR="00402EA9" w:rsidRDefault="00610037" w:rsidP="00610037">
          <w:pPr>
            <w:pStyle w:val="FD1E40425BDF40EE8CCF7225861AC3B5"/>
          </w:pPr>
          <w:r w:rsidRPr="00D858FE">
            <w:rPr>
              <w:rStyle w:val="PlaceholderText"/>
            </w:rPr>
            <w:t>Choose an item.</w:t>
          </w:r>
        </w:p>
      </w:docPartBody>
    </w:docPart>
    <w:docPart>
      <w:docPartPr>
        <w:name w:val="9A8CBFD219E54A37A9FB1614A9BD3A37"/>
        <w:category>
          <w:name w:val="General"/>
          <w:gallery w:val="placeholder"/>
        </w:category>
        <w:types>
          <w:type w:val="bbPlcHdr"/>
        </w:types>
        <w:behaviors>
          <w:behavior w:val="content"/>
        </w:behaviors>
        <w:guid w:val="{772A8ABF-545A-4208-9E56-651BDA9E6725}"/>
      </w:docPartPr>
      <w:docPartBody>
        <w:p w:rsidR="00402EA9" w:rsidRDefault="00610037" w:rsidP="00610037">
          <w:pPr>
            <w:pStyle w:val="9A8CBFD219E54A37A9FB1614A9BD3A37"/>
          </w:pPr>
          <w:r w:rsidRPr="00D858FE">
            <w:rPr>
              <w:rStyle w:val="PlaceholderText"/>
            </w:rPr>
            <w:t>Choose an item.</w:t>
          </w:r>
        </w:p>
      </w:docPartBody>
    </w:docPart>
    <w:docPart>
      <w:docPartPr>
        <w:name w:val="2CFAD161791445818EAB85A423697974"/>
        <w:category>
          <w:name w:val="General"/>
          <w:gallery w:val="placeholder"/>
        </w:category>
        <w:types>
          <w:type w:val="bbPlcHdr"/>
        </w:types>
        <w:behaviors>
          <w:behavior w:val="content"/>
        </w:behaviors>
        <w:guid w:val="{33DE51DB-E03E-4BD2-8695-778A5DF1E7EF}"/>
      </w:docPartPr>
      <w:docPartBody>
        <w:p w:rsidR="00402EA9" w:rsidRDefault="00610037" w:rsidP="00610037">
          <w:pPr>
            <w:pStyle w:val="2CFAD161791445818EAB85A423697974"/>
          </w:pPr>
          <w:r w:rsidRPr="00D858FE">
            <w:rPr>
              <w:rStyle w:val="PlaceholderText"/>
            </w:rPr>
            <w:t>Choose an item.</w:t>
          </w:r>
        </w:p>
      </w:docPartBody>
    </w:docPart>
    <w:docPart>
      <w:docPartPr>
        <w:name w:val="C14D9E0F542840A887FB0645A9DD0CC7"/>
        <w:category>
          <w:name w:val="General"/>
          <w:gallery w:val="placeholder"/>
        </w:category>
        <w:types>
          <w:type w:val="bbPlcHdr"/>
        </w:types>
        <w:behaviors>
          <w:behavior w:val="content"/>
        </w:behaviors>
        <w:guid w:val="{60149D41-8B00-43D7-9CA6-59D37F733CF5}"/>
      </w:docPartPr>
      <w:docPartBody>
        <w:p w:rsidR="00402EA9" w:rsidRDefault="00610037" w:rsidP="00610037">
          <w:pPr>
            <w:pStyle w:val="C14D9E0F542840A887FB0645A9DD0CC7"/>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charset w:val="00"/>
    <w:family w:val="swiss"/>
    <w:pitch w:val="variable"/>
    <w:sig w:usb0="600002FF" w:usb1="00000001" w:usb2="00000000" w:usb3="00000000" w:csb0="0000019F" w:csb1="00000000"/>
  </w:font>
  <w:font w:name="Fira Sans">
    <w:altName w:val="Calibri"/>
    <w:charset w:val="00"/>
    <w:family w:val="swiss"/>
    <w:pitch w:val="variable"/>
    <w:sig w:usb0="600002FF"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8F7"/>
    <w:rsid w:val="00004F09"/>
    <w:rsid w:val="000B1EF3"/>
    <w:rsid w:val="0010117E"/>
    <w:rsid w:val="00295E0C"/>
    <w:rsid w:val="003E5DF1"/>
    <w:rsid w:val="00402EA9"/>
    <w:rsid w:val="00610037"/>
    <w:rsid w:val="00674D42"/>
    <w:rsid w:val="009B23E5"/>
    <w:rsid w:val="00AB37FC"/>
    <w:rsid w:val="00BF58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10037"/>
    <w:rPr>
      <w:rFonts w:asciiTheme="minorHAnsi" w:hAnsiTheme="minorHAnsi"/>
      <w:b w:val="0"/>
      <w:noProof w:val="0"/>
      <w:color w:val="000000" w:themeColor="text1"/>
      <w:sz w:val="30"/>
      <w:lang w:val="en-AU"/>
    </w:rPr>
  </w:style>
  <w:style w:type="paragraph" w:customStyle="1" w:styleId="1805C672E64441C5BC1543D934A8726C">
    <w:name w:val="1805C672E64441C5BC1543D934A8726C"/>
    <w:rsid w:val="00BF58F7"/>
  </w:style>
  <w:style w:type="paragraph" w:customStyle="1" w:styleId="CB816ECE02F54F73806BE3C3BB463508">
    <w:name w:val="CB816ECE02F54F73806BE3C3BB463508"/>
    <w:rsid w:val="00BF58F7"/>
  </w:style>
  <w:style w:type="paragraph" w:customStyle="1" w:styleId="00C1D0C40C47491FADD1EFDB694F3CE5">
    <w:name w:val="00C1D0C40C47491FADD1EFDB694F3CE5"/>
    <w:rsid w:val="00610037"/>
  </w:style>
  <w:style w:type="paragraph" w:customStyle="1" w:styleId="5E67C894560940F9AA1532726EFB8CD2">
    <w:name w:val="5E67C894560940F9AA1532726EFB8CD2"/>
    <w:rsid w:val="00610037"/>
  </w:style>
  <w:style w:type="paragraph" w:customStyle="1" w:styleId="189620D8B7A54243AE726016BCB48071">
    <w:name w:val="189620D8B7A54243AE726016BCB48071"/>
    <w:rsid w:val="00610037"/>
  </w:style>
  <w:style w:type="paragraph" w:customStyle="1" w:styleId="20CBE9ED58454ED1AC91E84D9C8E316D">
    <w:name w:val="20CBE9ED58454ED1AC91E84D9C8E316D"/>
    <w:rsid w:val="00610037"/>
  </w:style>
  <w:style w:type="paragraph" w:customStyle="1" w:styleId="0BAE07BE5A7447AAADB0CEB346B3FA83">
    <w:name w:val="0BAE07BE5A7447AAADB0CEB346B3FA83"/>
    <w:rsid w:val="00610037"/>
  </w:style>
  <w:style w:type="paragraph" w:customStyle="1" w:styleId="3A6412DBBD9346D18284A6DD871967B1">
    <w:name w:val="3A6412DBBD9346D18284A6DD871967B1"/>
    <w:rsid w:val="00610037"/>
  </w:style>
  <w:style w:type="paragraph" w:customStyle="1" w:styleId="78F020B70AFE4ADFB22F2E7F09CE3D5B">
    <w:name w:val="78F020B70AFE4ADFB22F2E7F09CE3D5B"/>
    <w:rsid w:val="00610037"/>
  </w:style>
  <w:style w:type="paragraph" w:customStyle="1" w:styleId="ABFD3677D5D9492DB76D227EC4FB3D12">
    <w:name w:val="ABFD3677D5D9492DB76D227EC4FB3D12"/>
    <w:rsid w:val="00610037"/>
  </w:style>
  <w:style w:type="paragraph" w:customStyle="1" w:styleId="D9BD049EFF4C4381967C27A41659F69B">
    <w:name w:val="D9BD049EFF4C4381967C27A41659F69B"/>
    <w:rsid w:val="00610037"/>
  </w:style>
  <w:style w:type="paragraph" w:customStyle="1" w:styleId="1A61E9C5F23147118FD37F521F8E475D">
    <w:name w:val="1A61E9C5F23147118FD37F521F8E475D"/>
    <w:rsid w:val="00610037"/>
  </w:style>
  <w:style w:type="paragraph" w:customStyle="1" w:styleId="5042FB27737E4A8EA81F9197548E170C">
    <w:name w:val="5042FB27737E4A8EA81F9197548E170C"/>
    <w:rsid w:val="00610037"/>
  </w:style>
  <w:style w:type="paragraph" w:customStyle="1" w:styleId="739D6987C1A14257A1174EBDC7EC67EE">
    <w:name w:val="739D6987C1A14257A1174EBDC7EC67EE"/>
    <w:rsid w:val="00610037"/>
  </w:style>
  <w:style w:type="paragraph" w:customStyle="1" w:styleId="FB485EE620214C8586F5135BCC39B0CA">
    <w:name w:val="FB485EE620214C8586F5135BCC39B0CA"/>
    <w:rsid w:val="00610037"/>
  </w:style>
  <w:style w:type="paragraph" w:customStyle="1" w:styleId="DD130A70AB284148BCCA4658860BEF5C">
    <w:name w:val="DD130A70AB284148BCCA4658860BEF5C"/>
    <w:rsid w:val="00610037"/>
  </w:style>
  <w:style w:type="paragraph" w:customStyle="1" w:styleId="B2C25963102C46339CEF7AF7608A8DA9">
    <w:name w:val="B2C25963102C46339CEF7AF7608A8DA9"/>
    <w:rsid w:val="00610037"/>
  </w:style>
  <w:style w:type="paragraph" w:customStyle="1" w:styleId="37239BFAC7204BAA9428DB960FCD9FAC">
    <w:name w:val="37239BFAC7204BAA9428DB960FCD9FAC"/>
    <w:rsid w:val="00610037"/>
  </w:style>
  <w:style w:type="paragraph" w:customStyle="1" w:styleId="7D65FC07DE7D4B3F9013C86065F498B9">
    <w:name w:val="7D65FC07DE7D4B3F9013C86065F498B9"/>
    <w:rsid w:val="00610037"/>
  </w:style>
  <w:style w:type="paragraph" w:customStyle="1" w:styleId="B8E33087EEAE41579C45FA3897BFE4B9">
    <w:name w:val="B8E33087EEAE41579C45FA3897BFE4B9"/>
    <w:rsid w:val="00610037"/>
  </w:style>
  <w:style w:type="paragraph" w:customStyle="1" w:styleId="5ED4618BF9674A539F54A242EAC1FF97">
    <w:name w:val="5ED4618BF9674A539F54A242EAC1FF97"/>
    <w:rsid w:val="00610037"/>
  </w:style>
  <w:style w:type="paragraph" w:customStyle="1" w:styleId="13823946813E409EA15E1D0115EDF381">
    <w:name w:val="13823946813E409EA15E1D0115EDF381"/>
    <w:rsid w:val="00610037"/>
  </w:style>
  <w:style w:type="paragraph" w:customStyle="1" w:styleId="224D184319A6466292F765C720A491AD">
    <w:name w:val="224D184319A6466292F765C720A491AD"/>
    <w:rsid w:val="00610037"/>
  </w:style>
  <w:style w:type="paragraph" w:customStyle="1" w:styleId="66A02D9A383240429D4B4E47F6BB1E2C">
    <w:name w:val="66A02D9A383240429D4B4E47F6BB1E2C"/>
    <w:rsid w:val="00610037"/>
  </w:style>
  <w:style w:type="paragraph" w:customStyle="1" w:styleId="D3A691AC709D4C1AA0DF11AF1A7910AD">
    <w:name w:val="D3A691AC709D4C1AA0DF11AF1A7910AD"/>
    <w:rsid w:val="00610037"/>
  </w:style>
  <w:style w:type="paragraph" w:customStyle="1" w:styleId="5DB697B3738D4DAE9D608DBAB08CFBCF">
    <w:name w:val="5DB697B3738D4DAE9D608DBAB08CFBCF"/>
    <w:rsid w:val="00610037"/>
  </w:style>
  <w:style w:type="paragraph" w:customStyle="1" w:styleId="CDBB1242CED2490B9267AE5E2E7D3C53">
    <w:name w:val="CDBB1242CED2490B9267AE5E2E7D3C53"/>
    <w:rsid w:val="00610037"/>
  </w:style>
  <w:style w:type="paragraph" w:customStyle="1" w:styleId="C7B7921B7577402494C52476E965476F">
    <w:name w:val="C7B7921B7577402494C52476E965476F"/>
    <w:rsid w:val="00610037"/>
  </w:style>
  <w:style w:type="paragraph" w:customStyle="1" w:styleId="F9B1B2035F5A4346BA9EA124F25F4A1C">
    <w:name w:val="F9B1B2035F5A4346BA9EA124F25F4A1C"/>
    <w:rsid w:val="00610037"/>
  </w:style>
  <w:style w:type="paragraph" w:customStyle="1" w:styleId="E18E58FCEF9E495B9C04D2140960E692">
    <w:name w:val="E18E58FCEF9E495B9C04D2140960E692"/>
    <w:rsid w:val="00610037"/>
  </w:style>
  <w:style w:type="paragraph" w:customStyle="1" w:styleId="3E1CC885E70D4C57BE891CC6FE72793C">
    <w:name w:val="3E1CC885E70D4C57BE891CC6FE72793C"/>
    <w:rsid w:val="00610037"/>
  </w:style>
  <w:style w:type="paragraph" w:customStyle="1" w:styleId="D99B024C9BF14CFFB46CD679D6F2B4C5">
    <w:name w:val="D99B024C9BF14CFFB46CD679D6F2B4C5"/>
    <w:rsid w:val="00610037"/>
  </w:style>
  <w:style w:type="paragraph" w:customStyle="1" w:styleId="4F18A111330C481596D9D03E7518E452">
    <w:name w:val="4F18A111330C481596D9D03E7518E452"/>
    <w:rsid w:val="00610037"/>
  </w:style>
  <w:style w:type="paragraph" w:customStyle="1" w:styleId="B85CD505A44D496CADD3E477CBCBEDB2">
    <w:name w:val="B85CD505A44D496CADD3E477CBCBEDB2"/>
    <w:rsid w:val="00610037"/>
  </w:style>
  <w:style w:type="paragraph" w:customStyle="1" w:styleId="56CC76B97D8544E9B57983FAFDDC0F9A">
    <w:name w:val="56CC76B97D8544E9B57983FAFDDC0F9A"/>
    <w:rsid w:val="00610037"/>
  </w:style>
  <w:style w:type="paragraph" w:customStyle="1" w:styleId="F1A2FD3FAEC743318C4FABF21D207B41">
    <w:name w:val="F1A2FD3FAEC743318C4FABF21D207B41"/>
    <w:rsid w:val="00610037"/>
  </w:style>
  <w:style w:type="paragraph" w:customStyle="1" w:styleId="047B837A21674975B03061A80C02037B">
    <w:name w:val="047B837A21674975B03061A80C02037B"/>
    <w:rsid w:val="00610037"/>
  </w:style>
  <w:style w:type="paragraph" w:customStyle="1" w:styleId="DEBFD08813194702B87B062B8F7AC1DB">
    <w:name w:val="DEBFD08813194702B87B062B8F7AC1DB"/>
    <w:rsid w:val="00610037"/>
  </w:style>
  <w:style w:type="paragraph" w:customStyle="1" w:styleId="2E0DD34EC3274A45832B60C6CDBAFB59">
    <w:name w:val="2E0DD34EC3274A45832B60C6CDBAFB59"/>
    <w:rsid w:val="00610037"/>
  </w:style>
  <w:style w:type="paragraph" w:customStyle="1" w:styleId="86AE2BEFCD86496DBFA522400BF4230E">
    <w:name w:val="86AE2BEFCD86496DBFA522400BF4230E"/>
    <w:rsid w:val="00610037"/>
  </w:style>
  <w:style w:type="paragraph" w:customStyle="1" w:styleId="4292E2BC06F346BA9C35D5E512632283">
    <w:name w:val="4292E2BC06F346BA9C35D5E512632283"/>
    <w:rsid w:val="00610037"/>
  </w:style>
  <w:style w:type="paragraph" w:customStyle="1" w:styleId="A2DDFF42E0104F4C9062B120CA5523F0">
    <w:name w:val="A2DDFF42E0104F4C9062B120CA5523F0"/>
    <w:rsid w:val="00610037"/>
  </w:style>
  <w:style w:type="paragraph" w:customStyle="1" w:styleId="A7222859481C432AB6EE9042188D61E9">
    <w:name w:val="A7222859481C432AB6EE9042188D61E9"/>
    <w:rsid w:val="00610037"/>
  </w:style>
  <w:style w:type="paragraph" w:customStyle="1" w:styleId="2A8315F018F5428BA6342D0154D44F5A">
    <w:name w:val="2A8315F018F5428BA6342D0154D44F5A"/>
    <w:rsid w:val="00610037"/>
  </w:style>
  <w:style w:type="paragraph" w:customStyle="1" w:styleId="6DCA72605C884179BDC6D67A0A67A36B">
    <w:name w:val="6DCA72605C884179BDC6D67A0A67A36B"/>
    <w:rsid w:val="00610037"/>
  </w:style>
  <w:style w:type="paragraph" w:customStyle="1" w:styleId="E2E20365FB6F459AB12EF5FDCF69A6EF">
    <w:name w:val="E2E20365FB6F459AB12EF5FDCF69A6EF"/>
    <w:rsid w:val="00610037"/>
  </w:style>
  <w:style w:type="paragraph" w:customStyle="1" w:styleId="FD1E40425BDF40EE8CCF7225861AC3B5">
    <w:name w:val="FD1E40425BDF40EE8CCF7225861AC3B5"/>
    <w:rsid w:val="00610037"/>
  </w:style>
  <w:style w:type="paragraph" w:customStyle="1" w:styleId="9A8CBFD219E54A37A9FB1614A9BD3A37">
    <w:name w:val="9A8CBFD219E54A37A9FB1614A9BD3A37"/>
    <w:rsid w:val="00610037"/>
  </w:style>
  <w:style w:type="paragraph" w:customStyle="1" w:styleId="2CFAD161791445818EAB85A423697974">
    <w:name w:val="2CFAD161791445818EAB85A423697974"/>
    <w:rsid w:val="00610037"/>
  </w:style>
  <w:style w:type="paragraph" w:customStyle="1" w:styleId="C14D9E0F542840A887FB0645A9DD0CC7">
    <w:name w:val="C14D9E0F542840A887FB0645A9DD0CC7"/>
    <w:rsid w:val="006100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 xsi:nil="true"/>
    <To xmlns="a8338b6e-77a6-4851-82b6-98166143ffdd" xsi:nil="true"/>
    <cc xmlns="a8338b6e-77a6-4851-82b6-98166143ffdd" xsi:nil="true"/>
    <Assessor_x0020_ID xmlns="a8338b6e-77a6-4851-82b6-98166143ffdd" xsi:nil="true"/>
    <RACS_x0020_ID xmlns="a8338b6e-77a6-4851-82b6-98166143ffdd" xsi:nil="true"/>
    <Approved_x0020_Provider xmlns="a8338b6e-77a6-4851-82b6-98166143ffdd" xsi:nil="true"/>
    <Management_x0020_Company_x0020_ID xmlns="a8338b6e-77a6-4851-82b6-98166143ffdd" xsi:nil="true"/>
    <Home xmlns="a8338b6e-77a6-4851-82b6-98166143ffdd">BlueCross Cresthaven</Home>
    <Signed xmlns="a8338b6e-77a6-4851-82b6-98166143ffdd" xsi:nil="true"/>
    <Uploaded xmlns="a8338b6e-77a6-4851-82b6-98166143ffdd">true</Uploaded>
    <Management_x0020_Company xmlns="a8338b6e-77a6-4851-82b6-98166143ffdd" xsi:nil="true"/>
    <Doc_x0020_Date xmlns="a8338b6e-77a6-4851-82b6-98166143ffdd">2023-02-22T08:41:53+00:00</Doc_x0020_Date>
    <CSI_x0020_ID xmlns="a8338b6e-77a6-4851-82b6-98166143ffdd" xsi:nil="true"/>
    <Case_x0020_ID xmlns="a8338b6e-77a6-4851-82b6-98166143ffdd" xsi:nil="true"/>
    <Approved_x0020_Provider_x0020_ID xmlns="a8338b6e-77a6-4851-82b6-98166143ffdd" xsi:nil="true"/>
    <Location xmlns="a8338b6e-77a6-4851-82b6-98166143ffdd">C:\Users\mbullochdinte\Downloads\Performance_Report_3372_17-01-2023.docx</Location>
    <Home_x0020_ID xmlns="a8338b6e-77a6-4851-82b6-98166143ffdd">983F3B86-7CF4-DC11-AD41-005056922186</Home_x0020_ID>
    <State xmlns="a8338b6e-77a6-4851-82b6-98166143ffdd" xsi:nil="true"/>
    <Doc_x0020_Sent_Received_x0020_Date xmlns="a8338b6e-77a6-4851-82b6-98166143ffdd">2023-02-22T00:00:00+00:00</Doc_x0020_Sent_Received_x0020_Date>
    <Activity_x0020_ID xmlns="a8338b6e-77a6-4851-82b6-98166143ffdd">CB7AF9D9-0051-ED11-8FBB-005056922186</Activity_x0020_ID>
    <From xmlns="a8338b6e-77a6-4851-82b6-98166143ffdd" xsi:nil="true"/>
    <Doc_x0020_Category xmlns="a8338b6e-77a6-4851-82b6-98166143ffdd">Decisions and Publications</Doc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9609DE4-17DE-48C1-A70E-76375A750734}">
  <ds:schemaRefs>
    <ds:schemaRef ds:uri="http://purl.org/dc/dcmitype/"/>
    <ds:schemaRef ds:uri="a8338b6e-77a6-4851-82b6-98166143ffdd"/>
    <ds:schemaRef ds:uri="http://purl.org/dc/elements/1.1/"/>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764861DB-5B89-4BB8-8B43-7433E8F4CF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084</Words>
  <Characters>2328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2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erlita Golaw</cp:lastModifiedBy>
  <cp:revision>2</cp:revision>
  <dcterms:created xsi:type="dcterms:W3CDTF">2023-02-24T00:57:00Z</dcterms:created>
  <dcterms:modified xsi:type="dcterms:W3CDTF">2023-02-24T00: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RPT-ACC-0122</vt:lpwstr>
  </property>
  <property fmtid="{D5CDD505-2E9C-101B-9397-08002B2CF9AE}" pid="6" name="Input">
    <vt:lpwstr>Accreditation E-Form</vt:lpwstr>
  </property>
</Properties>
</file>